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1E79B" w14:textId="05F8286B" w:rsidR="00540ABF" w:rsidRDefault="00804169">
      <w:pPr>
        <w:rPr>
          <w:b/>
          <w:bCs/>
          <w:i/>
          <w:iCs/>
          <w:u w:val="single"/>
          <w:lang w:val="en-US"/>
        </w:rPr>
      </w:pPr>
      <w:r>
        <w:rPr>
          <w:noProof/>
        </w:rPr>
        <w:drawing>
          <wp:inline distT="0" distB="0" distL="0" distR="0" wp14:anchorId="50322225" wp14:editId="3B94C3D0">
            <wp:extent cx="5731510" cy="3074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34F10" w14:textId="776CE982" w:rsidR="00804169" w:rsidRDefault="00804169">
      <w:pPr>
        <w:rPr>
          <w:b/>
          <w:bCs/>
          <w:i/>
          <w:iCs/>
          <w:u w:val="single"/>
          <w:lang w:val="en-US"/>
        </w:rPr>
      </w:pPr>
    </w:p>
    <w:p w14:paraId="2847121F" w14:textId="099899C9" w:rsidR="00804169" w:rsidRDefault="00804169">
      <w:pPr>
        <w:rPr>
          <w:b/>
          <w:bCs/>
          <w:i/>
          <w:iCs/>
          <w:u w:val="single"/>
          <w:lang w:val="en-US"/>
        </w:rPr>
      </w:pPr>
      <w:r>
        <w:rPr>
          <w:b/>
          <w:bCs/>
          <w:i/>
          <w:iCs/>
          <w:u w:val="single"/>
          <w:lang w:val="en-US"/>
        </w:rPr>
        <w:t>v</w:t>
      </w:r>
      <w:r>
        <w:rPr>
          <w:noProof/>
        </w:rPr>
        <w:drawing>
          <wp:inline distT="0" distB="0" distL="0" distR="0" wp14:anchorId="3E5061A7" wp14:editId="21F6A6E1">
            <wp:extent cx="5731510" cy="3074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5344" w14:textId="44403E02" w:rsidR="00540ABF" w:rsidRDefault="00540ABF">
      <w:pPr>
        <w:rPr>
          <w:lang w:val="en-US"/>
        </w:rPr>
      </w:pPr>
    </w:p>
    <w:p w14:paraId="6F97A765" w14:textId="27FDB146" w:rsidR="00606F74" w:rsidRDefault="00606F74">
      <w:pPr>
        <w:rPr>
          <w:lang w:val="en-US"/>
        </w:rPr>
      </w:pPr>
    </w:p>
    <w:p w14:paraId="4A868D57" w14:textId="26E92450" w:rsidR="00606F74" w:rsidRDefault="00606F74">
      <w:pPr>
        <w:rPr>
          <w:lang w:val="en-US"/>
        </w:rPr>
      </w:pPr>
    </w:p>
    <w:p w14:paraId="5922E581" w14:textId="360169EC" w:rsidR="00606F74" w:rsidRDefault="00606F74">
      <w:pPr>
        <w:rPr>
          <w:lang w:val="en-US"/>
        </w:rPr>
      </w:pPr>
      <w:r>
        <w:rPr>
          <w:lang w:val="en-US"/>
        </w:rPr>
        <w:t>Date : 16-05-2022</w:t>
      </w:r>
    </w:p>
    <w:p w14:paraId="6F496629" w14:textId="01A964F2" w:rsidR="00606F74" w:rsidRDefault="00606F74">
      <w:pPr>
        <w:rPr>
          <w:lang w:val="en-US"/>
        </w:rPr>
      </w:pPr>
      <w:r>
        <w:rPr>
          <w:lang w:val="en-US"/>
        </w:rPr>
        <w:t>DynamoDB and Lambda</w:t>
      </w:r>
    </w:p>
    <w:p w14:paraId="5A9246F8" w14:textId="38B974A2" w:rsidR="00606F74" w:rsidRDefault="00606F74">
      <w:pPr>
        <w:rPr>
          <w:lang w:val="en-US"/>
        </w:rPr>
      </w:pPr>
      <w:bookmarkStart w:id="0" w:name="_Hlk106368938"/>
    </w:p>
    <w:p w14:paraId="3DBC364E" w14:textId="09CEF51B" w:rsidR="00606F74" w:rsidRDefault="00606F7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BC39CAF" wp14:editId="5118BD57">
            <wp:extent cx="5731510" cy="30746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183EB" w14:textId="268EAC09" w:rsidR="00606F74" w:rsidRDefault="00606F74">
      <w:pPr>
        <w:rPr>
          <w:lang w:val="en-US"/>
        </w:rPr>
      </w:pPr>
    </w:p>
    <w:p w14:paraId="4A6A8AB1" w14:textId="6C51901F" w:rsidR="00606F74" w:rsidRDefault="00606F74">
      <w:pPr>
        <w:rPr>
          <w:lang w:val="en-US"/>
        </w:rPr>
      </w:pPr>
      <w:r>
        <w:rPr>
          <w:noProof/>
        </w:rPr>
        <w:drawing>
          <wp:inline distT="0" distB="0" distL="0" distR="0" wp14:anchorId="02D72501" wp14:editId="6A196C03">
            <wp:extent cx="5731510" cy="30746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D7B9" w14:textId="3DEA7B65" w:rsidR="00606F74" w:rsidRDefault="00606F74">
      <w:pPr>
        <w:rPr>
          <w:lang w:val="en-US"/>
        </w:rPr>
      </w:pPr>
    </w:p>
    <w:p w14:paraId="321C38C4" w14:textId="681EC120" w:rsidR="00606F74" w:rsidRDefault="00606F7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74F2B53" wp14:editId="13B6D53A">
            <wp:extent cx="5731510" cy="3074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C528" w14:textId="030F9C40" w:rsidR="00606F74" w:rsidRDefault="00606F74">
      <w:pPr>
        <w:rPr>
          <w:lang w:val="en-US"/>
        </w:rPr>
      </w:pPr>
    </w:p>
    <w:p w14:paraId="08E9FB86" w14:textId="13022453" w:rsidR="00606F74" w:rsidRDefault="00606F74">
      <w:pPr>
        <w:rPr>
          <w:lang w:val="en-US"/>
        </w:rPr>
      </w:pPr>
      <w:r>
        <w:rPr>
          <w:noProof/>
        </w:rPr>
        <w:drawing>
          <wp:inline distT="0" distB="0" distL="0" distR="0" wp14:anchorId="2FE0491E" wp14:editId="0C409D94">
            <wp:extent cx="5731510" cy="30746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43C4" w14:textId="0D8C9836" w:rsidR="00031F8D" w:rsidRDefault="00031F8D">
      <w:pPr>
        <w:rPr>
          <w:lang w:val="en-US"/>
        </w:rPr>
      </w:pPr>
    </w:p>
    <w:p w14:paraId="65B81992" w14:textId="07588D7B" w:rsidR="00031F8D" w:rsidRDefault="00031F8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E78A586" wp14:editId="1C230A8D">
            <wp:extent cx="5731510" cy="30746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85B62" w14:textId="6C16A52D" w:rsidR="00031F8D" w:rsidRDefault="00031F8D">
      <w:pPr>
        <w:rPr>
          <w:lang w:val="en-US"/>
        </w:rPr>
      </w:pPr>
    </w:p>
    <w:p w14:paraId="3BCBA2D0" w14:textId="10EE352E" w:rsidR="00031F8D" w:rsidRDefault="00031F8D">
      <w:pPr>
        <w:rPr>
          <w:lang w:val="en-US"/>
        </w:rPr>
      </w:pPr>
      <w:r>
        <w:rPr>
          <w:noProof/>
        </w:rPr>
        <w:drawing>
          <wp:inline distT="0" distB="0" distL="0" distR="0" wp14:anchorId="63ECAB78" wp14:editId="741CD397">
            <wp:extent cx="5731510" cy="30746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AD9CA" w14:textId="0D01D714" w:rsidR="00031F8D" w:rsidRDefault="00031F8D">
      <w:pPr>
        <w:rPr>
          <w:lang w:val="en-US"/>
        </w:rPr>
      </w:pPr>
    </w:p>
    <w:p w14:paraId="1AA4D2B0" w14:textId="5A5178CD" w:rsidR="00031F8D" w:rsidRDefault="00031F8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F639F4" wp14:editId="2F93F602">
            <wp:extent cx="5731510" cy="30746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434A8" w14:textId="0AB4BEE4" w:rsidR="00031F8D" w:rsidRDefault="00031F8D">
      <w:pPr>
        <w:rPr>
          <w:lang w:val="en-US"/>
        </w:rPr>
      </w:pPr>
    </w:p>
    <w:p w14:paraId="530BEA99" w14:textId="5C1C1B1A" w:rsidR="00031F8D" w:rsidRDefault="00031F8D">
      <w:pPr>
        <w:rPr>
          <w:lang w:val="en-US"/>
        </w:rPr>
      </w:pPr>
      <w:r>
        <w:rPr>
          <w:lang w:val="en-US"/>
        </w:rPr>
        <w:t>Click on tables &gt;&gt;&gt; and go to Global Tables</w:t>
      </w:r>
    </w:p>
    <w:p w14:paraId="3D489434" w14:textId="246A6DFA" w:rsidR="00031F8D" w:rsidRDefault="00031F8D">
      <w:pPr>
        <w:rPr>
          <w:lang w:val="en-US"/>
        </w:rPr>
      </w:pPr>
    </w:p>
    <w:p w14:paraId="2209D68E" w14:textId="7FC0FAA1" w:rsidR="00031F8D" w:rsidRDefault="00031F8D">
      <w:pPr>
        <w:rPr>
          <w:lang w:val="en-US"/>
        </w:rPr>
      </w:pPr>
      <w:r>
        <w:rPr>
          <w:noProof/>
        </w:rPr>
        <w:drawing>
          <wp:inline distT="0" distB="0" distL="0" distR="0" wp14:anchorId="619DC33F" wp14:editId="71C3CDF4">
            <wp:extent cx="5731510" cy="30746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EF65" w14:textId="46FBC7BD" w:rsidR="00031F8D" w:rsidRDefault="00031F8D">
      <w:pPr>
        <w:rPr>
          <w:lang w:val="en-US"/>
        </w:rPr>
      </w:pPr>
    </w:p>
    <w:p w14:paraId="442A7387" w14:textId="389944F0" w:rsidR="00031F8D" w:rsidRDefault="006F0AD0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C1A6210" wp14:editId="3A8C6F5E">
                <wp:simplePos x="0" y="0"/>
                <wp:positionH relativeFrom="column">
                  <wp:posOffset>262255</wp:posOffset>
                </wp:positionH>
                <wp:positionV relativeFrom="paragraph">
                  <wp:posOffset>1667510</wp:posOffset>
                </wp:positionV>
                <wp:extent cx="990600" cy="328295"/>
                <wp:effectExtent l="62230" t="57785" r="52070" b="52070"/>
                <wp:wrapNone/>
                <wp:docPr id="113" name="Ink 8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990600" cy="32829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8FD07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2" o:spid="_x0000_s1026" type="#_x0000_t75" style="position:absolute;margin-left:19.95pt;margin-top:130.55pt;width:79.4pt;height:2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">
                <v:imagedata r:id="rId19" o:title=""/>
                <o:lock v:ext="edit" rotation="t" verticies="t" shapetype="t"/>
              </v:shape>
            </w:pict>
          </mc:Fallback>
        </mc:AlternateContent>
      </w:r>
      <w:r w:rsidR="00031F8D">
        <w:rPr>
          <w:noProof/>
        </w:rPr>
        <w:drawing>
          <wp:inline distT="0" distB="0" distL="0" distR="0" wp14:anchorId="6621CAE6" wp14:editId="5D7AF2FA">
            <wp:extent cx="5731510" cy="30746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581E0" w14:textId="48142FCA" w:rsidR="00250940" w:rsidRDefault="00250940">
      <w:pPr>
        <w:rPr>
          <w:lang w:val="en-US"/>
        </w:rPr>
      </w:pPr>
    </w:p>
    <w:p w14:paraId="497A38D1" w14:textId="55033D2A" w:rsidR="00250940" w:rsidRDefault="00250940">
      <w:pPr>
        <w:rPr>
          <w:lang w:val="en-US"/>
        </w:rPr>
      </w:pPr>
      <w:r>
        <w:rPr>
          <w:noProof/>
        </w:rPr>
        <w:drawing>
          <wp:inline distT="0" distB="0" distL="0" distR="0" wp14:anchorId="4142AE92" wp14:editId="1F3BD265">
            <wp:extent cx="5731510" cy="30746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513E" w14:textId="6F8FA152" w:rsidR="00250940" w:rsidRDefault="00250940">
      <w:pPr>
        <w:rPr>
          <w:lang w:val="en-US"/>
        </w:rPr>
      </w:pPr>
    </w:p>
    <w:p w14:paraId="17B4558E" w14:textId="6D59FA7F" w:rsidR="00250940" w:rsidRDefault="00434A4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1081EE5" wp14:editId="6AB643F5">
            <wp:extent cx="5731510" cy="30746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DAF1" w14:textId="063B0C52" w:rsidR="00434A4A" w:rsidRDefault="00434A4A">
      <w:pPr>
        <w:rPr>
          <w:lang w:val="en-US"/>
        </w:rPr>
      </w:pPr>
    </w:p>
    <w:p w14:paraId="2254652E" w14:textId="22AAB90A" w:rsidR="00434A4A" w:rsidRDefault="00434A4A">
      <w:pPr>
        <w:rPr>
          <w:lang w:val="en-US"/>
        </w:rPr>
      </w:pPr>
      <w:r>
        <w:rPr>
          <w:noProof/>
        </w:rPr>
        <w:drawing>
          <wp:inline distT="0" distB="0" distL="0" distR="0" wp14:anchorId="63E335F3" wp14:editId="5C7C2BD7">
            <wp:extent cx="5731510" cy="30746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779F" w14:textId="56BED112" w:rsidR="00434A4A" w:rsidRDefault="00434A4A">
      <w:pPr>
        <w:rPr>
          <w:lang w:val="en-US"/>
        </w:rPr>
      </w:pPr>
    </w:p>
    <w:p w14:paraId="71679639" w14:textId="6CD6DC51" w:rsidR="00434A4A" w:rsidRDefault="00434A4A">
      <w:pPr>
        <w:rPr>
          <w:lang w:val="en-US"/>
        </w:rPr>
      </w:pPr>
    </w:p>
    <w:p w14:paraId="5782FAF6" w14:textId="4B314089" w:rsidR="00A96BD5" w:rsidRPr="00AB3C2C" w:rsidRDefault="00A96BD5">
      <w:pPr>
        <w:rPr>
          <w:b/>
          <w:bCs/>
          <w:i/>
          <w:iCs/>
          <w:u w:val="single"/>
          <w:lang w:val="en-US"/>
        </w:rPr>
      </w:pPr>
      <w:r w:rsidRPr="00AB3C2C">
        <w:rPr>
          <w:b/>
          <w:bCs/>
          <w:i/>
          <w:iCs/>
          <w:u w:val="single"/>
          <w:lang w:val="en-US"/>
        </w:rPr>
        <w:t xml:space="preserve">Creating a new table </w:t>
      </w:r>
      <w:r w:rsidR="00AD534D" w:rsidRPr="00AB3C2C">
        <w:rPr>
          <w:b/>
          <w:bCs/>
          <w:i/>
          <w:iCs/>
          <w:u w:val="single"/>
          <w:lang w:val="en-US"/>
        </w:rPr>
        <w:t xml:space="preserve">in dyanmoDB </w:t>
      </w:r>
      <w:r w:rsidRPr="00AB3C2C">
        <w:rPr>
          <w:b/>
          <w:bCs/>
          <w:i/>
          <w:iCs/>
          <w:u w:val="single"/>
          <w:lang w:val="en-US"/>
        </w:rPr>
        <w:t xml:space="preserve">for </w:t>
      </w:r>
      <w:r w:rsidR="00AD534D" w:rsidRPr="00AB3C2C">
        <w:rPr>
          <w:b/>
          <w:bCs/>
          <w:i/>
          <w:iCs/>
          <w:u w:val="single"/>
          <w:lang w:val="en-US"/>
        </w:rPr>
        <w:t xml:space="preserve">API </w:t>
      </w:r>
      <w:r w:rsidRPr="00AB3C2C">
        <w:rPr>
          <w:b/>
          <w:bCs/>
          <w:i/>
          <w:iCs/>
          <w:u w:val="single"/>
          <w:lang w:val="en-US"/>
        </w:rPr>
        <w:t>gateway</w:t>
      </w:r>
      <w:r w:rsidR="00EB6F6A" w:rsidRPr="00AB3C2C">
        <w:rPr>
          <w:b/>
          <w:bCs/>
          <w:i/>
          <w:iCs/>
          <w:u w:val="single"/>
          <w:lang w:val="en-US"/>
        </w:rPr>
        <w:t xml:space="preserve"> </w:t>
      </w:r>
      <w:r w:rsidR="00AD534D" w:rsidRPr="00AB3C2C">
        <w:rPr>
          <w:b/>
          <w:bCs/>
          <w:i/>
          <w:iCs/>
          <w:u w:val="single"/>
          <w:lang w:val="en-US"/>
        </w:rPr>
        <w:t>connection</w:t>
      </w:r>
      <w:r w:rsidR="004F1E8F" w:rsidRPr="00AB3C2C">
        <w:rPr>
          <w:b/>
          <w:bCs/>
          <w:i/>
          <w:iCs/>
          <w:u w:val="single"/>
          <w:lang w:val="en-US"/>
        </w:rPr>
        <w:t xml:space="preserve"> </w:t>
      </w:r>
      <w:r w:rsidR="00EB6F6A" w:rsidRPr="00AB3C2C">
        <w:rPr>
          <w:b/>
          <w:bCs/>
          <w:i/>
          <w:iCs/>
          <w:u w:val="single"/>
          <w:lang w:val="en-US"/>
        </w:rPr>
        <w:t>with a partition key</w:t>
      </w:r>
    </w:p>
    <w:p w14:paraId="4C4290CC" w14:textId="037F1F29" w:rsidR="00A96BD5" w:rsidRDefault="00EB6F6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AA12842" wp14:editId="2DC7D83B">
            <wp:extent cx="5731510" cy="30746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B215D" w14:textId="779BD2D6" w:rsidR="003B56C1" w:rsidRDefault="003B56C1">
      <w:pPr>
        <w:rPr>
          <w:lang w:val="en-US"/>
        </w:rPr>
      </w:pPr>
    </w:p>
    <w:p w14:paraId="2FF444B8" w14:textId="6212FFBA" w:rsidR="003B56C1" w:rsidRDefault="003B56C1">
      <w:pPr>
        <w:rPr>
          <w:lang w:val="en-US"/>
        </w:rPr>
      </w:pPr>
      <w:r>
        <w:rPr>
          <w:lang w:val="en-US"/>
        </w:rPr>
        <w:t>Creating Roles</w:t>
      </w:r>
    </w:p>
    <w:p w14:paraId="0DE9616F" w14:textId="56A65148" w:rsidR="003B56C1" w:rsidRDefault="003B56C1">
      <w:pPr>
        <w:rPr>
          <w:lang w:val="en-US"/>
        </w:rPr>
      </w:pPr>
      <w:r>
        <w:rPr>
          <w:noProof/>
        </w:rPr>
        <w:drawing>
          <wp:inline distT="0" distB="0" distL="0" distR="0" wp14:anchorId="43DA2851" wp14:editId="731DBB46">
            <wp:extent cx="5731510" cy="30746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23E1" w14:textId="393237B8" w:rsidR="003B56C1" w:rsidRDefault="003B56C1">
      <w:pPr>
        <w:rPr>
          <w:lang w:val="en-US"/>
        </w:rPr>
      </w:pPr>
    </w:p>
    <w:p w14:paraId="56906489" w14:textId="741237F6" w:rsidR="003B56C1" w:rsidRDefault="003B56C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5146365" wp14:editId="5ACFE1B1">
            <wp:extent cx="5731510" cy="30746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D173" w14:textId="7FE516FE" w:rsidR="003B56C1" w:rsidRDefault="003B56C1">
      <w:pPr>
        <w:rPr>
          <w:lang w:val="en-US"/>
        </w:rPr>
      </w:pPr>
    </w:p>
    <w:p w14:paraId="12B015F9" w14:textId="0D3441AD" w:rsidR="003B56C1" w:rsidRDefault="00AB3C2C">
      <w:pPr>
        <w:rPr>
          <w:lang w:val="en-US"/>
        </w:rPr>
      </w:pPr>
      <w:r>
        <w:rPr>
          <w:noProof/>
        </w:rPr>
        <w:drawing>
          <wp:inline distT="0" distB="0" distL="0" distR="0" wp14:anchorId="34E8B0F8" wp14:editId="5A29B5E7">
            <wp:extent cx="5731510" cy="30746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4CC3" w14:textId="2735902F" w:rsidR="00AB3C2C" w:rsidRDefault="00AB3C2C">
      <w:pPr>
        <w:rPr>
          <w:lang w:val="en-US"/>
        </w:rPr>
      </w:pPr>
    </w:p>
    <w:p w14:paraId="4CE92F85" w14:textId="045C1717" w:rsidR="00AB3C2C" w:rsidRDefault="00AB3C2C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1C0A066" wp14:editId="38392C0F">
            <wp:extent cx="5731510" cy="30746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E8673" w14:textId="68A8D359" w:rsidR="00AB3C2C" w:rsidRDefault="00AB3C2C">
      <w:pPr>
        <w:rPr>
          <w:lang w:val="en-US"/>
        </w:rPr>
      </w:pPr>
    </w:p>
    <w:p w14:paraId="2FC0FAEA" w14:textId="01FD9C90" w:rsidR="00AB3C2C" w:rsidRDefault="00AB3C2C">
      <w:pPr>
        <w:rPr>
          <w:lang w:val="en-US"/>
        </w:rPr>
      </w:pPr>
      <w:r>
        <w:rPr>
          <w:noProof/>
        </w:rPr>
        <w:drawing>
          <wp:inline distT="0" distB="0" distL="0" distR="0" wp14:anchorId="3FC727D0" wp14:editId="76C86CAA">
            <wp:extent cx="5731510" cy="30746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BFBE1" w14:textId="3EAAD017" w:rsidR="00AB3C2C" w:rsidRDefault="00AB3C2C">
      <w:pPr>
        <w:rPr>
          <w:lang w:val="en-US"/>
        </w:rPr>
      </w:pPr>
    </w:p>
    <w:p w14:paraId="39FDDBBF" w14:textId="0163944C" w:rsidR="00AB3C2C" w:rsidRDefault="00AB3C2C">
      <w:pPr>
        <w:rPr>
          <w:lang w:val="en-US"/>
        </w:rPr>
      </w:pPr>
      <w:r>
        <w:rPr>
          <w:lang w:val="en-US"/>
        </w:rPr>
        <w:t>Open API Gateway</w:t>
      </w:r>
    </w:p>
    <w:p w14:paraId="643CE054" w14:textId="77777777" w:rsidR="00AB3C2C" w:rsidRDefault="00AB3C2C">
      <w:pPr>
        <w:rPr>
          <w:lang w:val="en-US"/>
        </w:rPr>
      </w:pPr>
    </w:p>
    <w:p w14:paraId="1208A9D7" w14:textId="48DDE15E" w:rsidR="00031F8D" w:rsidRDefault="00AB3C2C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6D3D282" wp14:editId="6C7615C8">
            <wp:extent cx="5731510" cy="30746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B9CCF" w14:textId="555B5384" w:rsidR="00607CAA" w:rsidRDefault="00607CAA">
      <w:pPr>
        <w:rPr>
          <w:lang w:val="en-US"/>
        </w:rPr>
      </w:pPr>
    </w:p>
    <w:p w14:paraId="2B9FD024" w14:textId="795D8123" w:rsidR="00607CAA" w:rsidRDefault="00607CAA">
      <w:pPr>
        <w:rPr>
          <w:lang w:val="en-US"/>
        </w:rPr>
      </w:pPr>
      <w:r>
        <w:rPr>
          <w:noProof/>
        </w:rPr>
        <w:drawing>
          <wp:inline distT="0" distB="0" distL="0" distR="0" wp14:anchorId="448B9FA7" wp14:editId="01962D89">
            <wp:extent cx="5731510" cy="30746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0078A" w14:textId="349E06D6" w:rsidR="00607CAA" w:rsidRDefault="00607CAA">
      <w:pPr>
        <w:rPr>
          <w:lang w:val="en-US"/>
        </w:rPr>
      </w:pPr>
    </w:p>
    <w:p w14:paraId="2D790115" w14:textId="2293BB90" w:rsidR="00607CAA" w:rsidRDefault="00607C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E195E50" wp14:editId="43189EDF">
            <wp:extent cx="5731510" cy="30746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F4208" w14:textId="4AE4E1A8" w:rsidR="00607CAA" w:rsidRDefault="00607CAA">
      <w:pPr>
        <w:rPr>
          <w:lang w:val="en-US"/>
        </w:rPr>
      </w:pPr>
    </w:p>
    <w:p w14:paraId="49B1BF13" w14:textId="03DE0C05" w:rsidR="00607CAA" w:rsidRDefault="00607CAA">
      <w:pPr>
        <w:rPr>
          <w:lang w:val="en-US"/>
        </w:rPr>
      </w:pPr>
      <w:r>
        <w:rPr>
          <w:noProof/>
        </w:rPr>
        <w:drawing>
          <wp:inline distT="0" distB="0" distL="0" distR="0" wp14:anchorId="25D9906E" wp14:editId="14D32924">
            <wp:extent cx="5731510" cy="30746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FC94B" w14:textId="595A4C43" w:rsidR="00607CAA" w:rsidRDefault="00607CAA">
      <w:pPr>
        <w:rPr>
          <w:lang w:val="en-US"/>
        </w:rPr>
      </w:pPr>
    </w:p>
    <w:p w14:paraId="782C96A7" w14:textId="12690161" w:rsidR="00607CAA" w:rsidRDefault="00607C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617B117" wp14:editId="548BCDF5">
            <wp:extent cx="5731510" cy="3074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6A3C1" w14:textId="39A501D3" w:rsidR="00607CAA" w:rsidRDefault="00607CAA">
      <w:pPr>
        <w:rPr>
          <w:lang w:val="en-US"/>
        </w:rPr>
      </w:pPr>
    </w:p>
    <w:p w14:paraId="0A43C5E9" w14:textId="1D3700D9" w:rsidR="00607CAA" w:rsidRDefault="00607CAA">
      <w:pPr>
        <w:rPr>
          <w:lang w:val="en-US"/>
        </w:rPr>
      </w:pPr>
      <w:r>
        <w:rPr>
          <w:noProof/>
        </w:rPr>
        <w:drawing>
          <wp:inline distT="0" distB="0" distL="0" distR="0" wp14:anchorId="74807470" wp14:editId="0472F21A">
            <wp:extent cx="5731510" cy="30746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8414C" w14:textId="3D5DF0DA" w:rsidR="00E525B2" w:rsidRDefault="00E525B2">
      <w:pPr>
        <w:rPr>
          <w:lang w:val="en-US"/>
        </w:rPr>
      </w:pPr>
    </w:p>
    <w:p w14:paraId="57EDB8C8" w14:textId="029D94E7" w:rsidR="00E525B2" w:rsidRDefault="006F0AD0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653D053" wp14:editId="37F9BB92">
                <wp:simplePos x="0" y="0"/>
                <wp:positionH relativeFrom="column">
                  <wp:posOffset>4305935</wp:posOffset>
                </wp:positionH>
                <wp:positionV relativeFrom="paragraph">
                  <wp:posOffset>1576070</wp:posOffset>
                </wp:positionV>
                <wp:extent cx="880745" cy="957580"/>
                <wp:effectExtent l="57785" t="61595" r="42545" b="57150"/>
                <wp:wrapNone/>
                <wp:docPr id="112" name="Ink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880745" cy="95758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082AC" id="Ink 81" o:spid="_x0000_s1026" type="#_x0000_t75" style="position:absolute;margin-left:338.35pt;margin-top:123.4pt;width:70.75pt;height:7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">
                <v:imagedata r:id="rId37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50E73C2" wp14:editId="4A7CF148">
                <wp:simplePos x="0" y="0"/>
                <wp:positionH relativeFrom="column">
                  <wp:posOffset>-2126615</wp:posOffset>
                </wp:positionH>
                <wp:positionV relativeFrom="paragraph">
                  <wp:posOffset>2121535</wp:posOffset>
                </wp:positionV>
                <wp:extent cx="920750" cy="920750"/>
                <wp:effectExtent l="64135" t="64135" r="53340" b="53340"/>
                <wp:wrapNone/>
                <wp:docPr id="108" name="Ink 8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920750" cy="92075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7AF31" id="Ink 80" o:spid="_x0000_s1026" type="#_x0000_t75" style="position:absolute;margin-left:-1979.95pt;margin-top:-1645.45pt;width:3625pt;height:36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">
                <v:imagedata r:id="rId39" o:title=""/>
                <o:lock v:ext="edit" rotation="t" verticies="t" shapetype="t"/>
              </v:shape>
            </w:pict>
          </mc:Fallback>
        </mc:AlternateContent>
      </w:r>
      <w:r w:rsidR="007D43D1">
        <w:rPr>
          <w:noProof/>
        </w:rPr>
        <w:drawing>
          <wp:inline distT="0" distB="0" distL="0" distR="0" wp14:anchorId="3B2A4CFA" wp14:editId="60E49F98">
            <wp:extent cx="5731510" cy="30746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7A035" w14:textId="5409E77F" w:rsidR="007D43D1" w:rsidRDefault="007D43D1">
      <w:pPr>
        <w:rPr>
          <w:lang w:val="en-US"/>
        </w:rPr>
      </w:pPr>
    </w:p>
    <w:p w14:paraId="0DF68F94" w14:textId="77777777" w:rsidR="00A50712" w:rsidRDefault="00A50712">
      <w:pPr>
        <w:rPr>
          <w:lang w:val="en-US"/>
        </w:rPr>
      </w:pPr>
    </w:p>
    <w:p w14:paraId="55174BC3" w14:textId="77777777" w:rsidR="00A50712" w:rsidRDefault="00A50712">
      <w:pPr>
        <w:rPr>
          <w:lang w:val="en-US"/>
        </w:rPr>
      </w:pPr>
    </w:p>
    <w:p w14:paraId="1B02CF9A" w14:textId="79C25246" w:rsidR="007D43D1" w:rsidRDefault="007D43D1">
      <w:pPr>
        <w:rPr>
          <w:lang w:val="en-US"/>
        </w:rPr>
      </w:pPr>
      <w:r>
        <w:rPr>
          <w:noProof/>
        </w:rPr>
        <w:drawing>
          <wp:inline distT="0" distB="0" distL="0" distR="0" wp14:anchorId="4C71606A" wp14:editId="6B7F60A5">
            <wp:extent cx="5731510" cy="30746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50D9" w14:textId="25298E7D" w:rsidR="00A50712" w:rsidRDefault="00A50712">
      <w:pPr>
        <w:rPr>
          <w:lang w:val="en-US"/>
        </w:rPr>
      </w:pPr>
    </w:p>
    <w:p w14:paraId="464C12BF" w14:textId="6BFAE7DB" w:rsidR="00A50712" w:rsidRDefault="006F0AD0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7CCB1C65" wp14:editId="37AFBD38">
                <wp:simplePos x="0" y="0"/>
                <wp:positionH relativeFrom="column">
                  <wp:posOffset>3223260</wp:posOffset>
                </wp:positionH>
                <wp:positionV relativeFrom="paragraph">
                  <wp:posOffset>1167130</wp:posOffset>
                </wp:positionV>
                <wp:extent cx="1352550" cy="452755"/>
                <wp:effectExtent l="60960" t="62230" r="53340" b="56515"/>
                <wp:wrapNone/>
                <wp:docPr id="107" name="Ink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52550" cy="45275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16110" id="Ink 79" o:spid="_x0000_s1026" type="#_x0000_t75" style="position:absolute;margin-left:253.1pt;margin-top:91.15pt;width:107.9pt;height:37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">
                <v:imagedata r:id="rId43" o:title=""/>
                <o:lock v:ext="edit" rotation="t" verticies="t" shapetype="t"/>
              </v:shape>
            </w:pict>
          </mc:Fallback>
        </mc:AlternateContent>
      </w:r>
      <w:r w:rsidR="00A50712">
        <w:rPr>
          <w:noProof/>
        </w:rPr>
        <w:drawing>
          <wp:inline distT="0" distB="0" distL="0" distR="0" wp14:anchorId="6B8C3114" wp14:editId="323FBBAF">
            <wp:extent cx="5731510" cy="30746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8D73C" w14:textId="0595EB12" w:rsidR="00A50712" w:rsidRDefault="00A50712">
      <w:pPr>
        <w:rPr>
          <w:lang w:val="en-US"/>
        </w:rPr>
      </w:pPr>
    </w:p>
    <w:p w14:paraId="6367D5F2" w14:textId="739691B5" w:rsidR="00A50712" w:rsidRDefault="006F0AD0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87AC76D" wp14:editId="3F59D03D">
                <wp:simplePos x="0" y="0"/>
                <wp:positionH relativeFrom="column">
                  <wp:posOffset>2282190</wp:posOffset>
                </wp:positionH>
                <wp:positionV relativeFrom="paragraph">
                  <wp:posOffset>2111375</wp:posOffset>
                </wp:positionV>
                <wp:extent cx="1632585" cy="504825"/>
                <wp:effectExtent l="62865" t="62230" r="57150" b="52070"/>
                <wp:wrapNone/>
                <wp:docPr id="106" name="Ink 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632585" cy="50482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19E09B" id="Ink 78" o:spid="_x0000_s1026" type="#_x0000_t75" style="position:absolute;margin-left:179pt;margin-top:165.5pt;width:129.95pt;height:41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">
                <v:imagedata r:id="rId46" o:title=""/>
                <o:lock v:ext="edit" rotation="t" verticies="t" shapetype="t"/>
              </v:shape>
            </w:pict>
          </mc:Fallback>
        </mc:AlternateContent>
      </w:r>
      <w:r w:rsidR="00A50712">
        <w:rPr>
          <w:noProof/>
        </w:rPr>
        <w:drawing>
          <wp:inline distT="0" distB="0" distL="0" distR="0" wp14:anchorId="0D604961" wp14:editId="4B29AD8C">
            <wp:extent cx="5731510" cy="30746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60CED" w14:textId="57DACE2B" w:rsidR="00A50712" w:rsidRDefault="00A50712">
      <w:pPr>
        <w:rPr>
          <w:lang w:val="en-US"/>
        </w:rPr>
      </w:pPr>
    </w:p>
    <w:p w14:paraId="00241B05" w14:textId="00ADE7F5" w:rsidR="00A50712" w:rsidRDefault="006F0AD0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5B7D0F8" wp14:editId="5CB40197">
                <wp:simplePos x="0" y="0"/>
                <wp:positionH relativeFrom="column">
                  <wp:posOffset>3709035</wp:posOffset>
                </wp:positionH>
                <wp:positionV relativeFrom="paragraph">
                  <wp:posOffset>829945</wp:posOffset>
                </wp:positionV>
                <wp:extent cx="1566545" cy="412115"/>
                <wp:effectExtent l="60960" t="58420" r="48895" b="53340"/>
                <wp:wrapNone/>
                <wp:docPr id="105" name="Ink 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566545" cy="4121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5F2CF" id="Ink 77" o:spid="_x0000_s1026" type="#_x0000_t75" style="position:absolute;margin-left:291.35pt;margin-top:64.6pt;width:124.75pt;height:3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">
                <v:imagedata r:id="rId49" o:title=""/>
                <o:lock v:ext="edit" rotation="t" verticies="t" shapetype="t"/>
              </v:shape>
            </w:pict>
          </mc:Fallback>
        </mc:AlternateContent>
      </w:r>
      <w:r w:rsidR="00A50712">
        <w:rPr>
          <w:noProof/>
        </w:rPr>
        <w:drawing>
          <wp:inline distT="0" distB="0" distL="0" distR="0" wp14:anchorId="6F8FF496" wp14:editId="05765A4F">
            <wp:extent cx="5731510" cy="30746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7F4F" w14:textId="135ED8F0" w:rsidR="00A50712" w:rsidRDefault="00A50712">
      <w:pPr>
        <w:rPr>
          <w:lang w:val="en-US"/>
        </w:rPr>
      </w:pPr>
    </w:p>
    <w:p w14:paraId="38B51D7E" w14:textId="1E43FD7F" w:rsidR="00A50712" w:rsidRDefault="00A50712">
      <w:pPr>
        <w:rPr>
          <w:lang w:val="en-US"/>
        </w:rPr>
      </w:pPr>
      <w:r>
        <w:rPr>
          <w:noProof/>
        </w:rPr>
        <w:drawing>
          <wp:inline distT="0" distB="0" distL="0" distR="0" wp14:anchorId="18EEE338" wp14:editId="0E9BEFFF">
            <wp:extent cx="5731510" cy="30746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0C4C2" w14:textId="68691539" w:rsidR="00A30E77" w:rsidRDefault="00A30E77">
      <w:pPr>
        <w:rPr>
          <w:lang w:val="en-US"/>
        </w:rPr>
      </w:pPr>
    </w:p>
    <w:p w14:paraId="2260283D" w14:textId="0A1F5DC7" w:rsidR="00A30E77" w:rsidRDefault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0476F1A" wp14:editId="4B4DFE3E">
            <wp:extent cx="5731510" cy="30746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D592E" w14:textId="48333B43" w:rsidR="00A30E77" w:rsidRDefault="00A30E77">
      <w:pPr>
        <w:rPr>
          <w:lang w:val="en-US"/>
        </w:rPr>
      </w:pPr>
    </w:p>
    <w:p w14:paraId="75019A4B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{ </w:t>
      </w:r>
    </w:p>
    <w:p w14:paraId="5989142C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"TableName": "test",</w:t>
      </w:r>
    </w:p>
    <w:p w14:paraId="7AD7CF98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"Item": {</w:t>
      </w:r>
    </w:p>
    <w:p w14:paraId="444404D6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"id": {</w:t>
      </w:r>
    </w:p>
    <w:p w14:paraId="007A6115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        "S": "$context.requestId"</w:t>
      </w:r>
    </w:p>
    <w:p w14:paraId="71EB2636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        },</w:t>
      </w:r>
    </w:p>
    <w:p w14:paraId="6525DFAD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    "message": {</w:t>
      </w:r>
    </w:p>
    <w:p w14:paraId="7902D12D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        "S": "$input.path('$.message')"</w:t>
      </w:r>
    </w:p>
    <w:p w14:paraId="7C1FA9AC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    }</w:t>
      </w:r>
    </w:p>
    <w:p w14:paraId="65BD3547" w14:textId="77777777" w:rsidR="00A30E77" w:rsidRPr="00A30E77" w:rsidRDefault="00A30E77" w:rsidP="00A30E77">
      <w:pPr>
        <w:rPr>
          <w:lang w:val="en-US"/>
        </w:rPr>
      </w:pPr>
      <w:r w:rsidRPr="00A30E77">
        <w:rPr>
          <w:lang w:val="en-US"/>
        </w:rPr>
        <w:t xml:space="preserve">    }</w:t>
      </w:r>
    </w:p>
    <w:p w14:paraId="7075556D" w14:textId="0C249BF1" w:rsidR="00A30E77" w:rsidRDefault="00A30E77" w:rsidP="00A30E77">
      <w:pPr>
        <w:rPr>
          <w:lang w:val="en-US"/>
        </w:rPr>
      </w:pPr>
      <w:r w:rsidRPr="00A30E77">
        <w:rPr>
          <w:lang w:val="en-US"/>
        </w:rPr>
        <w:t>}</w:t>
      </w:r>
    </w:p>
    <w:p w14:paraId="737F19E1" w14:textId="6E10C8D1" w:rsidR="00A30E77" w:rsidRDefault="00A30E77" w:rsidP="00A30E77">
      <w:pPr>
        <w:rPr>
          <w:lang w:val="en-US"/>
        </w:rPr>
      </w:pPr>
    </w:p>
    <w:p w14:paraId="14F4F257" w14:textId="1401A330" w:rsidR="00A30E77" w:rsidRDefault="00A30E77" w:rsidP="00A30E77">
      <w:pPr>
        <w:rPr>
          <w:lang w:val="en-US"/>
        </w:rPr>
      </w:pPr>
    </w:p>
    <w:p w14:paraId="1DDE2907" w14:textId="7D396A09" w:rsidR="00A30E77" w:rsidRDefault="00A30E77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57E3225" wp14:editId="3B5D169D">
            <wp:extent cx="5731510" cy="30746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5D5C8" w14:textId="5B070C88" w:rsidR="00A30E77" w:rsidRDefault="00A30E77" w:rsidP="00A30E77">
      <w:pPr>
        <w:rPr>
          <w:lang w:val="en-US"/>
        </w:rPr>
      </w:pPr>
    </w:p>
    <w:p w14:paraId="3878A40F" w14:textId="3462FC64" w:rsidR="00A30E77" w:rsidRDefault="006F0AD0" w:rsidP="00A30E77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49FEEC3" wp14:editId="19F3ADE5">
                <wp:simplePos x="0" y="0"/>
                <wp:positionH relativeFrom="column">
                  <wp:posOffset>1704340</wp:posOffset>
                </wp:positionH>
                <wp:positionV relativeFrom="paragraph">
                  <wp:posOffset>797560</wp:posOffset>
                </wp:positionV>
                <wp:extent cx="315595" cy="626745"/>
                <wp:effectExtent l="66040" t="62865" r="56515" b="53340"/>
                <wp:wrapNone/>
                <wp:docPr id="104" name="Ink 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315595" cy="62674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DD95B7" id="Ink 76" o:spid="_x0000_s1026" type="#_x0000_t75" style="position:absolute;margin-left:133.45pt;margin-top:62.05pt;width:26.3pt;height:50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">
                <v:imagedata r:id="rId55" o:title=""/>
                <o:lock v:ext="edit" rotation="t" verticies="t" shapetype="t"/>
              </v:shape>
            </w:pict>
          </mc:Fallback>
        </mc:AlternateContent>
      </w:r>
      <w:r w:rsidR="00A04C5B">
        <w:rPr>
          <w:noProof/>
        </w:rPr>
        <w:drawing>
          <wp:inline distT="0" distB="0" distL="0" distR="0" wp14:anchorId="12611CF2" wp14:editId="08FC7E3F">
            <wp:extent cx="5731510" cy="30746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D0E1E" w14:textId="423378DA" w:rsidR="00A04C5B" w:rsidRDefault="00A04C5B" w:rsidP="00A30E77">
      <w:pPr>
        <w:rPr>
          <w:lang w:val="en-US"/>
        </w:rPr>
      </w:pPr>
    </w:p>
    <w:p w14:paraId="4BB028DF" w14:textId="20722449" w:rsidR="00A04C5B" w:rsidRDefault="00A04C5B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C3FDB3" wp14:editId="6EDC9CA4">
            <wp:extent cx="5731510" cy="30746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6BCCA" w14:textId="0FE57B09" w:rsidR="00A04C5B" w:rsidRDefault="00A04C5B" w:rsidP="00A30E77">
      <w:pPr>
        <w:rPr>
          <w:lang w:val="en-US"/>
        </w:rPr>
      </w:pPr>
    </w:p>
    <w:p w14:paraId="71ADC017" w14:textId="31E0143C" w:rsidR="00A04C5B" w:rsidRDefault="006F0AD0" w:rsidP="00A30E77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423C50A" wp14:editId="1DA3D99D">
                <wp:simplePos x="0" y="0"/>
                <wp:positionH relativeFrom="column">
                  <wp:posOffset>5582285</wp:posOffset>
                </wp:positionH>
                <wp:positionV relativeFrom="paragraph">
                  <wp:posOffset>2160270</wp:posOffset>
                </wp:positionV>
                <wp:extent cx="26670" cy="920750"/>
                <wp:effectExtent l="48260" t="63500" r="48895" b="53975"/>
                <wp:wrapNone/>
                <wp:docPr id="101" name="Ink 7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6670" cy="92075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74D2E9" id="Ink 75" o:spid="_x0000_s1026" type="#_x0000_t75" style="position:absolute;margin-left:438.85pt;margin-top:-1642.4pt;width:3.5pt;height:36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">
                <v:imagedata r:id="rId59" o:title=""/>
                <o:lock v:ext="edit" rotation="t" verticies="t" shapetype="t"/>
              </v:shape>
            </w:pict>
          </mc:Fallback>
        </mc:AlternateContent>
      </w:r>
      <w:r w:rsidR="00A04C5B">
        <w:rPr>
          <w:noProof/>
        </w:rPr>
        <w:drawing>
          <wp:inline distT="0" distB="0" distL="0" distR="0" wp14:anchorId="4A25C388" wp14:editId="06C8C6B6">
            <wp:extent cx="5731510" cy="30746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B45B" w14:textId="19FAC806" w:rsidR="00A04C5B" w:rsidRDefault="00A04C5B" w:rsidP="00A30E77">
      <w:pPr>
        <w:rPr>
          <w:lang w:val="en-US"/>
        </w:rPr>
      </w:pPr>
    </w:p>
    <w:p w14:paraId="44D8542A" w14:textId="3A219BC3" w:rsidR="00A04C5B" w:rsidRDefault="00A04C5B" w:rsidP="00A30E77">
      <w:pPr>
        <w:rPr>
          <w:lang w:val="en-US"/>
        </w:rPr>
      </w:pPr>
    </w:p>
    <w:p w14:paraId="36614CC6" w14:textId="2D94DCB1" w:rsidR="00A04C5B" w:rsidRDefault="00A04C5B" w:rsidP="00A30E77">
      <w:pPr>
        <w:rPr>
          <w:lang w:val="en-US"/>
        </w:rPr>
      </w:pPr>
      <w:r>
        <w:rPr>
          <w:lang w:val="en-US"/>
        </w:rPr>
        <w:t>Verify the DynamoDB Table</w:t>
      </w:r>
    </w:p>
    <w:p w14:paraId="42E33643" w14:textId="4D65EAEC" w:rsidR="00A04C5B" w:rsidRDefault="006F0AD0" w:rsidP="00A30E77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4168F6C" wp14:editId="0B0B591A">
                <wp:simplePos x="0" y="0"/>
                <wp:positionH relativeFrom="column">
                  <wp:posOffset>2289810</wp:posOffset>
                </wp:positionH>
                <wp:positionV relativeFrom="paragraph">
                  <wp:posOffset>1633220</wp:posOffset>
                </wp:positionV>
                <wp:extent cx="2220595" cy="699770"/>
                <wp:effectExtent l="60960" t="61595" r="52070" b="57785"/>
                <wp:wrapNone/>
                <wp:docPr id="99" name="Ink 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220595" cy="69977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FEFAA" id="Ink 74" o:spid="_x0000_s1026" type="#_x0000_t75" style="position:absolute;margin-left:179.6pt;margin-top:127.9pt;width:176.25pt;height:5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">
                <v:imagedata r:id="rId62" o:title=""/>
                <o:lock v:ext="edit" rotation="t" verticies="t" shapetype="t"/>
              </v:shape>
            </w:pict>
          </mc:Fallback>
        </mc:AlternateContent>
      </w:r>
      <w:r w:rsidR="00A04C5B">
        <w:rPr>
          <w:noProof/>
        </w:rPr>
        <w:drawing>
          <wp:inline distT="0" distB="0" distL="0" distR="0" wp14:anchorId="47F22BCF" wp14:editId="1E9D432A">
            <wp:extent cx="5731510" cy="307467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3AB3" w14:textId="6FBCD69E" w:rsidR="005D24B2" w:rsidRDefault="005D24B2" w:rsidP="00A30E77">
      <w:pPr>
        <w:rPr>
          <w:lang w:val="en-US"/>
        </w:rPr>
      </w:pPr>
    </w:p>
    <w:p w14:paraId="3A825353" w14:textId="34C36E98" w:rsidR="005D24B2" w:rsidRDefault="005D24B2" w:rsidP="00A30E77">
      <w:pPr>
        <w:rPr>
          <w:lang w:val="en-US"/>
        </w:rPr>
      </w:pPr>
    </w:p>
    <w:p w14:paraId="48769615" w14:textId="1AD3D223" w:rsidR="005D24B2" w:rsidRDefault="005D24B2" w:rsidP="00A30E77">
      <w:pPr>
        <w:rPr>
          <w:lang w:val="en-US"/>
        </w:rPr>
      </w:pPr>
    </w:p>
    <w:p w14:paraId="2E14DA13" w14:textId="70FED441" w:rsidR="005D24B2" w:rsidRDefault="005D24B2" w:rsidP="00A30E77">
      <w:pPr>
        <w:rPr>
          <w:lang w:val="en-US"/>
        </w:rPr>
      </w:pPr>
    </w:p>
    <w:p w14:paraId="7B21BB25" w14:textId="41076799" w:rsidR="005D24B2" w:rsidRDefault="005D24B2" w:rsidP="00A30E77">
      <w:pPr>
        <w:rPr>
          <w:lang w:val="en-US"/>
        </w:rPr>
      </w:pPr>
      <w:r>
        <w:rPr>
          <w:lang w:val="en-US"/>
        </w:rPr>
        <w:t>16-06-2022</w:t>
      </w:r>
    </w:p>
    <w:p w14:paraId="541E34D2" w14:textId="35F427F1" w:rsidR="005D24B2" w:rsidRDefault="008F08C8" w:rsidP="00A30E77">
      <w:pPr>
        <w:rPr>
          <w:lang w:val="en-US"/>
        </w:rPr>
      </w:pPr>
      <w:r w:rsidRPr="008F08C8">
        <w:rPr>
          <w:lang w:val="en-US"/>
        </w:rPr>
        <w:t>Launch EC2 instance and connect it with RDP client</w:t>
      </w:r>
    </w:p>
    <w:p w14:paraId="72AD1859" w14:textId="758BF954" w:rsidR="008F08C8" w:rsidRDefault="008F08C8" w:rsidP="00A30E77">
      <w:pPr>
        <w:rPr>
          <w:lang w:val="en-US"/>
        </w:rPr>
      </w:pPr>
    </w:p>
    <w:p w14:paraId="15E8F40B" w14:textId="32D5BE44" w:rsidR="008F08C8" w:rsidRDefault="008F08C8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4D12AFEA" wp14:editId="691702DD">
            <wp:extent cx="5731510" cy="3223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0F258" w14:textId="528E0A49" w:rsidR="008F08C8" w:rsidRDefault="008F08C8" w:rsidP="00A30E77">
      <w:pPr>
        <w:rPr>
          <w:lang w:val="en-US"/>
        </w:rPr>
      </w:pPr>
    </w:p>
    <w:p w14:paraId="2E2D7713" w14:textId="680603BF" w:rsidR="008F08C8" w:rsidRDefault="008F08C8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9B81236" wp14:editId="02E360D2">
            <wp:extent cx="5731510" cy="32238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A9DB7" w14:textId="7D115277" w:rsidR="008F08C8" w:rsidRDefault="008F08C8" w:rsidP="00A30E77">
      <w:pPr>
        <w:rPr>
          <w:lang w:val="en-US"/>
        </w:rPr>
      </w:pPr>
    </w:p>
    <w:p w14:paraId="1C958908" w14:textId="5C8CA5A4" w:rsidR="008F08C8" w:rsidRDefault="008F08C8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5CE7EEE5" wp14:editId="3F5FE2CD">
            <wp:extent cx="5731510" cy="322389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63F" w14:textId="24B4176B" w:rsidR="008F08C8" w:rsidRDefault="008F08C8" w:rsidP="00A30E77">
      <w:pPr>
        <w:rPr>
          <w:lang w:val="en-US"/>
        </w:rPr>
      </w:pPr>
    </w:p>
    <w:p w14:paraId="2BF3371E" w14:textId="25B033FE" w:rsidR="008F08C8" w:rsidRDefault="00E93A33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E3435D" wp14:editId="12FD97AB">
            <wp:extent cx="5731510" cy="322389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6BF1" w14:textId="4484E021" w:rsidR="00E93A33" w:rsidRDefault="00E93A33" w:rsidP="00A30E77">
      <w:pPr>
        <w:rPr>
          <w:lang w:val="en-US"/>
        </w:rPr>
      </w:pPr>
    </w:p>
    <w:p w14:paraId="38973B43" w14:textId="5B7B4C0C" w:rsidR="00E93A33" w:rsidRDefault="00E93A33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249C803D" wp14:editId="1CB80A99">
            <wp:extent cx="5731510" cy="322389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1589B" w14:textId="2E50E988" w:rsidR="00E93A33" w:rsidRDefault="00E93A33" w:rsidP="00A30E77">
      <w:pPr>
        <w:rPr>
          <w:lang w:val="en-US"/>
        </w:rPr>
      </w:pPr>
    </w:p>
    <w:p w14:paraId="711BDB39" w14:textId="3BC66116" w:rsidR="00E93A33" w:rsidRDefault="00E93A33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B42AC10" wp14:editId="38C36A00">
            <wp:extent cx="5731510" cy="322389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74FB9" w14:textId="160A5808" w:rsidR="00E93A33" w:rsidRDefault="00E93A33" w:rsidP="00A30E77">
      <w:pPr>
        <w:rPr>
          <w:lang w:val="en-US"/>
        </w:rPr>
      </w:pPr>
    </w:p>
    <w:p w14:paraId="25DFECFF" w14:textId="0B6E2B2F" w:rsidR="00E93A33" w:rsidRDefault="00E93A33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7466C81D" wp14:editId="16F9E260">
            <wp:extent cx="5731510" cy="322389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674B" w14:textId="45366B15" w:rsidR="00E93A33" w:rsidRDefault="00E93A33" w:rsidP="00A30E77">
      <w:pPr>
        <w:rPr>
          <w:lang w:val="en-US"/>
        </w:rPr>
      </w:pPr>
    </w:p>
    <w:p w14:paraId="53B6DF5E" w14:textId="2D07378F" w:rsidR="00E93A33" w:rsidRDefault="00E93A33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5DEE109" wp14:editId="382CE2D8">
            <wp:extent cx="5731510" cy="322389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408B" w14:textId="4417D4EF" w:rsidR="00E93A33" w:rsidRDefault="00E93A33" w:rsidP="00A30E77">
      <w:pPr>
        <w:rPr>
          <w:lang w:val="en-US"/>
        </w:rPr>
      </w:pPr>
    </w:p>
    <w:p w14:paraId="6150B6C1" w14:textId="707FF376" w:rsidR="00E93A33" w:rsidRDefault="00E93A33" w:rsidP="00A30E77">
      <w:pPr>
        <w:rPr>
          <w:lang w:val="en-US"/>
        </w:rPr>
      </w:pPr>
    </w:p>
    <w:p w14:paraId="77ABDE8A" w14:textId="63BE9ADC" w:rsidR="00E93A33" w:rsidRDefault="00733321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0B20305D" wp14:editId="64426F8F">
            <wp:extent cx="5731510" cy="322389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7E8ED" w14:textId="3BBFA15E" w:rsidR="00733321" w:rsidRDefault="00733321" w:rsidP="00A30E77">
      <w:pPr>
        <w:rPr>
          <w:lang w:val="en-US"/>
        </w:rPr>
      </w:pPr>
    </w:p>
    <w:p w14:paraId="419E61C0" w14:textId="6EFB3272" w:rsidR="00733321" w:rsidRDefault="00733321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7586BEB" wp14:editId="7194A7ED">
            <wp:extent cx="5731510" cy="322389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294A" w14:textId="4DFBC8AF" w:rsidR="00733321" w:rsidRDefault="00733321" w:rsidP="00A30E77">
      <w:pPr>
        <w:rPr>
          <w:lang w:val="en-US"/>
        </w:rPr>
      </w:pPr>
    </w:p>
    <w:p w14:paraId="4F4EC262" w14:textId="58F78523" w:rsidR="00733321" w:rsidRDefault="00733321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58B186C6" wp14:editId="1842E27D">
            <wp:extent cx="5731510" cy="322389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849B" w14:textId="76DAEF91" w:rsidR="00733321" w:rsidRDefault="00733321" w:rsidP="00A30E77">
      <w:pPr>
        <w:rPr>
          <w:lang w:val="en-US"/>
        </w:rPr>
      </w:pPr>
    </w:p>
    <w:p w14:paraId="482595E5" w14:textId="0A578A66" w:rsidR="00733321" w:rsidRDefault="00A53384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8098062" wp14:editId="3C32F7C1">
            <wp:extent cx="5731510" cy="322389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51204" w14:textId="4F710EAD" w:rsidR="00A53384" w:rsidRDefault="00A53384" w:rsidP="00A30E77">
      <w:pPr>
        <w:rPr>
          <w:lang w:val="en-US"/>
        </w:rPr>
      </w:pPr>
    </w:p>
    <w:p w14:paraId="3F4CD9EA" w14:textId="7616694A" w:rsidR="00A53384" w:rsidRDefault="00A53384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109B7138" wp14:editId="09434E10">
            <wp:extent cx="5731510" cy="322389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45E6" w14:textId="21D078E0" w:rsidR="00A53384" w:rsidRDefault="00A53384" w:rsidP="00A30E77">
      <w:pPr>
        <w:rPr>
          <w:lang w:val="en-US"/>
        </w:rPr>
      </w:pPr>
    </w:p>
    <w:p w14:paraId="55B9E791" w14:textId="725D44C7" w:rsidR="00A53384" w:rsidRDefault="00647A94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F248BD0" wp14:editId="332E49F4">
            <wp:extent cx="5731510" cy="322389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F2A7" w14:textId="3CF58887" w:rsidR="003D1FFD" w:rsidRDefault="003D1FFD" w:rsidP="00A30E77">
      <w:pPr>
        <w:rPr>
          <w:lang w:val="en-US"/>
        </w:rPr>
      </w:pPr>
    </w:p>
    <w:p w14:paraId="328383A0" w14:textId="7A5D7021" w:rsidR="00E954E3" w:rsidRDefault="00E954E3" w:rsidP="00A30E77">
      <w:pPr>
        <w:rPr>
          <w:lang w:val="en-US"/>
        </w:rPr>
      </w:pPr>
    </w:p>
    <w:p w14:paraId="6DA3AE7A" w14:textId="5904C4C2" w:rsidR="00E954E3" w:rsidRDefault="00E954E3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54EB0B37" wp14:editId="5A5A65EB">
            <wp:extent cx="5731510" cy="322389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1EE5" w14:textId="5796F78E" w:rsidR="00E954E3" w:rsidRDefault="00E954E3" w:rsidP="00A30E77">
      <w:pPr>
        <w:rPr>
          <w:lang w:val="en-US"/>
        </w:rPr>
      </w:pPr>
    </w:p>
    <w:p w14:paraId="55A3DD8C" w14:textId="5AC8AFB9" w:rsidR="00E954E3" w:rsidRDefault="00E954E3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1B0A7EC" wp14:editId="7F898BE4">
            <wp:extent cx="5731510" cy="322389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A3CD3" w14:textId="03CC44B8" w:rsidR="00E954E3" w:rsidRDefault="00E954E3" w:rsidP="00A30E77">
      <w:pPr>
        <w:rPr>
          <w:lang w:val="en-US"/>
        </w:rPr>
      </w:pPr>
    </w:p>
    <w:p w14:paraId="4E75070F" w14:textId="77777777" w:rsidR="00E954E3" w:rsidRDefault="00E954E3" w:rsidP="00A30E77">
      <w:pPr>
        <w:rPr>
          <w:lang w:val="en-US"/>
        </w:rPr>
      </w:pPr>
    </w:p>
    <w:p w14:paraId="1D60E4C2" w14:textId="7AD79B6C" w:rsidR="003D1FFD" w:rsidRDefault="00D16369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6129470" wp14:editId="17C1A4AF">
            <wp:extent cx="5731510" cy="5423535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273DF" w14:textId="0DD412BF" w:rsidR="00D16369" w:rsidRDefault="00D16369" w:rsidP="00A30E77">
      <w:pPr>
        <w:rPr>
          <w:lang w:val="en-US"/>
        </w:rPr>
      </w:pPr>
    </w:p>
    <w:p w14:paraId="1BDFEFF9" w14:textId="45FB708F" w:rsidR="00D16369" w:rsidRDefault="00D16369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2AE8DAFA" wp14:editId="1A303204">
            <wp:extent cx="5731510" cy="2892425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0520" w14:textId="38853827" w:rsidR="00D16369" w:rsidRPr="00C45A0F" w:rsidRDefault="00C45A0F" w:rsidP="00A30E77">
      <w:pPr>
        <w:rPr>
          <w:b/>
          <w:bCs/>
          <w:i/>
          <w:iCs/>
          <w:u w:val="single"/>
          <w:lang w:val="en-US"/>
        </w:rPr>
      </w:pPr>
      <w:r w:rsidRPr="00C45A0F">
        <w:rPr>
          <w:b/>
          <w:bCs/>
          <w:i/>
          <w:iCs/>
          <w:u w:val="single"/>
          <w:lang w:val="en-US"/>
        </w:rPr>
        <w:lastRenderedPageBreak/>
        <w:t>Host a static website with and without cloud front</w:t>
      </w:r>
    </w:p>
    <w:p w14:paraId="69C80D14" w14:textId="6ACFC5B6" w:rsidR="00C45A0F" w:rsidRDefault="00C45A0F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558F207B" wp14:editId="135CD122">
            <wp:extent cx="5731510" cy="322389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D872" w14:textId="2FDC54AC" w:rsidR="00C45A0F" w:rsidRDefault="00C45A0F" w:rsidP="00A30E77">
      <w:pPr>
        <w:rPr>
          <w:lang w:val="en-US"/>
        </w:rPr>
      </w:pPr>
    </w:p>
    <w:p w14:paraId="32A91A5C" w14:textId="5D7EC969" w:rsidR="00C45A0F" w:rsidRDefault="00C45A0F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352D7C38" wp14:editId="672DA779">
            <wp:extent cx="5731510" cy="322389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B608" w14:textId="30B13889" w:rsidR="00C45A0F" w:rsidRDefault="00C45A0F" w:rsidP="00A30E77">
      <w:pPr>
        <w:rPr>
          <w:lang w:val="en-US"/>
        </w:rPr>
      </w:pPr>
    </w:p>
    <w:p w14:paraId="19D29B44" w14:textId="281F9BE7" w:rsidR="00C45A0F" w:rsidRDefault="00252316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DDADC19" wp14:editId="33D25BFC">
            <wp:extent cx="5731510" cy="322389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C016" w14:textId="0151FDAA" w:rsidR="00252316" w:rsidRDefault="00252316" w:rsidP="00A30E77">
      <w:pPr>
        <w:rPr>
          <w:lang w:val="en-US"/>
        </w:rPr>
      </w:pPr>
    </w:p>
    <w:p w14:paraId="417D04ED" w14:textId="1A44E9A5" w:rsidR="00252316" w:rsidRDefault="00252316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14C9468E" wp14:editId="21BAE737">
            <wp:extent cx="5731510" cy="307467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2F6A" w14:textId="5D9C3EA0" w:rsidR="00252316" w:rsidRDefault="00252316" w:rsidP="00A30E77">
      <w:pPr>
        <w:rPr>
          <w:lang w:val="en-US"/>
        </w:rPr>
      </w:pPr>
    </w:p>
    <w:p w14:paraId="4E1B6144" w14:textId="0B6F3FD4" w:rsidR="003F0494" w:rsidRDefault="003F0494" w:rsidP="00A30E77">
      <w:pPr>
        <w:rPr>
          <w:lang w:val="en-US"/>
        </w:rPr>
      </w:pPr>
    </w:p>
    <w:p w14:paraId="45F05E7D" w14:textId="271AF46F" w:rsidR="003F0494" w:rsidRPr="003F0494" w:rsidRDefault="003F0494" w:rsidP="00A30E77">
      <w:pPr>
        <w:rPr>
          <w:b/>
          <w:bCs/>
          <w:i/>
          <w:iCs/>
          <w:u w:val="single"/>
          <w:lang w:val="en-US"/>
        </w:rPr>
      </w:pPr>
      <w:r w:rsidRPr="003F0494">
        <w:rPr>
          <w:b/>
          <w:bCs/>
          <w:i/>
          <w:iCs/>
          <w:u w:val="single"/>
          <w:lang w:val="en-US"/>
        </w:rPr>
        <w:t>Set the budget alert using cloudwatch</w:t>
      </w:r>
    </w:p>
    <w:p w14:paraId="1AA71593" w14:textId="1CA4F5E5" w:rsidR="00252316" w:rsidRDefault="003F0494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236F9FF" wp14:editId="0AD15B37">
            <wp:extent cx="5731510" cy="322389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0C68" w14:textId="083AF728" w:rsidR="003F0494" w:rsidRDefault="003F0494" w:rsidP="00A30E77">
      <w:pPr>
        <w:rPr>
          <w:lang w:val="en-US"/>
        </w:rPr>
      </w:pPr>
    </w:p>
    <w:p w14:paraId="5928794B" w14:textId="3333A23A" w:rsidR="003F0494" w:rsidRDefault="003F0494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02ED24B4" wp14:editId="248C3E02">
            <wp:extent cx="5731510" cy="307467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5A31" w14:textId="530802CF" w:rsidR="003F0494" w:rsidRDefault="003F0494" w:rsidP="00A30E77">
      <w:pPr>
        <w:rPr>
          <w:lang w:val="en-US"/>
        </w:rPr>
      </w:pPr>
    </w:p>
    <w:p w14:paraId="7560A673" w14:textId="10AAE9FB" w:rsidR="003F0494" w:rsidRDefault="003F0494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13DCD7D" wp14:editId="1E0A6AAB">
            <wp:extent cx="5731510" cy="322389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EFD15" w14:textId="109FB944" w:rsidR="003F0494" w:rsidRDefault="003F0494" w:rsidP="00A30E77">
      <w:pPr>
        <w:rPr>
          <w:lang w:val="en-US"/>
        </w:rPr>
      </w:pPr>
    </w:p>
    <w:p w14:paraId="5A9326BD" w14:textId="1EC9F761" w:rsidR="003F0494" w:rsidRDefault="003F0494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371E0E2F" wp14:editId="6C3A9744">
            <wp:extent cx="5731510" cy="322389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3F877" w14:textId="0FFFB7DD" w:rsidR="003F0494" w:rsidRDefault="003F0494" w:rsidP="00A30E77">
      <w:pPr>
        <w:rPr>
          <w:lang w:val="en-US"/>
        </w:rPr>
      </w:pPr>
    </w:p>
    <w:p w14:paraId="603D4976" w14:textId="125CE863" w:rsidR="003F0494" w:rsidRDefault="003F0494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D2D819A" wp14:editId="0649F1A2">
            <wp:extent cx="5731510" cy="322389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14BDE55" w14:textId="269D177B" w:rsidR="002A5237" w:rsidRDefault="002A5237" w:rsidP="00A30E77">
      <w:pPr>
        <w:rPr>
          <w:lang w:val="en-US"/>
        </w:rPr>
      </w:pPr>
    </w:p>
    <w:p w14:paraId="739A90CA" w14:textId="0BB17DB0" w:rsidR="002A5237" w:rsidRDefault="002A5237" w:rsidP="00A30E77">
      <w:pPr>
        <w:rPr>
          <w:lang w:val="en-US"/>
        </w:rPr>
      </w:pPr>
    </w:p>
    <w:p w14:paraId="332F766C" w14:textId="3EDECA87" w:rsidR="002A5237" w:rsidRDefault="002A5237" w:rsidP="00A30E77">
      <w:pPr>
        <w:rPr>
          <w:lang w:val="en-US"/>
        </w:rPr>
      </w:pPr>
    </w:p>
    <w:p w14:paraId="040C66DA" w14:textId="6AD26972" w:rsidR="002A5237" w:rsidRDefault="002A5237" w:rsidP="00A30E77">
      <w:pPr>
        <w:rPr>
          <w:lang w:val="en-US"/>
        </w:rPr>
      </w:pPr>
    </w:p>
    <w:p w14:paraId="252439B8" w14:textId="79C712B2" w:rsidR="002A5237" w:rsidRDefault="002A5237" w:rsidP="00A30E77">
      <w:pPr>
        <w:rPr>
          <w:lang w:val="en-US"/>
        </w:rPr>
      </w:pPr>
    </w:p>
    <w:p w14:paraId="6525221C" w14:textId="5C9A784B" w:rsidR="002A5237" w:rsidRDefault="002A5237" w:rsidP="00A30E77">
      <w:pPr>
        <w:rPr>
          <w:lang w:val="en-US"/>
        </w:rPr>
      </w:pPr>
    </w:p>
    <w:p w14:paraId="2D05B335" w14:textId="4EB8C98D" w:rsidR="002A5237" w:rsidRDefault="002A5237" w:rsidP="00A30E77">
      <w:pPr>
        <w:rPr>
          <w:lang w:val="en-US"/>
        </w:rPr>
      </w:pPr>
    </w:p>
    <w:p w14:paraId="22190323" w14:textId="349A122F" w:rsidR="002A5237" w:rsidRDefault="002A5237" w:rsidP="00A30E77">
      <w:pPr>
        <w:rPr>
          <w:lang w:val="en-US"/>
        </w:rPr>
      </w:pPr>
    </w:p>
    <w:p w14:paraId="15B85EF5" w14:textId="5D1F943A" w:rsidR="002A5237" w:rsidRDefault="002A5237" w:rsidP="00A30E77">
      <w:pPr>
        <w:rPr>
          <w:lang w:val="en-US"/>
        </w:rPr>
      </w:pPr>
    </w:p>
    <w:p w14:paraId="1F8649E4" w14:textId="7DCD7AFA" w:rsidR="002A5237" w:rsidRDefault="002A5237" w:rsidP="00A30E77">
      <w:pPr>
        <w:rPr>
          <w:lang w:val="en-US"/>
        </w:rPr>
      </w:pPr>
    </w:p>
    <w:p w14:paraId="4EF3D024" w14:textId="7A84D0B6" w:rsidR="002A5237" w:rsidRDefault="002A5237" w:rsidP="00A30E77">
      <w:pPr>
        <w:rPr>
          <w:lang w:val="en-US"/>
        </w:rPr>
      </w:pPr>
    </w:p>
    <w:p w14:paraId="5447DBF0" w14:textId="63CD6FE9" w:rsidR="002A5237" w:rsidRDefault="002A5237" w:rsidP="00A30E77">
      <w:pPr>
        <w:rPr>
          <w:lang w:val="en-US"/>
        </w:rPr>
      </w:pPr>
    </w:p>
    <w:p w14:paraId="5B4B22CC" w14:textId="6C82CE30" w:rsidR="002A5237" w:rsidRDefault="002A5237" w:rsidP="00A30E77">
      <w:pPr>
        <w:rPr>
          <w:lang w:val="en-US"/>
        </w:rPr>
      </w:pPr>
    </w:p>
    <w:p w14:paraId="712CFEB8" w14:textId="6634DFA3" w:rsidR="002A5237" w:rsidRDefault="002A5237" w:rsidP="00A30E77">
      <w:pPr>
        <w:rPr>
          <w:lang w:val="en-US"/>
        </w:rPr>
      </w:pPr>
    </w:p>
    <w:p w14:paraId="157467BA" w14:textId="2DBC198C" w:rsidR="002A5237" w:rsidRDefault="002A5237" w:rsidP="00A30E77">
      <w:pPr>
        <w:rPr>
          <w:lang w:val="en-US"/>
        </w:rPr>
      </w:pPr>
    </w:p>
    <w:p w14:paraId="242CD492" w14:textId="66E3AE2B" w:rsidR="002A5237" w:rsidRDefault="002A5237" w:rsidP="00A30E77">
      <w:pPr>
        <w:rPr>
          <w:lang w:val="en-US"/>
        </w:rPr>
      </w:pPr>
    </w:p>
    <w:p w14:paraId="479D8C40" w14:textId="021A4AEC" w:rsidR="002A5237" w:rsidRDefault="002A5237" w:rsidP="00A30E77">
      <w:pPr>
        <w:rPr>
          <w:lang w:val="en-US"/>
        </w:rPr>
      </w:pPr>
    </w:p>
    <w:p w14:paraId="45B8E0C7" w14:textId="6094101B" w:rsidR="002A5237" w:rsidRDefault="002A5237" w:rsidP="00A30E77">
      <w:pPr>
        <w:rPr>
          <w:lang w:val="en-US"/>
        </w:rPr>
      </w:pPr>
    </w:p>
    <w:p w14:paraId="69218CB4" w14:textId="77777777" w:rsidR="002A5237" w:rsidRDefault="002A5237" w:rsidP="00A30E77">
      <w:pPr>
        <w:rPr>
          <w:lang w:val="en-US"/>
        </w:rPr>
      </w:pPr>
    </w:p>
    <w:p w14:paraId="4D7E8F58" w14:textId="47990C33" w:rsidR="002A5237" w:rsidRDefault="0094672B" w:rsidP="00A30E77">
      <w:pPr>
        <w:rPr>
          <w:b/>
          <w:bCs/>
          <w:i/>
          <w:iCs/>
          <w:u w:val="single"/>
          <w:lang w:val="en-US"/>
        </w:rPr>
      </w:pPr>
      <w:r>
        <w:rPr>
          <w:b/>
          <w:bCs/>
          <w:i/>
          <w:iCs/>
          <w:u w:val="single"/>
          <w:lang w:val="en-US"/>
        </w:rPr>
        <w:lastRenderedPageBreak/>
        <w:fldChar w:fldCharType="begin"/>
      </w:r>
      <w:r>
        <w:rPr>
          <w:b/>
          <w:bCs/>
          <w:i/>
          <w:iCs/>
          <w:u w:val="single"/>
          <w:lang w:val="en-US"/>
        </w:rPr>
        <w:instrText xml:space="preserve"> CREATEDATE  \@ "dddd, MMMM d, yyyy"  \* MERGEFORMAT </w:instrText>
      </w:r>
      <w:r>
        <w:rPr>
          <w:b/>
          <w:bCs/>
          <w:i/>
          <w:iCs/>
          <w:u w:val="single"/>
          <w:lang w:val="en-US"/>
        </w:rPr>
        <w:fldChar w:fldCharType="separate"/>
      </w:r>
      <w:r>
        <w:rPr>
          <w:b/>
          <w:bCs/>
          <w:i/>
          <w:iCs/>
          <w:noProof/>
          <w:u w:val="single"/>
          <w:lang w:val="en-US"/>
        </w:rPr>
        <w:t>Saturday, June 18, 2022</w:t>
      </w:r>
      <w:r>
        <w:rPr>
          <w:b/>
          <w:bCs/>
          <w:i/>
          <w:iCs/>
          <w:u w:val="single"/>
          <w:lang w:val="en-US"/>
        </w:rPr>
        <w:fldChar w:fldCharType="end"/>
      </w:r>
    </w:p>
    <w:p w14:paraId="5575E647" w14:textId="27102542" w:rsidR="0094672B" w:rsidRDefault="0094672B" w:rsidP="00A30E77">
      <w:pPr>
        <w:rPr>
          <w:b/>
          <w:bCs/>
          <w:i/>
          <w:iCs/>
          <w:u w:val="single"/>
          <w:lang w:val="en-US"/>
        </w:rPr>
      </w:pPr>
    </w:p>
    <w:p w14:paraId="31722B4C" w14:textId="3BA58E2C" w:rsidR="0094672B" w:rsidRDefault="0094672B" w:rsidP="00A30E77">
      <w:pPr>
        <w:rPr>
          <w:lang w:val="en-US"/>
        </w:rPr>
      </w:pPr>
      <w:r>
        <w:rPr>
          <w:lang w:val="en-US"/>
        </w:rPr>
        <w:t>Creating a VPC and with RDS</w:t>
      </w:r>
    </w:p>
    <w:p w14:paraId="594C0E91" w14:textId="55D7AFAF" w:rsidR="0094672B" w:rsidRDefault="0094672B" w:rsidP="00A30E77">
      <w:pPr>
        <w:rPr>
          <w:lang w:val="en-US"/>
        </w:rPr>
      </w:pPr>
    </w:p>
    <w:p w14:paraId="1EF84E2C" w14:textId="60B6FF84" w:rsidR="0094672B" w:rsidRDefault="0094672B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53A00E24" wp14:editId="2FC98318">
            <wp:extent cx="5731510" cy="322389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555F3" w14:textId="1B6F33CE" w:rsidR="0094672B" w:rsidRDefault="0094672B" w:rsidP="00A30E77">
      <w:pPr>
        <w:rPr>
          <w:lang w:val="en-US"/>
        </w:rPr>
      </w:pPr>
    </w:p>
    <w:p w14:paraId="1423283A" w14:textId="6CFEF0BA" w:rsidR="0094672B" w:rsidRDefault="00B4787E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34DB32EB" wp14:editId="1AFCBD82">
            <wp:extent cx="5731510" cy="322389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5FADF" w14:textId="6255F4AF" w:rsidR="00B4787E" w:rsidRDefault="00B4787E" w:rsidP="00A30E77">
      <w:pPr>
        <w:rPr>
          <w:lang w:val="en-US"/>
        </w:rPr>
      </w:pPr>
    </w:p>
    <w:p w14:paraId="1698B5D8" w14:textId="070F4C93" w:rsidR="00B4787E" w:rsidRDefault="0063026B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C7420EA" wp14:editId="5C5369D1">
            <wp:extent cx="5731510" cy="322389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481D" w14:textId="265080E4" w:rsidR="0063026B" w:rsidRDefault="0063026B" w:rsidP="00A30E77">
      <w:pPr>
        <w:rPr>
          <w:lang w:val="en-US"/>
        </w:rPr>
      </w:pPr>
    </w:p>
    <w:p w14:paraId="09542D09" w14:textId="2D859958" w:rsidR="0063026B" w:rsidRDefault="0063026B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6AAE42AB" wp14:editId="7EFC3B8D">
            <wp:extent cx="5731510" cy="322389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8807" w14:textId="5467642F" w:rsidR="0063026B" w:rsidRDefault="0063026B" w:rsidP="00A30E77">
      <w:pPr>
        <w:rPr>
          <w:lang w:val="en-US"/>
        </w:rPr>
      </w:pPr>
    </w:p>
    <w:p w14:paraId="1D7B51CB" w14:textId="0E90BA26" w:rsidR="0063026B" w:rsidRDefault="0063026B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7D92B8A" wp14:editId="503EA6C5">
            <wp:extent cx="5731510" cy="32238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1F5EE" w14:textId="3A849928" w:rsidR="0063026B" w:rsidRDefault="0063026B" w:rsidP="00A30E77">
      <w:pPr>
        <w:rPr>
          <w:lang w:val="en-US"/>
        </w:rPr>
      </w:pPr>
    </w:p>
    <w:p w14:paraId="0BF46A60" w14:textId="564691B4" w:rsidR="0063026B" w:rsidRDefault="0063026B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0E5BFA2B" wp14:editId="1EF27386">
            <wp:extent cx="5731510" cy="322389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07ECE" w14:textId="671D8B90" w:rsidR="0063026B" w:rsidRDefault="0063026B" w:rsidP="00A30E77">
      <w:pPr>
        <w:rPr>
          <w:lang w:val="en-US"/>
        </w:rPr>
      </w:pPr>
    </w:p>
    <w:p w14:paraId="737FEE59" w14:textId="28D06A4E" w:rsidR="0063026B" w:rsidRDefault="00066E68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147BF30" wp14:editId="17977782">
            <wp:extent cx="5731510" cy="322389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AEF07" w14:textId="1300BE55" w:rsidR="00066E68" w:rsidRDefault="00066E68" w:rsidP="00A30E77">
      <w:pPr>
        <w:rPr>
          <w:lang w:val="en-US"/>
        </w:rPr>
      </w:pPr>
    </w:p>
    <w:p w14:paraId="1E926DBE" w14:textId="4CDB7B10" w:rsidR="00066E68" w:rsidRDefault="00066E68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3A24954D" wp14:editId="7EA2F69A">
            <wp:extent cx="5731510" cy="322389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CFE3D" w14:textId="5C823370" w:rsidR="00066E68" w:rsidRDefault="00066E68" w:rsidP="00A30E77">
      <w:pPr>
        <w:rPr>
          <w:lang w:val="en-US"/>
        </w:rPr>
      </w:pPr>
    </w:p>
    <w:p w14:paraId="09FC4242" w14:textId="2D86870A" w:rsidR="00066E68" w:rsidRDefault="00066E68" w:rsidP="00A30E77">
      <w:pPr>
        <w:rPr>
          <w:lang w:val="en-US"/>
        </w:rPr>
      </w:pPr>
    </w:p>
    <w:p w14:paraId="1CF752CB" w14:textId="59096B55" w:rsidR="00066E68" w:rsidRDefault="00066E68" w:rsidP="00A30E7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5FF2DE4" wp14:editId="7F757B55">
            <wp:extent cx="5731510" cy="322389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774AB" w14:textId="70F3A753" w:rsidR="00066E68" w:rsidRDefault="00066E68" w:rsidP="00A30E77">
      <w:pPr>
        <w:rPr>
          <w:lang w:val="en-US"/>
        </w:rPr>
      </w:pPr>
    </w:p>
    <w:p w14:paraId="4E6707DF" w14:textId="514EB404" w:rsidR="00066E68" w:rsidRDefault="006F0AD0" w:rsidP="00A30E77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56704472" wp14:editId="7E60594C">
                <wp:simplePos x="0" y="0"/>
                <wp:positionH relativeFrom="column">
                  <wp:posOffset>5331460</wp:posOffset>
                </wp:positionH>
                <wp:positionV relativeFrom="paragraph">
                  <wp:posOffset>1967230</wp:posOffset>
                </wp:positionV>
                <wp:extent cx="280035" cy="153035"/>
                <wp:effectExtent l="64135" t="57785" r="55880" b="55880"/>
                <wp:wrapNone/>
                <wp:docPr id="98" name="Ink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80035" cy="1530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C2F214" id="Ink 96" o:spid="_x0000_s1026" type="#_x0000_t75" style="position:absolute;margin-left:419.05pt;margin-top:154.1pt;width:23.55pt;height:13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">
                <v:imagedata r:id="rId101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49F803F" wp14:editId="7DB98BC5">
                <wp:simplePos x="0" y="0"/>
                <wp:positionH relativeFrom="column">
                  <wp:posOffset>4899660</wp:posOffset>
                </wp:positionH>
                <wp:positionV relativeFrom="paragraph">
                  <wp:posOffset>1315720</wp:posOffset>
                </wp:positionV>
                <wp:extent cx="760095" cy="991235"/>
                <wp:effectExtent l="60960" t="63500" r="55245" b="50165"/>
                <wp:wrapNone/>
                <wp:docPr id="96" name="Ink 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60095" cy="9912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65765" id="Ink 95" o:spid="_x0000_s1026" type="#_x0000_t75" style="position:absolute;margin-left:385.05pt;margin-top:102.9pt;width:61.25pt;height:79.4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">
                <v:imagedata r:id="rId103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6B8F706" wp14:editId="4B41372F">
                <wp:simplePos x="0" y="0"/>
                <wp:positionH relativeFrom="column">
                  <wp:posOffset>4591050</wp:posOffset>
                </wp:positionH>
                <wp:positionV relativeFrom="paragraph">
                  <wp:posOffset>631190</wp:posOffset>
                </wp:positionV>
                <wp:extent cx="1054100" cy="796290"/>
                <wp:effectExtent l="57150" t="64770" r="41275" b="53340"/>
                <wp:wrapNone/>
                <wp:docPr id="95" name="Ink 8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54100" cy="79629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93AE2" id="Ink 88" o:spid="_x0000_s1026" type="#_x0000_t75" style="position:absolute;margin-left:360.8pt;margin-top:49pt;width:84.4pt;height:64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">
                <v:imagedata r:id="rId105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2EC54BC" wp14:editId="5B9D79E4">
                <wp:simplePos x="0" y="0"/>
                <wp:positionH relativeFrom="column">
                  <wp:posOffset>3091180</wp:posOffset>
                </wp:positionH>
                <wp:positionV relativeFrom="paragraph">
                  <wp:posOffset>1108710</wp:posOffset>
                </wp:positionV>
                <wp:extent cx="1298575" cy="419100"/>
                <wp:effectExtent l="62230" t="66040" r="48895" b="48260"/>
                <wp:wrapNone/>
                <wp:docPr id="88" name="Ink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298575" cy="41910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52D6D" id="Ink 83" o:spid="_x0000_s1026" type="#_x0000_t75" style="position:absolute;margin-left:242.7pt;margin-top:86.6pt;width:103.65pt;height:3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">
                <v:imagedata r:id="rId107" o:title=""/>
                <o:lock v:ext="edit" rotation="t" verticies="t" shapetype="t"/>
              </v:shape>
            </w:pict>
          </mc:Fallback>
        </mc:AlternateContent>
      </w:r>
      <w:r w:rsidR="002568B8">
        <w:rPr>
          <w:noProof/>
        </w:rPr>
        <w:drawing>
          <wp:inline distT="0" distB="0" distL="0" distR="0" wp14:anchorId="4457DD28" wp14:editId="32E61F1C">
            <wp:extent cx="5731510" cy="322389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F3E2" w14:textId="5CB74594" w:rsidR="00CE465C" w:rsidRDefault="00CE465C" w:rsidP="00A30E77">
      <w:pPr>
        <w:rPr>
          <w:lang w:val="en-US"/>
        </w:rPr>
      </w:pPr>
    </w:p>
    <w:p w14:paraId="7DF52F14" w14:textId="67CAB2C3" w:rsidR="00CE465C" w:rsidRDefault="006F0AD0" w:rsidP="00A30E77">
      <w:pPr>
        <w:rPr>
          <w:lang w:val="en-US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2CE01B6F" wp14:editId="7C947EA0">
                <wp:simplePos x="0" y="0"/>
                <wp:positionH relativeFrom="column">
                  <wp:posOffset>1572895</wp:posOffset>
                </wp:positionH>
                <wp:positionV relativeFrom="paragraph">
                  <wp:posOffset>699770</wp:posOffset>
                </wp:positionV>
                <wp:extent cx="1145540" cy="1115060"/>
                <wp:effectExtent l="106045" t="109220" r="100965" b="109220"/>
                <wp:wrapNone/>
                <wp:docPr id="83" name="Ink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145540" cy="111506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F1BB41" id="Ink 99" o:spid="_x0000_s1026" type="#_x0000_t75" style="position:absolute;margin-left:118.9pt;margin-top:50.15pt;width:100.1pt;height:97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">
                <v:imagedata r:id="rId110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5AB8527D" wp14:editId="43477425">
                <wp:simplePos x="0" y="0"/>
                <wp:positionH relativeFrom="column">
                  <wp:posOffset>1672590</wp:posOffset>
                </wp:positionH>
                <wp:positionV relativeFrom="paragraph">
                  <wp:posOffset>989330</wp:posOffset>
                </wp:positionV>
                <wp:extent cx="972185" cy="542290"/>
                <wp:effectExtent l="62865" t="65405" r="50800" b="49530"/>
                <wp:wrapNone/>
                <wp:docPr id="82" name="Ink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972185" cy="54229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C8EA1E" id="Ink 98" o:spid="_x0000_s1026" type="#_x0000_t75" style="position:absolute;margin-left:130.3pt;margin-top:76.5pt;width:79.35pt;height:4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">
                <v:imagedata r:id="rId112" o:title=""/>
                <o:lock v:ext="edit" rotation="t" verticies="t" shapetype="t"/>
              </v:shape>
            </w:pict>
          </mc:Fallback>
        </mc:AlternateContent>
      </w:r>
      <w:r w:rsidR="00CE465C">
        <w:rPr>
          <w:noProof/>
        </w:rPr>
        <w:drawing>
          <wp:inline distT="0" distB="0" distL="0" distR="0" wp14:anchorId="36767CB8" wp14:editId="4497EE34">
            <wp:extent cx="5731510" cy="3223895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DC0C2" w14:textId="7CD88E44" w:rsidR="00CE465C" w:rsidRDefault="00CE465C" w:rsidP="00A30E77">
      <w:pPr>
        <w:rPr>
          <w:lang w:val="en-US"/>
        </w:rPr>
      </w:pPr>
    </w:p>
    <w:p w14:paraId="1AD6C4F6" w14:textId="0BFCAF12" w:rsidR="00CE465C" w:rsidRDefault="006F0AD0" w:rsidP="00A30E77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55034B4" wp14:editId="57A910F7">
                <wp:simplePos x="0" y="0"/>
                <wp:positionH relativeFrom="column">
                  <wp:posOffset>4659630</wp:posOffset>
                </wp:positionH>
                <wp:positionV relativeFrom="paragraph">
                  <wp:posOffset>2005330</wp:posOffset>
                </wp:positionV>
                <wp:extent cx="793750" cy="335280"/>
                <wp:effectExtent l="59055" t="57785" r="52070" b="54610"/>
                <wp:wrapNone/>
                <wp:docPr id="81" name="Ink 1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93750" cy="33528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DF4FB" id="Ink 104" o:spid="_x0000_s1026" type="#_x0000_t75" style="position:absolute;margin-left:366.2pt;margin-top:157.2pt;width:63.9pt;height:27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">
                <v:imagedata r:id="rId115" o:title=""/>
                <o:lock v:ext="edit" rotation="t" verticies="t" shapetype="t"/>
              </v:shape>
            </w:pict>
          </mc:Fallback>
        </mc:AlternateContent>
      </w:r>
      <w:r w:rsidR="00CE465C">
        <w:rPr>
          <w:noProof/>
        </w:rPr>
        <w:drawing>
          <wp:inline distT="0" distB="0" distL="0" distR="0" wp14:anchorId="707318A4" wp14:editId="06A36F53">
            <wp:extent cx="5731510" cy="322389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53AF3" w14:textId="5803645A" w:rsidR="00CE465C" w:rsidRDefault="00CE465C" w:rsidP="00A30E77">
      <w:pPr>
        <w:rPr>
          <w:lang w:val="en-US"/>
        </w:rPr>
      </w:pPr>
    </w:p>
    <w:p w14:paraId="152DB600" w14:textId="56648706" w:rsidR="00CE465C" w:rsidRDefault="006F0AD0" w:rsidP="00A30E77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6E485D8D" wp14:editId="4FB7B9ED">
                <wp:simplePos x="0" y="0"/>
                <wp:positionH relativeFrom="column">
                  <wp:posOffset>2677160</wp:posOffset>
                </wp:positionH>
                <wp:positionV relativeFrom="paragraph">
                  <wp:posOffset>1945005</wp:posOffset>
                </wp:positionV>
                <wp:extent cx="514985" cy="203835"/>
                <wp:effectExtent l="57785" t="49530" r="55880" b="51435"/>
                <wp:wrapNone/>
                <wp:docPr id="80" name="Ink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514985" cy="2038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59E84F" id="Ink 107" o:spid="_x0000_s1026" type="#_x0000_t75" style="position:absolute;margin-left:210.05pt;margin-top:152.35pt;width:42pt;height:17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">
                <v:imagedata r:id="rId118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7F689122" wp14:editId="5DE7262A">
                <wp:simplePos x="0" y="0"/>
                <wp:positionH relativeFrom="column">
                  <wp:posOffset>1035685</wp:posOffset>
                </wp:positionH>
                <wp:positionV relativeFrom="paragraph">
                  <wp:posOffset>1859280</wp:posOffset>
                </wp:positionV>
                <wp:extent cx="534670" cy="274320"/>
                <wp:effectExtent l="64135" t="59055" r="48895" b="57150"/>
                <wp:wrapNone/>
                <wp:docPr id="79" name="Ink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534670" cy="27432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9D8A1" id="Ink 106" o:spid="_x0000_s1026" type="#_x0000_t75" style="position:absolute;margin-left:80.85pt;margin-top:145.7pt;width:43.5pt;height:2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">
                <v:imagedata r:id="rId120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6B01BB3D" wp14:editId="45A3A992">
                <wp:simplePos x="0" y="0"/>
                <wp:positionH relativeFrom="column">
                  <wp:posOffset>80645</wp:posOffset>
                </wp:positionH>
                <wp:positionV relativeFrom="paragraph">
                  <wp:posOffset>2183765</wp:posOffset>
                </wp:positionV>
                <wp:extent cx="459105" cy="364490"/>
                <wp:effectExtent l="61595" t="59690" r="50800" b="52070"/>
                <wp:wrapNone/>
                <wp:docPr id="78" name="Ink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459105" cy="36449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8D466" id="Ink 105" o:spid="_x0000_s1026" type="#_x0000_t75" style="position:absolute;margin-left:5.65pt;margin-top:171.25pt;width:37.55pt;height:30.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">
                <v:imagedata r:id="rId122" o:title=""/>
                <o:lock v:ext="edit" rotation="t" verticies="t" shapetype="t"/>
              </v:shape>
            </w:pict>
          </mc:Fallback>
        </mc:AlternateContent>
      </w:r>
      <w:r w:rsidR="0072288B">
        <w:rPr>
          <w:noProof/>
        </w:rPr>
        <w:drawing>
          <wp:inline distT="0" distB="0" distL="0" distR="0" wp14:anchorId="27DB02E9" wp14:editId="438C7076">
            <wp:extent cx="5731510" cy="322389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162C3" w14:textId="75E688EF" w:rsidR="0072288B" w:rsidRDefault="0072288B" w:rsidP="00A30E77">
      <w:pPr>
        <w:rPr>
          <w:noProof/>
        </w:rPr>
      </w:pPr>
    </w:p>
    <w:p w14:paraId="28203E93" w14:textId="41BDB336" w:rsidR="0072288B" w:rsidRDefault="006F0AD0" w:rsidP="00A30E77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F866119" wp14:editId="71D2DEE4">
                <wp:simplePos x="0" y="0"/>
                <wp:positionH relativeFrom="column">
                  <wp:posOffset>1008380</wp:posOffset>
                </wp:positionH>
                <wp:positionV relativeFrom="paragraph">
                  <wp:posOffset>675640</wp:posOffset>
                </wp:positionV>
                <wp:extent cx="2556510" cy="81915"/>
                <wp:effectExtent l="65405" t="61595" r="45085" b="56515"/>
                <wp:wrapNone/>
                <wp:docPr id="77" name="Ink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556510" cy="819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974D1" id="Ink 108" o:spid="_x0000_s1026" type="#_x0000_t75" style="position:absolute;margin-left:78.7pt;margin-top:52.5pt;width:202.7pt;height: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">
                <v:imagedata r:id="rId125" o:title=""/>
                <o:lock v:ext="edit" rotation="t" verticies="t" shapetype="t"/>
              </v:shape>
            </w:pict>
          </mc:Fallback>
        </mc:AlternateContent>
      </w:r>
      <w:r w:rsidR="0072288B">
        <w:rPr>
          <w:noProof/>
        </w:rPr>
        <w:drawing>
          <wp:inline distT="0" distB="0" distL="0" distR="0" wp14:anchorId="6635F570" wp14:editId="563FF0B3">
            <wp:extent cx="5731510" cy="322389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9894C" w14:textId="4F25352D" w:rsidR="00F56781" w:rsidRDefault="00F56781" w:rsidP="00A30E77">
      <w:pPr>
        <w:rPr>
          <w:noProof/>
        </w:rPr>
      </w:pPr>
    </w:p>
    <w:p w14:paraId="6175CFE5" w14:textId="40838A4B" w:rsidR="00F56781" w:rsidRDefault="006F0AD0" w:rsidP="00A30E77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A600EC7" wp14:editId="1D898A18">
                <wp:simplePos x="0" y="0"/>
                <wp:positionH relativeFrom="column">
                  <wp:posOffset>987425</wp:posOffset>
                </wp:positionH>
                <wp:positionV relativeFrom="paragraph">
                  <wp:posOffset>959485</wp:posOffset>
                </wp:positionV>
                <wp:extent cx="1174750" cy="810260"/>
                <wp:effectExtent l="63500" t="64135" r="57150" b="49530"/>
                <wp:wrapNone/>
                <wp:docPr id="76" name="Ink 1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174750" cy="81026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63C924" id="Ink 115" o:spid="_x0000_s1026" type="#_x0000_t75" style="position:absolute;margin-left:77.05pt;margin-top:74.85pt;width:93.9pt;height:65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">
                <v:imagedata r:id="rId128" o:title=""/>
                <o:lock v:ext="edit" rotation="t" verticies="t" shapetype="t"/>
              </v:shape>
            </w:pict>
          </mc:Fallback>
        </mc:AlternateContent>
      </w:r>
      <w:r w:rsidR="00F56781">
        <w:rPr>
          <w:noProof/>
        </w:rPr>
        <w:drawing>
          <wp:inline distT="0" distB="0" distL="0" distR="0" wp14:anchorId="094D82D3" wp14:editId="0A4505B6">
            <wp:extent cx="5731510" cy="322389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0866" w14:textId="337AFC95" w:rsidR="00F56781" w:rsidRDefault="00F56781" w:rsidP="00A30E77">
      <w:pPr>
        <w:rPr>
          <w:noProof/>
        </w:rPr>
      </w:pPr>
    </w:p>
    <w:p w14:paraId="1038BD91" w14:textId="781A33FF" w:rsidR="00F56781" w:rsidRDefault="00333688" w:rsidP="00A30E77">
      <w:pPr>
        <w:rPr>
          <w:noProof/>
        </w:rPr>
      </w:pPr>
      <w:r>
        <w:rPr>
          <w:noProof/>
        </w:rPr>
        <w:drawing>
          <wp:inline distT="0" distB="0" distL="0" distR="0" wp14:anchorId="195E4F8E" wp14:editId="4BEDAD32">
            <wp:extent cx="5731510" cy="3223895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BFDD" w14:textId="48524F6F" w:rsidR="00333688" w:rsidRDefault="00333688" w:rsidP="00A30E77">
      <w:pPr>
        <w:rPr>
          <w:noProof/>
        </w:rPr>
      </w:pPr>
    </w:p>
    <w:p w14:paraId="18BE4079" w14:textId="0303BC63" w:rsidR="00333688" w:rsidRDefault="006F0AD0" w:rsidP="00A30E77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6CDC03F8" wp14:editId="332A90DA">
                <wp:simplePos x="0" y="0"/>
                <wp:positionH relativeFrom="column">
                  <wp:posOffset>1062355</wp:posOffset>
                </wp:positionH>
                <wp:positionV relativeFrom="paragraph">
                  <wp:posOffset>1570355</wp:posOffset>
                </wp:positionV>
                <wp:extent cx="177800" cy="130175"/>
                <wp:effectExtent l="62230" t="65405" r="55245" b="52070"/>
                <wp:wrapNone/>
                <wp:docPr id="75" name="Ink 1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77800" cy="13017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49439D" id="Ink 113" o:spid="_x0000_s1026" type="#_x0000_t75" style="position:absolute;margin-left:82.85pt;margin-top:122.85pt;width:15.55pt;height:11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">
                <v:imagedata r:id="rId132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11DA8095" wp14:editId="68922EDF">
                <wp:simplePos x="0" y="0"/>
                <wp:positionH relativeFrom="column">
                  <wp:posOffset>2348230</wp:posOffset>
                </wp:positionH>
                <wp:positionV relativeFrom="paragraph">
                  <wp:posOffset>856615</wp:posOffset>
                </wp:positionV>
                <wp:extent cx="1134110" cy="363220"/>
                <wp:effectExtent l="62230" t="66040" r="51435" b="56515"/>
                <wp:wrapNone/>
                <wp:docPr id="74" name="Ink 1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134110" cy="36322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B7521B" id="Ink 112" o:spid="_x0000_s1026" type="#_x0000_t75" style="position:absolute;margin-left:184.2pt;margin-top:66.75pt;width:90.7pt;height:30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">
                <v:imagedata r:id="rId134" o:title=""/>
                <o:lock v:ext="edit" rotation="t" verticies="t" shapetype="t"/>
              </v:shape>
            </w:pict>
          </mc:Fallback>
        </mc:AlternateContent>
      </w:r>
      <w:r w:rsidR="00333688">
        <w:rPr>
          <w:noProof/>
        </w:rPr>
        <w:drawing>
          <wp:inline distT="0" distB="0" distL="0" distR="0" wp14:anchorId="6FAED18E" wp14:editId="6A1A3EF2">
            <wp:extent cx="5731510" cy="3223895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5EA71" w14:textId="0D4FB3AA" w:rsidR="00333688" w:rsidRDefault="00333688" w:rsidP="00A30E77">
      <w:pPr>
        <w:rPr>
          <w:noProof/>
        </w:rPr>
      </w:pPr>
    </w:p>
    <w:p w14:paraId="6EC5DF8B" w14:textId="1B3761EF" w:rsidR="003906FF" w:rsidRDefault="00CF2F3D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145FC319" wp14:editId="758183FA">
            <wp:extent cx="5731510" cy="3223895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DA54" w14:textId="191A3B2A" w:rsidR="00DD0710" w:rsidRDefault="00DD0710" w:rsidP="00A30E77">
      <w:pPr>
        <w:rPr>
          <w:lang w:val="en-US"/>
        </w:rPr>
      </w:pPr>
    </w:p>
    <w:p w14:paraId="1E5C862A" w14:textId="5E93ACCF" w:rsidR="002259A7" w:rsidRDefault="002259A7" w:rsidP="00A30E77">
      <w:pPr>
        <w:rPr>
          <w:lang w:val="en-US"/>
        </w:rPr>
      </w:pPr>
    </w:p>
    <w:p w14:paraId="625959D6" w14:textId="18D86260" w:rsidR="002259A7" w:rsidRDefault="002259A7" w:rsidP="00A30E77">
      <w:pPr>
        <w:rPr>
          <w:lang w:val="en-US"/>
        </w:rPr>
      </w:pPr>
    </w:p>
    <w:p w14:paraId="4042CB7A" w14:textId="5D84CF8D" w:rsidR="002259A7" w:rsidRDefault="002259A7" w:rsidP="00A30E77">
      <w:pPr>
        <w:rPr>
          <w:lang w:val="en-US"/>
        </w:rPr>
      </w:pPr>
    </w:p>
    <w:p w14:paraId="4B1B31F5" w14:textId="6D5866C2" w:rsidR="002259A7" w:rsidRDefault="002259A7" w:rsidP="00A30E77">
      <w:pPr>
        <w:rPr>
          <w:lang w:val="en-US"/>
        </w:rPr>
      </w:pPr>
    </w:p>
    <w:p w14:paraId="736B09BF" w14:textId="6C61EC87" w:rsidR="002259A7" w:rsidRDefault="002259A7" w:rsidP="00A30E77">
      <w:pPr>
        <w:rPr>
          <w:lang w:val="en-US"/>
        </w:rPr>
      </w:pPr>
    </w:p>
    <w:p w14:paraId="370429CE" w14:textId="4B7CD552" w:rsidR="002259A7" w:rsidRDefault="002259A7" w:rsidP="00A30E77">
      <w:pPr>
        <w:rPr>
          <w:lang w:val="en-US"/>
        </w:rPr>
      </w:pPr>
    </w:p>
    <w:p w14:paraId="0F108EE6" w14:textId="403C2281" w:rsidR="002259A7" w:rsidRPr="002259A7" w:rsidRDefault="002259A7" w:rsidP="00A30E77">
      <w:pPr>
        <w:rPr>
          <w:b/>
          <w:bCs/>
          <w:i/>
          <w:iCs/>
          <w:u w:val="single"/>
          <w:lang w:val="en-US"/>
        </w:rPr>
      </w:pPr>
      <w:r w:rsidRPr="002259A7">
        <w:rPr>
          <w:b/>
          <w:bCs/>
          <w:i/>
          <w:iCs/>
          <w:u w:val="single"/>
          <w:lang w:val="en-US"/>
        </w:rPr>
        <w:lastRenderedPageBreak/>
        <w:t>EC2 with vpc</w:t>
      </w:r>
    </w:p>
    <w:p w14:paraId="55C752D0" w14:textId="5E0483AE" w:rsidR="00DD0710" w:rsidRDefault="00DD0710" w:rsidP="00A30E77">
      <w:pPr>
        <w:rPr>
          <w:lang w:val="en-US"/>
        </w:rPr>
      </w:pPr>
    </w:p>
    <w:p w14:paraId="6E3C9BBA" w14:textId="378F1D50" w:rsidR="002259A7" w:rsidRDefault="002259A7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106CCD54" wp14:editId="77859169">
            <wp:extent cx="5731510" cy="3223895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5929" w14:textId="0CBD3E3C" w:rsidR="00FC615F" w:rsidRDefault="00FC615F" w:rsidP="00A30E77">
      <w:pPr>
        <w:rPr>
          <w:lang w:val="en-US"/>
        </w:rPr>
      </w:pPr>
    </w:p>
    <w:p w14:paraId="53092A16" w14:textId="0891A4E7" w:rsidR="00FC615F" w:rsidRDefault="00FC615F" w:rsidP="00A30E77">
      <w:pPr>
        <w:rPr>
          <w:lang w:val="en-US"/>
        </w:rPr>
      </w:pPr>
      <w:r>
        <w:rPr>
          <w:noProof/>
        </w:rPr>
        <w:drawing>
          <wp:inline distT="0" distB="0" distL="0" distR="0" wp14:anchorId="13253778" wp14:editId="6764294F">
            <wp:extent cx="5731510" cy="3223895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FE64B" w14:textId="1DE2A3D0" w:rsidR="00FC615F" w:rsidRDefault="00FC615F" w:rsidP="00A30E77">
      <w:pPr>
        <w:rPr>
          <w:lang w:val="en-US"/>
        </w:rPr>
      </w:pPr>
    </w:p>
    <w:p w14:paraId="44A76C56" w14:textId="77777777" w:rsidR="00FC615F" w:rsidRPr="00FC615F" w:rsidRDefault="00FC615F" w:rsidP="00FC615F">
      <w:pPr>
        <w:rPr>
          <w:lang w:val="en-US"/>
        </w:rPr>
      </w:pPr>
      <w:r w:rsidRPr="00FC615F">
        <w:rPr>
          <w:lang w:val="en-US"/>
        </w:rPr>
        <w:t>#! /bin/bash</w:t>
      </w:r>
    </w:p>
    <w:p w14:paraId="65F3F9C1" w14:textId="77777777" w:rsidR="00FC615F" w:rsidRPr="00FC615F" w:rsidRDefault="00FC615F" w:rsidP="00FC615F">
      <w:pPr>
        <w:rPr>
          <w:lang w:val="en-US"/>
        </w:rPr>
      </w:pPr>
      <w:r w:rsidRPr="00FC615F">
        <w:rPr>
          <w:lang w:val="en-US"/>
        </w:rPr>
        <w:t>sudo yum update -y</w:t>
      </w:r>
    </w:p>
    <w:p w14:paraId="5BC14B23" w14:textId="77777777" w:rsidR="00FC615F" w:rsidRPr="00FC615F" w:rsidRDefault="00FC615F" w:rsidP="00FC615F">
      <w:pPr>
        <w:rPr>
          <w:lang w:val="en-US"/>
        </w:rPr>
      </w:pPr>
      <w:r w:rsidRPr="00FC615F">
        <w:rPr>
          <w:lang w:val="en-US"/>
        </w:rPr>
        <w:t>sudo yum install -y httpd.x86_64</w:t>
      </w:r>
    </w:p>
    <w:p w14:paraId="216C5861" w14:textId="77777777" w:rsidR="00FC615F" w:rsidRPr="00FC615F" w:rsidRDefault="00FC615F" w:rsidP="00FC615F">
      <w:pPr>
        <w:rPr>
          <w:lang w:val="en-US"/>
        </w:rPr>
      </w:pPr>
      <w:r w:rsidRPr="00FC615F">
        <w:rPr>
          <w:lang w:val="en-US"/>
        </w:rPr>
        <w:t>sudo service httpd start</w:t>
      </w:r>
    </w:p>
    <w:p w14:paraId="548752D6" w14:textId="77777777" w:rsidR="00FC615F" w:rsidRPr="00FC615F" w:rsidRDefault="00FC615F" w:rsidP="00FC615F">
      <w:pPr>
        <w:rPr>
          <w:lang w:val="en-US"/>
        </w:rPr>
      </w:pPr>
      <w:r w:rsidRPr="00FC615F">
        <w:rPr>
          <w:lang w:val="en-US"/>
        </w:rPr>
        <w:lastRenderedPageBreak/>
        <w:t>sudo service httpd enable</w:t>
      </w:r>
    </w:p>
    <w:p w14:paraId="1AB330DD" w14:textId="1803539B" w:rsidR="00FC615F" w:rsidRDefault="00FC615F" w:rsidP="00FC615F">
      <w:pPr>
        <w:rPr>
          <w:lang w:val="en-US"/>
        </w:rPr>
      </w:pPr>
      <w:r w:rsidRPr="00FC615F">
        <w:rPr>
          <w:lang w:val="en-US"/>
        </w:rPr>
        <w:t>echo "&lt;h1&gt;AWS Training&lt;/h1&gt;" | sudo tee /var/www/html/index.html</w:t>
      </w:r>
    </w:p>
    <w:p w14:paraId="52AB2CB0" w14:textId="0BDE2B71" w:rsidR="00FC615F" w:rsidRDefault="00FC615F" w:rsidP="00FC615F">
      <w:pPr>
        <w:rPr>
          <w:lang w:val="en-US"/>
        </w:rPr>
      </w:pPr>
    </w:p>
    <w:p w14:paraId="653536CF" w14:textId="45849C35" w:rsidR="00FC615F" w:rsidRDefault="00FC615F" w:rsidP="00FC615F">
      <w:pPr>
        <w:rPr>
          <w:lang w:val="en-US"/>
        </w:rPr>
      </w:pPr>
    </w:p>
    <w:p w14:paraId="0B698482" w14:textId="6A0D2E3D" w:rsidR="00FC615F" w:rsidRDefault="00FC615F" w:rsidP="00FC615F">
      <w:pPr>
        <w:rPr>
          <w:lang w:val="en-US"/>
        </w:rPr>
      </w:pPr>
    </w:p>
    <w:p w14:paraId="16B3D126" w14:textId="7E65BBDE" w:rsidR="00FC615F" w:rsidRDefault="00FC615F" w:rsidP="00FC615F">
      <w:pPr>
        <w:rPr>
          <w:lang w:val="en-US"/>
        </w:rPr>
      </w:pPr>
      <w:r>
        <w:rPr>
          <w:noProof/>
        </w:rPr>
        <w:drawing>
          <wp:inline distT="0" distB="0" distL="0" distR="0" wp14:anchorId="1F80C81E" wp14:editId="07E885E8">
            <wp:extent cx="5731510" cy="307467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52265" w14:textId="34654227" w:rsidR="00FC615F" w:rsidRDefault="00FC615F" w:rsidP="00FC615F">
      <w:pPr>
        <w:rPr>
          <w:lang w:val="en-US"/>
        </w:rPr>
      </w:pPr>
    </w:p>
    <w:p w14:paraId="2BA79442" w14:textId="2B125E0E" w:rsidR="00FC615F" w:rsidRDefault="00FC615F" w:rsidP="00FC615F">
      <w:pPr>
        <w:rPr>
          <w:lang w:val="en-US"/>
        </w:rPr>
      </w:pPr>
      <w:r>
        <w:rPr>
          <w:noProof/>
        </w:rPr>
        <w:drawing>
          <wp:inline distT="0" distB="0" distL="0" distR="0" wp14:anchorId="02160C87" wp14:editId="7773A874">
            <wp:extent cx="5731510" cy="3223895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18EC" w14:textId="2A5C0DC5" w:rsidR="00FC615F" w:rsidRDefault="00FC615F" w:rsidP="00FC615F">
      <w:pPr>
        <w:rPr>
          <w:lang w:val="en-US"/>
        </w:rPr>
      </w:pPr>
    </w:p>
    <w:p w14:paraId="2889181C" w14:textId="1CF907E3" w:rsidR="00FC615F" w:rsidRDefault="00FC615F" w:rsidP="00FC615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B47F1AB" wp14:editId="67B16EEA">
            <wp:extent cx="5731510" cy="3223895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05321" w14:textId="3F71CD4A" w:rsidR="00FC615F" w:rsidRDefault="00FC615F" w:rsidP="00FC615F">
      <w:pPr>
        <w:rPr>
          <w:lang w:val="en-US"/>
        </w:rPr>
      </w:pPr>
    </w:p>
    <w:p w14:paraId="0BDD617C" w14:textId="69B3DFB5" w:rsidR="00FC615F" w:rsidRDefault="00FC615F" w:rsidP="00FC615F">
      <w:pPr>
        <w:rPr>
          <w:lang w:val="en-US"/>
        </w:rPr>
      </w:pPr>
      <w:r>
        <w:rPr>
          <w:noProof/>
        </w:rPr>
        <w:drawing>
          <wp:inline distT="0" distB="0" distL="0" distR="0" wp14:anchorId="619D1E50" wp14:editId="4E4289F8">
            <wp:extent cx="5731510" cy="3223895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A232F" w14:textId="1844824A" w:rsidR="00FC615F" w:rsidRDefault="00FC615F" w:rsidP="00FC615F">
      <w:pPr>
        <w:rPr>
          <w:lang w:val="en-US"/>
        </w:rPr>
      </w:pPr>
    </w:p>
    <w:p w14:paraId="17471DE9" w14:textId="7A08E181" w:rsidR="00FC615F" w:rsidRDefault="00FC615F" w:rsidP="00FC615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F01B7D1" wp14:editId="76C18B46">
            <wp:extent cx="5731510" cy="322389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0136A" w14:textId="00B5A599" w:rsidR="00FC615F" w:rsidRDefault="00FC615F" w:rsidP="00FC615F">
      <w:pPr>
        <w:rPr>
          <w:lang w:val="en-US"/>
        </w:rPr>
      </w:pPr>
    </w:p>
    <w:p w14:paraId="539E9B20" w14:textId="5C3F500D" w:rsidR="00FC615F" w:rsidRDefault="00FC615F" w:rsidP="00FC615F">
      <w:pPr>
        <w:rPr>
          <w:lang w:val="en-US"/>
        </w:rPr>
      </w:pPr>
      <w:r>
        <w:rPr>
          <w:noProof/>
        </w:rPr>
        <w:drawing>
          <wp:inline distT="0" distB="0" distL="0" distR="0" wp14:anchorId="44B65DCA" wp14:editId="4769A79D">
            <wp:extent cx="5731510" cy="322389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EDC7E" w14:textId="0D8BBA37" w:rsidR="00C85E9E" w:rsidRDefault="00C85E9E" w:rsidP="00FC615F">
      <w:pPr>
        <w:rPr>
          <w:lang w:val="en-US"/>
        </w:rPr>
      </w:pPr>
    </w:p>
    <w:p w14:paraId="447378E4" w14:textId="0D9DC841" w:rsidR="00C85E9E" w:rsidRDefault="00C85E9E" w:rsidP="00FC615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7101543" wp14:editId="5D5128F9">
            <wp:extent cx="5731510" cy="322389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81963" w14:textId="77777777" w:rsidR="00C85E9E" w:rsidRDefault="00C85E9E" w:rsidP="00FC615F">
      <w:pPr>
        <w:rPr>
          <w:lang w:val="en-US"/>
        </w:rPr>
      </w:pPr>
    </w:p>
    <w:p w14:paraId="7D16D226" w14:textId="77777777" w:rsidR="00C85E9E" w:rsidRDefault="00C85E9E" w:rsidP="00FC615F">
      <w:pPr>
        <w:rPr>
          <w:lang w:val="en-US"/>
        </w:rPr>
      </w:pPr>
    </w:p>
    <w:p w14:paraId="04439958" w14:textId="305E68F0" w:rsidR="00FD22D7" w:rsidRDefault="00FD22D7" w:rsidP="00FC615F">
      <w:pPr>
        <w:rPr>
          <w:lang w:val="en-US"/>
        </w:rPr>
      </w:pPr>
    </w:p>
    <w:p w14:paraId="30EC79DC" w14:textId="7FC75996" w:rsidR="00FD22D7" w:rsidRDefault="00FD22D7" w:rsidP="00FC615F">
      <w:pPr>
        <w:rPr>
          <w:lang w:val="en-US"/>
        </w:rPr>
      </w:pPr>
    </w:p>
    <w:p w14:paraId="1DC4D504" w14:textId="76633691" w:rsidR="004F6052" w:rsidRDefault="004F6052" w:rsidP="00FC615F">
      <w:pPr>
        <w:rPr>
          <w:lang w:val="en-US"/>
        </w:rPr>
      </w:pPr>
      <w:r>
        <w:rPr>
          <w:noProof/>
        </w:rPr>
        <w:drawing>
          <wp:inline distT="0" distB="0" distL="0" distR="0" wp14:anchorId="125B4AB2" wp14:editId="0B3B20BA">
            <wp:extent cx="5731510" cy="3223895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13EF4" w14:textId="1748EE3C" w:rsidR="004F6052" w:rsidRDefault="004F6052" w:rsidP="00FC615F">
      <w:pPr>
        <w:rPr>
          <w:lang w:val="en-US"/>
        </w:rPr>
      </w:pPr>
    </w:p>
    <w:p w14:paraId="63E8343C" w14:textId="327F6480" w:rsidR="004F6052" w:rsidRDefault="004F6052" w:rsidP="00FC615F">
      <w:pPr>
        <w:rPr>
          <w:lang w:val="en-US"/>
        </w:rPr>
      </w:pPr>
    </w:p>
    <w:p w14:paraId="2113B98D" w14:textId="0CC21D42" w:rsidR="004F6052" w:rsidRDefault="004F6052" w:rsidP="00FC615F">
      <w:pPr>
        <w:rPr>
          <w:lang w:val="en-US"/>
        </w:rPr>
      </w:pPr>
    </w:p>
    <w:p w14:paraId="0DE927F3" w14:textId="77777777" w:rsidR="004F6052" w:rsidRPr="00540ABF" w:rsidRDefault="004F6052" w:rsidP="00FC615F">
      <w:pPr>
        <w:rPr>
          <w:lang w:val="en-US"/>
        </w:rPr>
      </w:pPr>
    </w:p>
    <w:sectPr w:rsidR="004F6052" w:rsidRPr="00540A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zUwNTQ0MjU2MTNX0lEKTi0uzszPAymwqAUA7BnWciwAAAA="/>
  </w:docVars>
  <w:rsids>
    <w:rsidRoot w:val="00540ABF"/>
    <w:rsid w:val="00031F8D"/>
    <w:rsid w:val="00066E68"/>
    <w:rsid w:val="000D43A9"/>
    <w:rsid w:val="00125466"/>
    <w:rsid w:val="001C370A"/>
    <w:rsid w:val="00204C4F"/>
    <w:rsid w:val="002259A7"/>
    <w:rsid w:val="00250940"/>
    <w:rsid w:val="00252316"/>
    <w:rsid w:val="002568B8"/>
    <w:rsid w:val="002A5237"/>
    <w:rsid w:val="00333688"/>
    <w:rsid w:val="00362E28"/>
    <w:rsid w:val="003906FF"/>
    <w:rsid w:val="003B56C1"/>
    <w:rsid w:val="003D1FFD"/>
    <w:rsid w:val="003F0494"/>
    <w:rsid w:val="00434A4A"/>
    <w:rsid w:val="00466933"/>
    <w:rsid w:val="004F1E8F"/>
    <w:rsid w:val="004F6052"/>
    <w:rsid w:val="00540ABF"/>
    <w:rsid w:val="005D24B2"/>
    <w:rsid w:val="00606F74"/>
    <w:rsid w:val="00607CAA"/>
    <w:rsid w:val="00623756"/>
    <w:rsid w:val="0063026B"/>
    <w:rsid w:val="00647A94"/>
    <w:rsid w:val="006F0AD0"/>
    <w:rsid w:val="0072288B"/>
    <w:rsid w:val="00733321"/>
    <w:rsid w:val="00784B0F"/>
    <w:rsid w:val="0079460C"/>
    <w:rsid w:val="007D43D1"/>
    <w:rsid w:val="00804169"/>
    <w:rsid w:val="008F08C8"/>
    <w:rsid w:val="0094672B"/>
    <w:rsid w:val="00A04C5B"/>
    <w:rsid w:val="00A30E77"/>
    <w:rsid w:val="00A50712"/>
    <w:rsid w:val="00A53384"/>
    <w:rsid w:val="00A71045"/>
    <w:rsid w:val="00A71105"/>
    <w:rsid w:val="00A96BD5"/>
    <w:rsid w:val="00AB3C2C"/>
    <w:rsid w:val="00AD534D"/>
    <w:rsid w:val="00B4787E"/>
    <w:rsid w:val="00BC2B6B"/>
    <w:rsid w:val="00C45A0F"/>
    <w:rsid w:val="00C85E9E"/>
    <w:rsid w:val="00CD5253"/>
    <w:rsid w:val="00CE465C"/>
    <w:rsid w:val="00CF2F3D"/>
    <w:rsid w:val="00D133C0"/>
    <w:rsid w:val="00D16369"/>
    <w:rsid w:val="00DD0710"/>
    <w:rsid w:val="00DF7719"/>
    <w:rsid w:val="00E525B2"/>
    <w:rsid w:val="00E5580D"/>
    <w:rsid w:val="00E66986"/>
    <w:rsid w:val="00E93A33"/>
    <w:rsid w:val="00E954E3"/>
    <w:rsid w:val="00EB6F6A"/>
    <w:rsid w:val="00F060F1"/>
    <w:rsid w:val="00F26492"/>
    <w:rsid w:val="00F56781"/>
    <w:rsid w:val="00F72AA7"/>
    <w:rsid w:val="00FC615F"/>
    <w:rsid w:val="00FD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2567C7C5"/>
  <w15:docId w15:val="{8BF9C80C-3F34-4465-8B4F-395BF80D3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17.xml"/><Relationship Id="rId21" Type="http://schemas.openxmlformats.org/officeDocument/2006/relationships/image" Target="media/image13.png"/><Relationship Id="rId42" Type="http://schemas.openxmlformats.org/officeDocument/2006/relationships/customXml" Target="ink/ink4.xml"/><Relationship Id="rId63" Type="http://schemas.openxmlformats.org/officeDocument/2006/relationships/image" Target="media/image47.png"/><Relationship Id="rId84" Type="http://schemas.openxmlformats.org/officeDocument/2006/relationships/image" Target="media/image68.png"/><Relationship Id="rId138" Type="http://schemas.openxmlformats.org/officeDocument/2006/relationships/image" Target="media/image108.png"/><Relationship Id="rId107" Type="http://schemas.openxmlformats.org/officeDocument/2006/relationships/image" Target="media/image87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0.png"/><Relationship Id="rId74" Type="http://schemas.openxmlformats.org/officeDocument/2006/relationships/image" Target="media/image58.png"/><Relationship Id="rId128" Type="http://schemas.openxmlformats.org/officeDocument/2006/relationships/image" Target="media/image100.png"/><Relationship Id="rId5" Type="http://schemas.openxmlformats.org/officeDocument/2006/relationships/styles" Target="styles.xml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2.png"/><Relationship Id="rId48" Type="http://schemas.openxmlformats.org/officeDocument/2006/relationships/customXml" Target="ink/ink6.xm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113" Type="http://schemas.openxmlformats.org/officeDocument/2006/relationships/image" Target="media/image91.png"/><Relationship Id="rId118" Type="http://schemas.openxmlformats.org/officeDocument/2006/relationships/image" Target="media/image94.png"/><Relationship Id="rId134" Type="http://schemas.openxmlformats.org/officeDocument/2006/relationships/image" Target="media/image104.png"/><Relationship Id="rId139" Type="http://schemas.openxmlformats.org/officeDocument/2006/relationships/image" Target="media/image109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5.png"/><Relationship Id="rId38" Type="http://schemas.openxmlformats.org/officeDocument/2006/relationships/customXml" Target="ink/ink3.xml"/><Relationship Id="rId59" Type="http://schemas.openxmlformats.org/officeDocument/2006/relationships/image" Target="media/image44.png"/><Relationship Id="rId103" Type="http://schemas.openxmlformats.org/officeDocument/2006/relationships/image" Target="media/image85.png"/><Relationship Id="rId108" Type="http://schemas.openxmlformats.org/officeDocument/2006/relationships/image" Target="media/image88.png"/><Relationship Id="rId124" Type="http://schemas.openxmlformats.org/officeDocument/2006/relationships/customXml" Target="ink/ink20.xml"/><Relationship Id="rId129" Type="http://schemas.openxmlformats.org/officeDocument/2006/relationships/image" Target="media/image101.png"/><Relationship Id="rId54" Type="http://schemas.openxmlformats.org/officeDocument/2006/relationships/customXml" Target="ink/ink7.xml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40" Type="http://schemas.openxmlformats.org/officeDocument/2006/relationships/image" Target="media/image110.png"/><Relationship Id="rId145" Type="http://schemas.openxmlformats.org/officeDocument/2006/relationships/image" Target="media/image11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36.png"/><Relationship Id="rId114" Type="http://schemas.openxmlformats.org/officeDocument/2006/relationships/customXml" Target="ink/ink16.xml"/><Relationship Id="rId119" Type="http://schemas.openxmlformats.org/officeDocument/2006/relationships/customXml" Target="ink/ink18.xml"/><Relationship Id="rId44" Type="http://schemas.openxmlformats.org/officeDocument/2006/relationships/image" Target="media/image33.png"/><Relationship Id="rId60" Type="http://schemas.openxmlformats.org/officeDocument/2006/relationships/image" Target="media/image45.png"/><Relationship Id="rId65" Type="http://schemas.openxmlformats.org/officeDocument/2006/relationships/image" Target="media/image49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130" Type="http://schemas.openxmlformats.org/officeDocument/2006/relationships/image" Target="media/image102.png"/><Relationship Id="rId135" Type="http://schemas.openxmlformats.org/officeDocument/2006/relationships/image" Target="media/image105.png"/><Relationship Id="rId13" Type="http://schemas.openxmlformats.org/officeDocument/2006/relationships/image" Target="media/image6.png"/><Relationship Id="rId18" Type="http://schemas.openxmlformats.org/officeDocument/2006/relationships/customXml" Target="ink/ink1.xml"/><Relationship Id="rId39" Type="http://schemas.openxmlformats.org/officeDocument/2006/relationships/image" Target="media/image29.png"/><Relationship Id="rId109" Type="http://schemas.openxmlformats.org/officeDocument/2006/relationships/customXml" Target="ink/ink14.xml"/><Relationship Id="rId34" Type="http://schemas.openxmlformats.org/officeDocument/2006/relationships/image" Target="media/image26.png"/><Relationship Id="rId50" Type="http://schemas.openxmlformats.org/officeDocument/2006/relationships/image" Target="media/image37.png"/><Relationship Id="rId55" Type="http://schemas.openxmlformats.org/officeDocument/2006/relationships/image" Target="media/image41.png"/><Relationship Id="rId76" Type="http://schemas.openxmlformats.org/officeDocument/2006/relationships/image" Target="media/image60.png"/><Relationship Id="rId97" Type="http://schemas.openxmlformats.org/officeDocument/2006/relationships/image" Target="media/image81.png"/><Relationship Id="rId104" Type="http://schemas.openxmlformats.org/officeDocument/2006/relationships/customXml" Target="ink/ink12.xml"/><Relationship Id="rId120" Type="http://schemas.openxmlformats.org/officeDocument/2006/relationships/image" Target="media/image95.png"/><Relationship Id="rId125" Type="http://schemas.openxmlformats.org/officeDocument/2006/relationships/image" Target="media/image98.png"/><Relationship Id="rId141" Type="http://schemas.openxmlformats.org/officeDocument/2006/relationships/image" Target="media/image111.png"/><Relationship Id="rId146" Type="http://schemas.openxmlformats.org/officeDocument/2006/relationships/image" Target="media/image116.png"/><Relationship Id="rId7" Type="http://schemas.openxmlformats.org/officeDocument/2006/relationships/webSettings" Target="webSetting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customXml" Target="../customXml/item2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0.png"/><Relationship Id="rId45" Type="http://schemas.openxmlformats.org/officeDocument/2006/relationships/customXml" Target="ink/ink5.xml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110" Type="http://schemas.openxmlformats.org/officeDocument/2006/relationships/image" Target="media/image89.png"/><Relationship Id="rId115" Type="http://schemas.openxmlformats.org/officeDocument/2006/relationships/image" Target="media/image92.png"/><Relationship Id="rId131" Type="http://schemas.openxmlformats.org/officeDocument/2006/relationships/customXml" Target="ink/ink22.xml"/><Relationship Id="rId136" Type="http://schemas.openxmlformats.org/officeDocument/2006/relationships/image" Target="media/image106.png"/><Relationship Id="rId61" Type="http://schemas.openxmlformats.org/officeDocument/2006/relationships/customXml" Target="ink/ink9.xml"/><Relationship Id="rId82" Type="http://schemas.openxmlformats.org/officeDocument/2006/relationships/image" Target="media/image66.png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2.png"/><Relationship Id="rId77" Type="http://schemas.openxmlformats.org/officeDocument/2006/relationships/image" Target="media/image61.png"/><Relationship Id="rId100" Type="http://schemas.openxmlformats.org/officeDocument/2006/relationships/customXml" Target="ink/ink10.xml"/><Relationship Id="rId105" Type="http://schemas.openxmlformats.org/officeDocument/2006/relationships/image" Target="media/image86.png"/><Relationship Id="rId126" Type="http://schemas.openxmlformats.org/officeDocument/2006/relationships/image" Target="media/image99.png"/><Relationship Id="rId14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121" Type="http://schemas.openxmlformats.org/officeDocument/2006/relationships/customXml" Target="ink/ink19.xml"/><Relationship Id="rId142" Type="http://schemas.openxmlformats.org/officeDocument/2006/relationships/image" Target="media/image112.png"/><Relationship Id="rId3" Type="http://schemas.openxmlformats.org/officeDocument/2006/relationships/customXml" Target="../customXml/item3.xml"/><Relationship Id="rId25" Type="http://schemas.openxmlformats.org/officeDocument/2006/relationships/image" Target="media/image17.png"/><Relationship Id="rId46" Type="http://schemas.openxmlformats.org/officeDocument/2006/relationships/image" Target="media/image34.png"/><Relationship Id="rId67" Type="http://schemas.openxmlformats.org/officeDocument/2006/relationships/image" Target="media/image51.png"/><Relationship Id="rId116" Type="http://schemas.openxmlformats.org/officeDocument/2006/relationships/image" Target="media/image93.png"/><Relationship Id="rId137" Type="http://schemas.openxmlformats.org/officeDocument/2006/relationships/image" Target="media/image10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46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111" Type="http://schemas.openxmlformats.org/officeDocument/2006/relationships/customXml" Target="ink/ink15.xml"/><Relationship Id="rId132" Type="http://schemas.openxmlformats.org/officeDocument/2006/relationships/image" Target="media/image103.png"/><Relationship Id="rId15" Type="http://schemas.openxmlformats.org/officeDocument/2006/relationships/image" Target="media/image8.png"/><Relationship Id="rId36" Type="http://schemas.openxmlformats.org/officeDocument/2006/relationships/customXml" Target="ink/ink2.xml"/><Relationship Id="rId57" Type="http://schemas.openxmlformats.org/officeDocument/2006/relationships/image" Target="media/image43.png"/><Relationship Id="rId106" Type="http://schemas.openxmlformats.org/officeDocument/2006/relationships/customXml" Target="ink/ink13.xml"/><Relationship Id="rId127" Type="http://schemas.openxmlformats.org/officeDocument/2006/relationships/customXml" Target="ink/ink21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3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4.png"/><Relationship Id="rId122" Type="http://schemas.openxmlformats.org/officeDocument/2006/relationships/image" Target="media/image96.png"/><Relationship Id="rId143" Type="http://schemas.openxmlformats.org/officeDocument/2006/relationships/image" Target="media/image113.png"/><Relationship Id="rId14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26" Type="http://schemas.openxmlformats.org/officeDocument/2006/relationships/image" Target="media/image18.png"/><Relationship Id="rId47" Type="http://schemas.openxmlformats.org/officeDocument/2006/relationships/image" Target="media/image35.png"/><Relationship Id="rId68" Type="http://schemas.openxmlformats.org/officeDocument/2006/relationships/image" Target="media/image52.png"/><Relationship Id="rId89" Type="http://schemas.openxmlformats.org/officeDocument/2006/relationships/image" Target="media/image73.png"/><Relationship Id="rId112" Type="http://schemas.openxmlformats.org/officeDocument/2006/relationships/image" Target="media/image90.png"/><Relationship Id="rId133" Type="http://schemas.openxmlformats.org/officeDocument/2006/relationships/customXml" Target="ink/ink23.xml"/><Relationship Id="rId16" Type="http://schemas.openxmlformats.org/officeDocument/2006/relationships/image" Target="media/image9.png"/><Relationship Id="rId37" Type="http://schemas.openxmlformats.org/officeDocument/2006/relationships/image" Target="media/image28.png"/><Relationship Id="rId58" Type="http://schemas.openxmlformats.org/officeDocument/2006/relationships/customXml" Target="ink/ink8.xml"/><Relationship Id="rId79" Type="http://schemas.openxmlformats.org/officeDocument/2006/relationships/image" Target="media/image63.png"/><Relationship Id="rId102" Type="http://schemas.openxmlformats.org/officeDocument/2006/relationships/customXml" Target="ink/ink11.xml"/><Relationship Id="rId123" Type="http://schemas.openxmlformats.org/officeDocument/2006/relationships/image" Target="media/image97.png"/><Relationship Id="rId144" Type="http://schemas.openxmlformats.org/officeDocument/2006/relationships/image" Target="media/image11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8:42:30.6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71 198 24575,'-243'-16'0,"80"2"0,137 11 0,0-1 0,-47-15 0,44 10 0,-53-8 0,-26 11 0,62 3 0,-1 0 0,-54-13 0,-106-16 0,23 5 0,121 15 0,-2 4 0,-123-1 0,-366 9 0,538 2 0,0 0 0,1 0 0,-1 3 0,1-1 0,0 1 0,-26 13 0,18-8 0,-38 11 0,46-19 0,1 1 0,1 2 0,-1-1 0,0 1 0,1 2 0,0-1 0,1 2 0,-1-1 0,1 0 0,-15 16 0,-9 1 0,33-23 0,0 1 0,0 0 0,0 0 0,0-1 0,1 1 0,-1 0 0,0 0 0,0 0 0,1 0 0,-1 0 0,1 2 0,0-2 0,0 1 0,0-1 0,1 1 0,-1 1 0,1-2 0,-1 1 0,1 0 0,0 0 0,0 0 0,0 1 0,0 0 0,0 5 0,0 11 0,1 0 0,1 0 0,1-1 0,0 0 0,1 2 0,1-2 0,1 0 0,0 0 0,15 29 0,-12-34 0,2-2 0,0 1 0,0-1 0,2 0 0,-1-2 0,1 1 0,0-1 0,2-1 0,15 9 0,211 132 0,-207-131 0,1-1 0,-1 0 0,3-4 0,-1 0 0,1-2 0,1-2 0,49 7 0,-17-11 0,105-7 0,-65-1 0,-104 2 0,76 1 0,0-3 0,1-5 0,82-16 0,-156 21 0,460-125 0,-440 116 0,-16 5 0,1 2 0,0 0 0,0-1 0,0 3 0,1-1 0,20 0 0,-14 3 0,0 0 0,-1-1 0,2-1 0,-2-2 0,0 1 0,1-2 0,-1 0 0,-1-2 0,1 0 0,-1-1 0,0-1 0,18-13 0,7 3 0,-11 7 0,-20 5 0,0 1 0,0-2 0,-1 0 0,1 0 0,-1-1 0,12-15 0,-2 1 0,-1-2 0,-2 0 0,0-2 0,-2 1 0,24-54 0,-37 74 11,-1-1 0,0 1 0,0-1 0,0 0 0,-1 1 0,0-2-1,0 2 1,-1-2 0,0 2 0,0-11 0,-1 14-76,1-2 1,-1 2-1,1 0 1,-1 0-1,0 0 1,0-1-1,-1 1 0,1 0 1,0 0-1,-1 1 1,0-1-1,1-1 1,-1 2-1,0-1 0,-1 1 1,1 0-1,0 0 1,-2 0-1,2-1 1,-1 1-1,1 0 1,-6-1-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8:58:55.53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2 26 24575,'0'7'0,"0"1"0,1 0 0,0-1 0,0 1 0,1-1 0,0 0 0,0 1 0,1-1 0,0 0 0,0 0 0,0 0 0,1-1 0,0 1 0,1-1 0,-1 0 0,1 0 0,0-1 0,9 8 0,25 29 0,-25-25 0,1-2 0,0 0 0,31 24 0,-41-36 0,-1 0 0,1 0 0,0-1 0,0 1 0,0-1 0,0 0 0,1 0 0,-1-1 0,0 0 0,1 0 0,-1 0 0,1-1 0,0 1 0,-1-1 0,1-1 0,-1 1 0,1-1 0,-1 0 0,9-2 0,-11 1 0,1 0 0,-1 1 0,0-1 0,0-1 0,0 1 0,0 0 0,0-1 0,0 1 0,-1-1 0,1 0 0,-1 0 0,1 0 0,-1 0 0,0-1 0,-1 1 0,1 0 0,-1-1 0,1 1 0,-1-1 0,0 0 0,0 1 0,0-7 0,2-9 0,-1 0 0,0 0 0,-2-20 0,0 37 0,0-6 0,-1 1 0,1-1 0,-1 1 0,0-1 0,-1 1 0,0-1 0,0 1 0,-4-9 0,5 13 0,-1 0 0,0 0 0,0 1 0,0-1 0,0 1 0,0 0 0,0-1 0,-1 1 0,1 0 0,-1 0 0,1 1 0,-1-1 0,0 0 0,0 1 0,0 0 0,1-1 0,-1 1 0,-1 0 0,1 1 0,0-1 0,0 1 0,-4-1 0,-44-2 0,-59 5 0,21 1 0,85-3 0,1 0 0,-1 0 0,1 0 0,-1 1 0,1-1 0,0 1 0,-1 0 0,1 0 0,0 0 0,-1 0 0,1 1 0,0-1 0,0 1 0,0 0 0,0 0 0,0 0 0,1 0 0,-1 1 0,1-1 0,-3 4 0,3-3 0,1-1 0,-1 1 0,1 0 0,0 0 0,0 0 0,0 0 0,0 1 0,1-1 0,-1 0 0,1 0 0,0 0 0,0 0 0,0 1 0,0-1 0,1 0 0,-1 0 0,1 0 0,-1 0 0,1 1 0,0-1 0,1 0 0,1 4 0,4 8 0,-1-1 0,2 0 0,0 0 0,1-1 0,0 1 0,1-2 0,22 23 0,-7-12 0,-11-10 0,0 0 0,0-1 0,1-1 0,32 18 0,-43-27 0,0 0 0,0 0 0,0-1 0,0 1 0,1-1 0,-1 0 0,0-1 0,0 1 0,1-1 0,-1 1 0,0-1 0,1-1 0,-1 1 0,0-1 0,1 1 0,-1-1 0,0 0 0,0-1 0,0 1 0,0-1 0,0 0 0,0 0 0,0 0 0,-1 0 0,1-1 0,-1 0 0,4-3 0,-2 1 0,-1 0 0,0 0 0,0 0 0,-1-1 0,1 0 0,-1 0 0,0 0 0,-1 0 0,0 0 0,0 0 0,2-13 0,-3 13 0,0 0 0,1 1 0,0-1 0,-1 1 0,2-1 0,-1 1 0,0-1 0,1 1 0,0 0 0,1 0 0,-1 1 0,1-1 0,0 1 0,0-1 0,4-3 0,-3 6 0,-1-1 0,-1 0 0,1 0 0,0 0 0,-1-1 0,0 1 0,0-1 0,0 0 0,0 0 0,0 0 0,-1 0 0,0 0 0,1 0 0,-2-1 0,1 1 0,0-1 0,-1 0 0,0 1 0,0-1 0,-1 0 0,1 0 0,-1 1 0,0-1 0,0 0 0,-2-9 0,2 11 0,-1 0 0,1 0 0,-1 0 0,0 1 0,0-1 0,0 0 0,0 0 0,0 1 0,-1-1 0,1 1 0,-1-1 0,0 1 0,1 0 0,-1-1 0,0 1 0,-1 0 0,1 0 0,0 0 0,0 1 0,-1-1 0,1 1 0,-1-1 0,0 1 0,1 0 0,-1 0 0,0 0 0,0 0 0,0 0 0,1 1 0,-4-1 0,-11-1 0,0 1 0,1 0 0,-1 2 0,-22 2 0,1 0 0,51-2 0,1 1 0,-1 0 0,0 1 0,0 0 0,0 1 0,0 1 0,16 8 0,12 6 0,39 27 0,-67-37 0,0 1 0,15 15 0,3 2 0,-25-23 0,0 0 0,0-1 0,1 1 0,-1-1 0,8 2 0,-8-3 0,0 0 0,0 1 0,-1-1 0,1 1 0,-1 0 0,0 1 0,7 6 0,15 12-136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8:58:44.41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204 24575,'2'-15'0,"0"0"0,0 0 0,2 0 0,0 0 0,0 1 0,2 0 0,0 0 0,9-17 0,14-36 0,-29 66 0,1 0 0,-1 0 0,0 0 0,1 0 0,-1 0 0,1 0 0,-1 0 0,1 0 0,-1 0 0,1 0 0,0 0 0,0 0 0,-1 0 0,1 0 0,0 0 0,0 1 0,0-1 0,0 0 0,0 1 0,0-1 0,2 0 0,-2 1 0,0 0 0,0 0 0,0 0 0,0 0 0,0 0 0,0 1 0,0-1 0,0 0 0,-1 1 0,1-1 0,0 1 0,0-1 0,0 1 0,0-1 0,-1 1 0,1-1 0,0 1 0,-1 0 0,1 0 0,0 0 0,3 3 0,-1 0 0,-1 1 0,1-1 0,-1 1 0,1-1 0,-1 1 0,-1 0 0,3 8 0,1 19 0,1-1 0,2 0 0,1-1 0,15 36 0,-22-67 0,1-7 0,1-18 0,-2 12 0,21-70 0,-15 58 0,-1-1 0,-1 0 0,-1 0 0,1-34 0,-4 32 0,8-42 0,-5 38 0,-5 32 0,0-1 0,0 1 0,0 0 0,0-1 0,1 1 0,-1 0 0,0-1 0,1 1 0,-1 0 0,1-1 0,-1 1 0,1 0 0,-1 0 0,1 0 0,0-1 0,0 1 0,0 0 0,-1 0 0,1 0 0,0 0 0,0 0 0,0 1 0,1-1 0,-1 0 0,0 0 0,0 1 0,0-1 0,1 0 0,-1 1 0,0 0 0,0-1 0,1 1 0,-1 0 0,0-1 0,1 1 0,-1 0 0,1 0 0,-1 0 0,0 0 0,1 0 0,-1 1 0,3-1 0,-1 2 0,1-1 0,-1 1 0,0-1 0,0 1 0,1 0 0,-1 0 0,0 0 0,0 1 0,-1-1 0,1 1 0,0-1 0,-1 1 0,0 0 0,1 0 0,1 3 0,14 35 0,-16-34 0,0-1 0,1 1 0,0-1 0,0 0 0,1 0 0,-1 0 0,1-1 0,0 1 0,1-1 0,0 0 0,6 6 0,25 23 0,-27-25 0,0 1 0,0-2 0,1 1 0,0-1 0,20 11 0,-28-18 0,1 0 0,-1 0 0,0 0 0,1 0 0,-1-1 0,1 1 0,-1-1 0,1 1 0,-1-1 0,1 0 0,-1 0 0,1 0 0,-1-1 0,1 1 0,-1-1 0,1 1 0,-1-1 0,0 0 0,1 0 0,-1 0 0,0 0 0,1 0 0,-1 0 0,0-1 0,0 1 0,0-1 0,0 1 0,-1-1 0,1 0 0,0 0 0,-1 0 0,1 0 0,-1 0 0,3-4 0,7-15 0,0 0 0,-2-1 0,0 0 0,-2-1 0,0 1 0,4-28 0,-7 28 0,-1 0 0,0 0 0,-2 0 0,-1-1 0,0 1 0,-7-43 0,7 63 0,-1 0 0,1 0 0,-1 0 0,1 0 0,-1 0 0,0 0 0,0 0 0,0 0 0,0 0 0,0 0 0,0 0 0,-1 0 0,1 1 0,-1-1 0,1 1 0,-1-1 0,1 1 0,-1-1 0,0 1 0,0 0 0,0 0 0,0 0 0,0 0 0,0 0 0,0 0 0,0 1 0,0-1 0,0 1 0,0-1 0,0 1 0,-1 0 0,1 0 0,0 0 0,0 0 0,-3 0 0,2 1 0,1 0 0,-1-1 0,0 1 0,0 0 0,1 1 0,-1-1 0,0 0 0,1 1 0,-1-1 0,1 1 0,0 0 0,0 0 0,0 0 0,-1 0 0,2 0 0,-1 1 0,0-1 0,0 0 0,1 1 0,-1-1 0,1 1 0,0 0 0,0 0 0,0-1 0,0 1 0,0 3 0,-1 4 0,1 0 0,0 1 0,1-1 0,0 1 0,1-1 0,0 0 0,0 1 0,1-1 0,1 0 0,5 15 0,-5-18 0,0 0 0,0 0 0,1-1 0,-1 1 0,1-1 0,1 0 0,-1 0 0,1-1 0,0 1 0,1-1 0,-1 0 0,1 0 0,0-1 0,0 0 0,9 5 0,0-3 0,-1 0 0,1-2 0,0 1 0,0-2 0,0 0 0,0-1 0,0 0 0,1-1 0,-1-1 0,1 0 0,-1-2 0,0 1 0,1-2 0,23-6 0,-35 7 0,0-1 0,0 1 0,-1-1 0,1 1 0,0-1 0,-1 0 0,0 0 0,1-1 0,-1 1 0,-1-1 0,1 1 0,0-1 0,-1 0 0,0 0 0,0 0 0,0 0 0,0-1 0,1-4 0,1-4 0,0-1 0,0 0 0,-2 0 0,3-23 0,-6 13 0,0-1 0,-1 0 0,-12-47 0,13 65 0,0 4 0,0-1 0,-1 1 0,1 0 0,-1 0 0,1 0 0,-1 0 0,-4-5 0,4 6 0,1 0 0,-1 0 0,0-1 0,1 1 0,0-1 0,-1 0 0,1 1 0,0-1 0,-1-4 0,2 7 0,0 0 0,0-1 0,0 1 0,0 0 0,0 0 0,0 0 0,1 0 0,-1-1 0,0 1 0,0 0 0,0 0 0,0 0 0,0 0 0,0-1 0,0 1 0,0 0 0,0 0 0,0 0 0,1 0 0,-1 0 0,0-1 0,0 1 0,0 0 0,0 0 0,0 0 0,0 0 0,1 0 0,-1 0 0,0 0 0,0 0 0,0 0 0,0 0 0,1 0 0,-1 0 0,0 0 0,0 0 0,0 0 0,0 0 0,1 0 0,-1 0 0,0 0 0,0 0 0,0 0 0,0 0 0,1 0 0,-1 0 0,0 0 0,14 4 0,12 10 0,19 20 0,-37-26 0,0-1 0,1 0 0,0-1 0,1 0 0,-1 0 0,12 4 0,-18-9 0,0 0 0,1 0 0,-1-1 0,0 1 0,1-1 0,-1 0 0,0 0 0,1 0 0,-1 0 0,0-1 0,1 1 0,-1-1 0,0 0 0,1 0 0,-1 0 0,0 0 0,0 0 0,0-1 0,0 0 0,0 1 0,0-1 0,-1 0 0,1 0 0,4-5 0,14-12 0,37-37 0,-52 51 0,-2-1 0,1 0 0,-1 0 0,1 0 0,-2-1 0,1 0 0,-1 1 0,3-9 0,-6 12 0,1 1 0,-1 0 0,0-1 0,0 1 0,0-1 0,0 1 0,-1 0 0,1-1 0,-1 1 0,1 0 0,-1-1 0,0 1 0,0 0 0,0 0 0,0-1 0,0 1 0,-1 0 0,1 0 0,0 0 0,-4-2 0,-4-7 0,-1 2 0,-17-14 0,4 3 0,-11-14 0,103 68 0,-41-18 0,1-2 0,0-1 0,0-1 0,34 8 0,-54-18 0,0 1 0,1-1 0,0-1 0,-1 0 0,1 0 0,0-1 0,0 0 0,-1 0 0,1-1 0,0-1 0,-1 0 0,19-6 0,-23 6 0,0 0 0,0 0 0,-1-1 0,1 1 0,-1-1 0,1 0 0,-1-1 0,0 1 0,0-1 0,-1 0 0,1 0 0,-1 0 0,0 0 0,0 0 0,0-1 0,-1 0 0,1 1 0,-1-1 0,0 0 0,0 0 0,-1 0 0,0 0 0,0-1 0,0 1 0,0-6 0,-1 0 0,0 1 0,-1-1 0,0 1 0,-1 0 0,0-1 0,0 1 0,-1 0 0,-1 0 0,0 0 0,0 1 0,-1-1 0,0 1 0,0 0 0,-1 1 0,-1-1 0,1 1 0,-1 0 0,-1 1 0,1 0 0,-1 0 0,0 0 0,-14-7 0,10 6-136,0 2-1,-1 0 1,0 0-1,0 1 1,-1 1-1,1 0 1,-1 1-1,0 0 0,-20-1 1,18 4-6690</inkml:trace>
  <inkml:trace contextRef="#ctx0" brushRef="#br0" timeOffset="2475.41">438 1625 24575,'35'38'0,"32"45"0,-14-15 0,214 296 0,-185-245 0,57 106 0,-65-98 0,-70-120 0,0-1 0,1 1 0,0-1 0,1 0 0,8 8 0,-13-13 0,0 0 0,0 0 0,0-1 0,0 1 0,1 0 0,-1-1 0,0 1 0,0-1 0,0 1 0,0-1 0,1 0 0,-1 1 0,0-1 0,0 0 0,0 0 0,1 0 0,-1 0 0,2 0 0,-2-1 0,0 1 0,0-1 0,0 0 0,0 1 0,0-1 0,0 0 0,0 0 0,0 0 0,0 0 0,0 0 0,0 0 0,0 0 0,-1 0 0,1 0 0,0 0 0,-1 0 0,1 0 0,-1-1 0,1 1 0,-1 0 0,1-2 0,3-18 0,-1 0 0,0 1 0,-2-1 0,0 0 0,-2 0 0,-2-22 0,0-25 0,4-60 0,-3-114 0,1 229 0,-2 0 0,1 0 0,-9-23 0,-1-4 0,12 26 0,9 19 0,17 28 0,-18-23 0,58 55 0,-48-49 0,0 1 0,-1 1 0,25 33 0,-39-46 0,1-1 0,0 0 0,0 0 0,0 0 0,0 0 0,1-1 0,-1 0 0,1 0 0,0 0 0,0 0 0,0-1 0,1 0 0,-1 0 0,8 2 0,-1-1 0,-1-1 0,1 0 0,0-1 0,0-1 0,23-1 0,-32 1 0,0 0 0,0-1 0,0 0 0,0 0 0,1 0 0,-1 0 0,0 0 0,-1 0 0,1-1 0,0 0 0,0 1 0,-1-1 0,1 0 0,-1 0 0,1 0 0,-1-1 0,4-3 0,-3 1 0,0-1 0,0 1 0,0 0 0,-1-1 0,0 1 0,0-1 0,0 0 0,-1 0 0,1-6 0,0-3 0,-1 0 0,-1 0 0,0 0 0,-1 0 0,0 0 0,-8-28 0,6 34 0,-1 0 0,0 0 0,0 0 0,-1 0 0,0 1 0,-1 0 0,0 0 0,0 0 0,0 1 0,-1 0 0,-1 0 0,1 0 0,-1 1 0,0 1 0,-13-8 0,1 1 0,-1 2 0,0 1 0,-1 0 0,1 2 0,-37-8 0,34 11 0,0 1 0,0 1 0,-1 2 0,-41 3 0,64-3 5,-1 0 1,1 1-1,-1-1 0,1 1 0,0 0 0,-1-1 1,1 1-1,0 0 0,0 0 0,-1 0 1,1 1-1,0-1 0,0 1 0,0-1 0,0 1 1,1-1-1,-1 1 0,0 0 0,1 0 0,-1 0 1,1 0-1,-3 4 0,2 0-170,0 0 0,1 0 0,-1 0 0,1 0 0,0 0 0,0 0 0,1 0 0,0 7 0,1 4-6661</inkml:trace>
  <inkml:trace contextRef="#ctx0" brushRef="#br0" timeOffset="4896.8">1355 1165 24575,'3'29'0,"1"0"0,1 0 0,1-1 0,1 0 0,21 49 0,-16-42 0,-4-18 0,0 0 0,1-1 0,0 0 0,23 27 0,-17-23 0,22 39 0,88 160 0,-113-186 0,-7-16 0,-5-17 0,0 0 0,0 0 0,0 0 0,0 0 0,0 0 0,0 0 0,0 0 0,0-1 0,0 1 0,0 0 0,0 0 0,0 0 0,0 0 0,0 0 0,0 0 0,1 0 0,-1-1 0,0 1 0,0 0 0,0 0 0,0 0 0,0 0 0,0 0 0,0 0 0,0 0 0,0 0 0,0 0 0,1 0 0,-1 0 0,0 0 0,0 0 0,0 0 0,0 0 0,0-1 0,0 1 0,1 0 0,-1 0 0,0 0 0,0 0 0,0 0 0,0 0 0,0 1 0,0-1 0,0 0 0,1 0 0,-1 0 0,0 0 0,0 0 0,0 0 0,0 0 0,0 0 0,0 0 0,0 0 0,0 0 0,1 0 0,-1 0 0,0 0 0,0 0 0,0 1 0,0-1 0,0 0 0,0 0 0,62-153 0,-28 72 0,-21 43 0,-8 23 0,1 0 0,0 0 0,16-25 0,-20 36 0,1 0 0,0 0 0,0 1 0,0 0 0,0-1 0,1 1 0,-1 1 0,1-1 0,0 0 0,0 1 0,0 0 0,0 0 0,0 0 0,1 0 0,-1 1 0,0-1 0,10 0 0,-10 1 0,0 0 0,1 1 0,-1-1 0,0 1 0,0 0 0,1 1 0,-1-1 0,0 1 0,1 0 0,-1 0 0,0 0 0,0 0 0,0 1 0,0 0 0,5 2 0,-5 0 0,-1-1 0,1 0 0,-1 1 0,1 0 0,-1-1 0,0 1 0,-1 1 0,1-1 0,-1 0 0,0 1 0,0-1 0,0 1 0,1 5 0,1 3 0,8 22 0,9 47 0,-19-68 0,0-1 0,-2 1 0,1 0 0,-1-1 0,-1 1 0,-1 0 0,-2 13 0,1-16 0,1 0 0,-2-1 0,0 1 0,0-1 0,-1 0 0,0 0 0,-12 17 0,5-12 0,0-1 0,-1 0 0,-27 21 0,19-18 0,0-1 0,-2 0 0,-30 15 0,44-26 0,-2-1 0,1 0 0,0 0 0,-1-1 0,1 0 0,-1-1 0,0 0 0,0-1 0,0-1 0,-21 0 0,30-1-97,-1 1-1,0-1 1,0 0-1,0 0 1,1 0-1,-1 0 1,1 0-1,-1-1 1,1 1-1,-1-1 1,1 1-1,0-1 0,-3-2 1,-3-4-6729</inkml:trace>
  <inkml:trace contextRef="#ctx0" brushRef="#br0" timeOffset="6206.77">457 2215 24575,'2'0'0,"0"-1"0,-1 0 0,1 1 0,0-1 0,-1 0 0,1 0 0,-1 0 0,0 0 0,1 0 0,-1-1 0,0 1 0,0 0 0,0-1 0,2-1 0,2-3 0,123-147 0,-33 36 0,49-64 0,-72 98-1365,-59 68-54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8:58:35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3 1463 24575,'2'1'0,"-1"-1"0,0 1 0,1 0 0,-1 0 0,1 0 0,-1-1 0,0 2 0,0-1 0,0 0 0,0 0 0,1 0 0,-1 0 0,-1 1 0,1-1 0,0 0 0,0 1 0,0 1 0,5 6 0,9 8 0,0-1 0,1-1 0,1-1 0,0 0 0,1-1 0,0-1 0,32 16 0,-21-14 0,0-2 0,1-1 0,0-1 0,54 10 0,-74-18 0,1-1 0,-1 0 0,0-1 0,1 0 0,19-3 0,-29 3 0,1 0 0,-1 0 0,1 0 0,-1-1 0,0 1 0,1 0 0,-1-1 0,1 1 0,-1-1 0,0 0 0,1 1 0,-1-1 0,0 0 0,1 0 0,-1 0 0,0 0 0,0 0 0,0 0 0,0 0 0,0 0 0,0-1 0,0 1 0,-1 0 0,1 0 0,0-1 0,-1 1 0,1-1 0,-1 1 0,1 0 0,-1-1 0,1 1 0,-1-1 0,0 1 0,0-1 0,0 1 0,0-1 0,0 1 0,0-1 0,0 1 0,-1-1 0,1 1 0,-1-1 0,1 1 0,-1-1 0,1 1 0,-1 0 0,0-1 0,1 1 0,-3-2 0,-2-6 0,-1 0 0,0 0 0,-1 0 0,0 1 0,0 0 0,-17-13 0,-1 1 0,-31-18 0,44 31 0,0 1 0,-1 0 0,0 1 0,0 1 0,0 0 0,-1 0 0,1 1 0,-1 1 0,-16-1 0,-11 2 0,-75 7 0,62 1 0,50-6 0,0 0 0,0 0 0,0 0 0,0 0 0,1 0 0,-1 1 0,0 0 0,1 0 0,-1 0 0,1 0 0,-4 3 0,6-4 0,1 0 0,-1-1 0,1 1 0,-1 0 0,1-1 0,-1 1 0,1 0 0,-1-1 0,1 1 0,-1 0 0,1 0 0,0 0 0,0-1 0,-1 1 0,1 0 0,0 0 0,0 0 0,0 0 0,0 0 0,0 0 0,0-1 0,0 1 0,0 0 0,0 0 0,1 0 0,-1 1 0,1-1 0,0 0 0,0 1 0,0-1 0,0 0 0,0 0 0,0 0 0,1 0 0,-1 0 0,0 0 0,0 0 0,1-1 0,-1 1 0,3 1 0,2 0 0,1 0 0,0 0 0,0 0 0,0-1 0,8 1 0,-7-1 0,0-1 0,0 0 0,0-1 0,-1 0 0,1 0 0,0 0 0,0-1 0,-1 0 0,1-1 0,-1 0 0,0 0 0,0 0 0,0-1 0,0 0 0,-1 0 0,1-1 0,-1 0 0,0 0 0,0 0 0,-1-1 0,0 0 0,0 0 0,0 0 0,-1-1 0,0 1 0,0-1 0,0 0 0,-1-1 0,3-7 0,26-72 0,-18 53 0,-1-1 0,10-49 0,-23 83 0,0 0 0,0 0 0,0 0 0,0 1 0,0-1 0,0 0 0,0 0 0,1 0 0,-1 1 0,0-1 0,0 0 0,1 0 0,-1 1 0,0-1 0,1 0 0,-1 1 0,1-1 0,-1 0 0,1 1 0,-1-1 0,1 1 0,-1-1 0,1 0 0,-1 1 0,1-1 0,0 1 0,-1 0 0,1-1 0,0 1 0,0 0 0,-1-1 0,1 1 0,0 0 0,0 0 0,-1-1 0,1 1 0,0 0 0,0 0 0,0 0 0,-1 0 0,1 0 0,0 0 0,0 1 0,0-1 0,-1 0 0,1 0 0,0 0 0,0 1 0,-1-1 0,1 0 0,0 1 0,0-1 0,-1 1 0,1-1 0,-1 1 0,1-1 0,0 1 0,0 0 0,7 7 0,1-1 0,-1 1 0,10 14 0,-8-10 0,75 91 0,79 127 0,-21-26 0,-135-194 0,94 136 0,-34-46 0,-14-24 0,-51-71 0,0 1 0,-1-1 0,0 1 0,0-1 0,0 1 0,-1 0 0,0-1 0,0 1 0,0 0 0,-1 0 0,0 7 0,-2-14 0,0 0 0,0 0 0,0-1 0,0 1 0,0-1 0,0 1 0,0-1 0,1 0 0,-1 1 0,1-1 0,-2-3 0,1 3 0,-69-80 0,4-3 0,4-3 0,-88-163 0,118 193 0,22 39 0,-1-1 0,2 0 0,1-1 0,0 0 0,2 0 0,-7-30 0,6-4 0,2 0 0,2 0 0,6-81 0,-2 132 0,0 0 0,1 1 0,0-1 0,0 0 0,0 1 0,0-1 0,1 1 0,-1 0 0,1-1 0,0 1 0,0 0 0,0 0 0,0 0 0,0 0 0,1 0 0,2-2 0,0 1 0,1 0 0,-1 1 0,1-1 0,-1 1 0,1 0 0,0 1 0,0-1 0,10-2 0,2 2 0,0 0 0,0 1 0,0 0 0,0 2 0,33 2 0,-48-2 0,0 1 0,0-1 0,0 0 0,0 1 0,0 0 0,0-1 0,0 1 0,0 0 0,0 1 0,-1-1 0,1 0 0,-1 1 0,1-1 0,-1 1 0,1 0 0,-1 0 0,0 0 0,0 0 0,0 0 0,0 1 0,0-1 0,0 1 0,-1-1 0,1 1 0,-1-1 0,0 1 0,2 5 0,-2-2 0,0 0 0,-1-1 0,0 1 0,0-1 0,0 1 0,-1-1 0,0 1 0,0-1 0,0 1 0,0-1 0,-1 1 0,0-1 0,0 0 0,-4 6 0,-26 43 0,-2-2 0,-51 60 0,9-13 0,76-99 0,-1 1 0,1-1 0,0 1 0,-1-1 0,1 0 0,0 1 0,-1-1 0,1 1 0,0-1 0,-1 1 0,1-1 0,0 1 0,0 0 0,0-1 0,0 1 0,0-1 0,-1 1 0,1-1 0,0 1 0,0-1 0,0 1 0,1 0 0,-1-1 0,0 1 0,0-1 0,0 1 0,0-1 0,0 1 0,1-1 0,-1 1 0,0-1 0,0 1 0,1-1 0,-1 1 0,1 0 0,1 0 0,-1 0 0,1 0 0,0 0 0,0 0 0,0-1 0,0 1 0,-1-1 0,1 1 0,0-1 0,4 1 0,51-2 0,-55 1 0,8-1 0,0 0 0,0-1 0,1 0 0,-1-1 0,-1 0 0,1 0 0,0-1 0,-1-1 0,0 1 0,0-1 0,0-1 0,0 0 0,-1 0 0,0-1 0,-1 1 0,1-2 0,-1 1 0,0-1 0,5-9 0,12-19 0,-2 5 0,-2-1 0,-1-1 0,-1-1 0,-2 0 0,16-48 0,-28 57 0,-1 1 0,0-1 0,-2 0 0,-1 0 0,-5-41 0,4 59 0,-1-1 0,0 1 0,0 0 0,0 0 0,-1 0 0,0 0 0,-1 0 0,1 0 0,-1 1 0,-1 0 0,-8-10 0,12 14 0,-1 0 0,1 0 0,-1 1 0,1-1 0,-1 1 0,0 0 0,1-1 0,-1 1 0,0 0 0,0 0 0,0 0 0,0 0 0,0 0 0,0 1 0,0-1 0,-1 0 0,1 1 0,0 0 0,0-1 0,0 1 0,-1 0 0,1 0 0,0 1 0,0-1 0,-1 0 0,1 1 0,0-1 0,0 1 0,0 0 0,0-1 0,0 1 0,0 0 0,0 0 0,0 0 0,0 1 0,0-1 0,1 0 0,-1 1 0,0 0 0,1-1 0,-1 1 0,1 0 0,-2 2 0,-4 4 0,0 1 0,1 0 0,0 1 0,0-1 0,1 1 0,0 0 0,1 1 0,0-1 0,1 1 0,-4 17 0,7-21 0,-1 1 0,1-1 0,0 1 0,1 0 0,-1-1 0,1 1 0,1-1 0,0 1 0,0-1 0,0 0 0,1 0 0,0 0 0,0 0 0,1 0 0,0-1 0,6 9 0,20 21 0,1-1 0,2-2 0,44 35 0,-73-64 0,0-1 0,0 0 0,0 0 0,1-1 0,-1 1 0,1-1 0,0 0 0,-1 0 0,1-1 0,0 1 0,0-1 0,0 0 0,1 0 0,-1-1 0,0 1 0,0-1 0,0-1 0,0 1 0,0-1 0,1 1 0,-1-1 0,0-1 0,8-2 0,-6 1 0,0-1 0,0 0 0,-1 0 0,1 0 0,-1-1 0,0 0 0,0 0 0,-1 0 0,1-1 0,-1 0 0,-1 0 0,1 0 0,-1-1 0,0 0 0,3-7 0,-3 5 0,0-1 0,-1 0 0,-1 0 0,0 0 0,0 0 0,1-19 0,-6-66 0,1 38 0,2-156 0,15 257 0,11 30 0,-17-54 0,-2 1 0,6 24 0,-12-40 0,5 17 0,1-18 0,2-13 0,-2-2 0,-1-1 0,0-1 0,8-24 0,-10 26 0,0-1 0,1 0 0,0 1 0,1 0 0,8-12 0,-13 21 0,1 0 0,-1 1 0,0-1 0,1 0 0,-1 1 0,1-1 0,0 1 0,-1-1 0,1 1 0,0 0 0,0 0 0,0 0 0,0 0 0,0 0 0,0 0 0,0 0 0,0 1 0,0-1 0,0 1 0,0 0 0,0-1 0,1 1 0,-1 0 0,0 0 0,0 0 0,0 1 0,1-1 0,-1 0 0,0 1 0,0 0 0,2 0 0,0 1 0,-1 0 0,0 0 0,0 1 0,0-1 0,0 1 0,0 0 0,0-1 0,-1 1 0,1 0 0,-1 1 0,0-1 0,0 0 0,0 1 0,0-1 0,-1 1 0,2 5 0,4 19 0,-1 0 0,-2 0 0,1 52 0,1 2 0,-3-35-103,-2-23 216,8 46 0,-7-64-227,-1 0-1,1 0 1,0 0-1,0 0 1,1 0-1,0-1 1,0 1-1,0-1 1,1 0-1,-1 0 1,1 0-1,7 6 1,-1-3-6712</inkml:trace>
  <inkml:trace contextRef="#ctx0" brushRef="#br0" timeOffset="2992.29">1926 737 24575,'-1'-36'0,"0"25"0,0 0 0,1 0 0,0 0 0,1 0 0,0 0 0,4-17 0,-5 27 0,0 0 0,1 1 0,-1-1 0,0 0 0,0 1 0,1-1 0,-1 0 0,0 1 0,1-1 0,-1 0 0,1 1 0,-1-1 0,1 1 0,-1-1 0,1 1 0,-1-1 0,1 1 0,-1-1 0,1 1 0,0 0 0,-1-1 0,1 1 0,0 0 0,-1-1 0,1 1 0,0 0 0,-1 0 0,1 0 0,1-1 0,-1 2 0,0-1 0,1 1 0,-1-1 0,1 1 0,-1-1 0,0 1 0,0 0 0,1 0 0,-1-1 0,0 1 0,0 0 0,0 0 0,2 2 0,29 43 0,-30-43 0,110 189 0,-101-179 0,-1 0 0,2-1 0,0 0 0,0 0 0,18 11 0,-15-11 0,0 1 0,0 0 0,17 21 0,-25-24 0,1-1 0,0 0 0,1-1 0,0 0 0,0 0 0,1-1 0,0 0 0,0-1 0,12 6 0,-22-12 0,1 1 0,0-1 0,-1 0 0,1 1 0,0-1 0,0 0 0,0 0 0,-1 0 0,1 0 0,0 0 0,0 0 0,-1 0 0,1 0 0,0 0 0,0 0 0,0 0 0,-1 0 0,1-1 0,0 1 0,0 0 0,-1 0 0,1-1 0,0 1 0,0-1 0,-1 1 0,1-1 0,-1 1 0,1-1 0,0 1 0,-1-1 0,1 1 0,-1-1 0,1 0 0,-1 1 0,1-1 0,-1 0 0,0 1 0,1-1 0,-1 0 0,0 0 0,0 1 0,1-1 0,-1 0 0,0 0 0,0 0 0,0-1 0,2-44 0,-2 38 0,-3-39 0,-3 1 0,-1-1 0,-3 1 0,-25-72 0,9 26 0,23 66 0,7 22 0,6 16 0,69 160 0,-7-12 0,-55-130 0,-5-9 0,-1 1 0,0-1 0,13 45 0,-25-84 0,0 1 0,2-29 0,0 2 0,1-12 0,3 1 0,2-1 0,2 1 0,29-94 0,-31 119 0,8-29 0,-14 56 0,0 1 0,0 0 0,0-1 0,0 1 0,0 0 0,0 0 0,1 0 0,-1 0 0,1 0 0,0 0 0,-1 1 0,1-1 0,0 0 0,0 1 0,0-1 0,0 1 0,0 0 0,0 0 0,4-2 0,-5 3 0,0 0 0,0 0 0,0 0 0,1 0 0,-1 0 0,0 0 0,0 1 0,0-1 0,0 0 0,0 1 0,0-1 0,1 0 0,-1 1 0,0 0 0,0-1 0,0 1 0,0-1 0,-1 1 0,1 0 0,0 0 0,0 0 0,0-1 0,0 1 0,-1 0 0,1 0 0,0 0 0,-1 0 0,1 0 0,-1 0 0,1 0 0,-1 1 0,1 0 0,12 45 0,-11-37 0,72 244 0,-70-243-136,1-1-1,0 0 1,0 0-1,1 0 1,0-1-1,1 0 1,0 0-1,1-1 0,10 11 1,-4-8-6690</inkml:trace>
  <inkml:trace contextRef="#ctx0" brushRef="#br0" timeOffset="4755.34">1792 69 24575,'3'0'0,"4"0"0,5 0 0,3 0 0,2-3 0,-1-5 0,-1 0 0,-2-3 0,-4-3 0,-7 2 0,-6 2 0,-3 7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8:58:30.62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075 443 24575,'-8'-1'0,"1"0"0,-1 0 0,1 0 0,-1-1 0,-9-4 0,-12-2 0,-179-32 0,99 21 0,-155-47 0,153 30 0,-212-39 0,-271-41 0,409 77 0,89 24 0,0 4 0,0 5 0,-184 10 0,220 3 0,0 3 0,1 2 0,-70 25 0,124-35 0,-21 7 0,-43 21 0,-10 5 0,73-34 0,1 1 0,-1 0 0,1 1 0,0-1 0,0 1 0,0 0 0,1 1 0,-1-1 0,1 1 0,0-1 0,0 1 0,0 1 0,0-1 0,1 0 0,-1 1 0,1 0 0,0 0 0,1 0 0,-1 0 0,-2 7 0,-13 23 0,13-27 0,0 1 0,1-1 0,0 1 0,0 0 0,1 0 0,0 0 0,1 1 0,0-1 0,-1 13 0,3-14 0,0 0 0,1 0 0,0 1 0,0-1 0,1 0 0,0 0 0,0 0 0,1 0 0,0 0 0,7 13 0,4 2 0,1-1 0,19 21 0,-9-11 0,35 40 0,129 118 0,-128-133 0,-51-48 0,1 0 0,1-1 0,0-1 0,0 1 0,0-2 0,21 9 0,85 23 0,-64-22 0,29 8 0,0-4 0,0-3 0,2-4 0,0-4 0,129-3 0,-167-6 0,507-32 0,-124-44 0,-344 59 0,207-53 0,-217 50 0,159-38 0,-205 49 0,0-2 0,-1-1 0,30-16 0,45-19 0,-52 30 0,-18 6 0,0-2 0,56-28 0,-86 38 0,-1 1 0,0-1 0,0 1 0,0-1 0,0 0 0,-1 0 0,1-1 0,-1 1 0,0 0 0,1-1 0,-2 1 0,1-1 0,0 0 0,-1 0 0,0 0 0,1 0 0,-2 0 0,1 0 0,0 0 0,-1 0 0,0 0 0,0 0 0,0 0 0,0 0 0,-1 0 0,1 0 0,-1 0 0,0 0 0,0 0 0,-1 0 0,1 0 0,-1 1 0,0-1 0,0 0 0,0 1 0,0 0 0,-1-1 0,1 1 0,-1 0 0,0 0 0,0 1 0,-5-5 0,-25-15 0,-2 2 0,-70-32 0,35 19 0,-172-83-1365,218 103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6-18T08:59:58.578"/>
    </inkml:context>
    <inkml:brush xml:id="br0">
      <inkml:brushProperty name="width" value="0.35" units="cm"/>
      <inkml:brushProperty name="height" value="0.35" units="cm"/>
      <inkml:brushProperty name="color" value="#849398"/>
      <inkml:brushProperty name="ignorePressure" value="1"/>
    </inkml:brush>
  </inkml:definitions>
  <inkml:trace contextRef="#ctx0" brushRef="#br0">2465 290,'-3'0,"-8"0,-9 0,-6 0,-10 0,-11 0,-4-3,-4-1,5-1,5 2,2 1,7 0,5 2,2-1,-1-2,-2-1,2-1,-1 2,-2-2,2-1,2 1,4-2,-1 1,1 0,1-1,-1 0,-1 2,-1 1,-3 2,0 1,2 0,3 1,2 0,2 1,1-1,-2-3,-1-1,0 0,-2 1,-1 0,2-1,-3-1,1 0,2 2,1 1,1 0,-2 2,1 0,-4 0,1 0,0 0,0 0,-1 0,2 1,-1-1,0 0,-2 0,1 0,2 0,1 0,2 0,2 0,0 3,1 1,0 0,0 3,1-1,2 3,1-1,0 2,0-1,-2-2,0 2,-2-2,0 2,0-1,0-1,0-3,0-1,-1-2,4 3,5 4,0 0,2 2,0-1,-2 2,-2 2,-3-1,-1-3,2 0,0 3,3 2,0 1,-1 3,-2 0,-1-2,-2-1,3 0,4 1,0-2,-1 0,-2 0,2 2,-1-3,-1-3,2 0,3 2,3 1,2 3,2 1,2 1,0 1,4 1,4-4,4-4,3-1,3 1,1 1,1-1,3-2,-2-1,-2-1,3-2,5 1,-1 0,-3 1,-3 0,-2-1,0 0,3 0,-2 2,3-1,-1-2,-2 2,-2 2,0 0,0 1,0 0,1-4,0-1,1-3,0-2,0 0,0-1,0-1,0 1,1-1,-1 1,0 0,0 0,0 0,0 0,0 0,0 0,1 0,-1 0,0 0,0 0,0 0,0 0,0 0,0 0,0 0,0 0,0 0,1 0,-1 0,0 0,0 0,3 0,2 0,-1 0,3 0,3 0,3 0,3 0,2 0,-3 0,1 0,-1 0,-2 0,-3 0,0 0,1 0,-1 0,1 0,2 0,-1 0,-3 0,1 0,1 0,-1 0,2 0,1 0,-1 0,0 0,-1 0,-3 0,-3 0,-2 0,2 0,0 0,-1 0,-1 0,-1 0,-1-4,-1 0,0 0,0-3,0 0,0-2,0 1,0-2,0 1,-3-1,-1 0,0 3,-3-1,1-2,0-3,2-3,2-1,-3-1,0-1,1-1,-2 0,-4 1,-3-1,-2 1,1 3,-1 1,3 3,0 1,2-2,0-1,1-2,-1-1,-1-2,-3 0,-2 0,1 3,1 1,-1 0,-1-1,-1-1,-1-1,-1 0,0-1,0 0,-3 0,-2-1,-2 4,-1 2,-2 2,1 0,-2 2,2 0,2-1,-2 0,-1 3,0-1,-1-2,-2-3,-2 2,1-1,0 2,0 2,-2 4,-1 2,-1 1,-1 2,0 0,0 1,-1 0,1-1,0 0,0 1,-1-1,1 0,0 0,0 0,0 0,0 0,3-3,1-2,0 1,-1 1,0 1,-5 0,-2 1,-6 1,-6 0,-2 0,-2 0,-1 0,0 1,1-1,3 0,1 0,1 0,2 0,4 0,-1 0,0 0,0 0,-1 0,-2 0,-2 0,-2 0,-1 0,-1 0,3 0,1 0,3 0,3 0,4 0,2 0,2 0,-3 0,-3 0,-4 0,-4 0,-2 0,2 0,0 0,3 0,2 0,5 0,1 0,3 0,1 0,0 0,0 0,1 0,0 0,-1 0,0 3,0 1,0 4,0-1,3 3,1 2,0 0,-1 1,0-3,-2-1,0-1,-1 0,0 0,0 0,-1-2,1 2,3 2,4 3,2 0,-2-4,2 1,-1-1,-2 1,-2 1,2 3,3 2,0-1,1-1,3 1,-1-2,1 0,-3 1,2 1,-3-2,1 1,-1-3,1 0,2 2,-1-1,-2-1,0 3,2 1,-1-2,2 1,1 0,2 2,1 1,2 1,1 1,0 0,4-3,0-1,4-3,3-3,3-1,3-1,1 1,1 3,1-1,3-2,-3 1,0-1,2 2,0-2,-2 2,-3-1,0 1,3-1,2-2,0-3,-1-1,0 2,0-1,-1 0,-1 3,0-1,0-1,0-1,0-2,0-1,0 0,1-1,-1 0,0 0,0-1,0 1,0 0,3 0,2 0,2 0,1 0,-2 0,3 0,1 0,4 0,2 0,1 0,-1 0,-1 0,1 0,-3 0,-3 0,-1 0,3 0,1 0,2 0,2 0,2 0,0 0,0 0,1 0,-1 0,1 0,-1 0,-2 0,-3 0,2 0,-1 0,2 0,1 0,0 0,-2 0,-1 0,0 0,-2 0,-4 0,-3 0,1 0,-1 0,-1 0,1 0,-3-3,-3-2,0 1,-1 1,0-3,0 1,0-3,-2-4,-2-2,-2-2,0-2,0 2,-1 1,-2 0,-4-2,-1 0,-3-1,0-1,-1 1,-1-2,1 1,-1 0,1 0,-1-1,1 1,0 0,0 0,0 0,0 0,0 0,0 0,0-1,0 1,0 0,0 0,0 0,0 0,-3 3,-4 5,-2 0,2-1,-2 2,-3-1,-2 2,-2 2,2-2,-1 2,0-1,-1 0,-5-2,-1 2,-1-2,1-2,-3 0,-3 0,-7-2,-4-1,-12-2,0 2,-7 1,-5-5,3 2,5 0,5 3,5 4,3 4,3 2,4 3,2 1,0 0,-1 1,-1 0,-1-1,2 1,1-1,2 0,3 0,4 0,2 0,-1 0,-4 0,0 0,-2 0,0 0,3 0,-2 0,-2 0,1 3,-1 2,-3 2,-1 1,1-1,4 1,-1-1,3 2,-2 0,2 1,-2-2,1-1,6 1,0 3,0 2,0-1,2-2,0 0,0-1,4 0,2 3,-1-2,-1 2,3 1,0 3,-1-3,-2-2,3-1,2 2,1 2,2 1,-1 2,-3-2,2 0,-2-3,-1 0,-2 1,1 2,4 1,-1-2,3 0,-2-3,2 1,2 1,2 2,1 1,2 2,1 0,3-2,2-1,2 0,5 1,2-2,0-1,0 2,1 0,1-1,1-1,2-2,-1-2,2-1,-1-1,0 2,0-1,1 1,-1-1,0-1,0 1,4-1,0-2,4-1,-1-2,0-1,-2 3,-2 0,-1 0,5-1,5 2,4 1,2-1,11 5,4 1,6 2,4-2,3-2,0-3,-3-2,-3-2,-6 2,-1 0,0-1,-3 0,4-1,-4-1,3 0,-2-1,2 0,0-1,2 1,5-3,-2-2,-6 1,-7 1,4 1,-5 0,-2 1,-1 1,-2-3,-1-1,1 0,-1 1,1 1,-4 0,0 1,0 1,-2 0,-1-3,-1-4,-4-1,-2-3,-5-2,-4 0,-3 0,-4-1,-4-2,-1-1,-3-1,0-1,-1 0,0 0,0-1,1-2,0-2,-1 1,-2 0,-1-1,-4 2,1 2,0-2,0 0,-1 0,2 0,2 1,2 1,-3 1,0-1,-2 1,0 0,0 0,-1 4,-2 3,-3 1,-3 3,-1-1,2-2,0 1,-1-2,0 3,-5-2,-1 2,-4-2,-4 2,-3-1,-3 1,-5-1,-1 1,-5 2,-2-1,-1 1,-4-2,0-2,0 1,2-2,8 1,4 0,2 1,5 3,4 2,1 3,-1 0,0 2,0 0,1 1,-2-1,-1 1,1-1,2 0,-1 3,2 2,2-1,2 3,-1-1,-4 3,0 0,-2 1,-2-1,-2-2,-5 1,-3 3,0-2,0 3,1-3,1 2,1-1,3-3,2 1,0 3,0 2,1-1,1 0,-1 3,5 0,1-1,-2 0,-2 1,1 1,-1-2,1-4,0 0,1 2,6 1,1 3,3 1,2 1,1-2,-1-1,0-3,0-1,2 2,4 5,0 3,-1 0,-1-2,-2-6,-2 0,2-1,0 3,3 0,4 2,2 1,0-3,1 0,0 0,2 1,2 2,0-1,1 2,0 0,0 0,4 0,3-3,5-4,3-1,3-3,1 1,0-1,1-2,3 1,1 0,3 1,4 0,2 2,6-1,3 1,3-1,11-2,6 1,8-1,5-1,10-3,3 0,3-2,-1-1,0 0,1 0,5-1,-4-5,1-3,5-3,1-2,1-3,-4-1,2 3,-1-1,-6-2,-3-3,1 0,-6-1,-7 5,-10 4,-10 2,-11 2,-10 0,-4 1,-8-1,-4 0,-3 0,0 0,-3-1,0-2,-3-3,-3-1,-2-2,-3-4,-1-1,-1-4,-3 0,-6 1,-3-2,-4 5,2 2,3 2,-1-3,0 0,1 0,3 0,-1 4,-2 3,-3-1,-1 0,-2 2,-2 4,0 4,0-1,-4 1,-1-2,-3-2,0 0,-2 2,8 2,6 2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6-18T08:59:41.501"/>
    </inkml:context>
    <inkml:brush xml:id="br0">
      <inkml:brushProperty name="width" value="0.1" units="cm"/>
      <inkml:brushProperty name="height" value="0.1" units="cm"/>
      <inkml:brushProperty name="color" value="#849398"/>
      <inkml:brushProperty name="ignorePressure" value="1"/>
    </inkml:brush>
  </inkml:definitions>
  <inkml:trace contextRef="#ctx0" brushRef="#br0">2218 254,'-3'0,"-8"0,-8-3,-5-1,-4-4,-1 1,-1 0,0-1,-1 0,-1 2,1 2,-4 2,-3 0,0-1,-2-2,4 1,-2-2,-4 0,-2 1,0 1,2 1,1 2,0 0,5 1,2 0,0 1,-1-1,0 0,1 0,2 0,1 0,4 0,3 0,2 0,2 0,1 0,-3 0,-1 0,0 0,-2 0,0 0,-3 0,0 0,-1 0,1 0,2 0,2 0,2 0,1 0,-2 0,0 0,0 0,1 0,-2 0,-4 0,0 0,1 4,-1 0,1 0,-1-1,0 0,2-2,-1 0,1-1,1 0,2 0,2 0,1 3,1 4,-1 2,2-2,-1-1,3 1,2 0,2 1,1 0,2 2,-1-2,1 2,-1 0,-2 0,-2-1,1 1,3 2,0 3,2 1,-2 2,-1 1,0 0,2 1,3-1,3 1,1-1,1 0,1 0,1 1,-1-1,1 0,2-3,2-2,3 1,0 1,-2 1,2 1,3 0,2-3,0 0,0-3,1-4,2 1,2-2,0 1,0 3,2 0,-1 0,0-1,1 1,-1-1,0-3,4 1,0-1,4-2,-1 2,6 0,4 1,2 0,1-1,-2-3,-2-1,7-1,-1-2,-1 0,-1 0,0 0,0-1,-1 1,3 0,2 0,-1 0,-1 0,0 0,-1 0,2 0,1 0,-1 0,-1 0,-4-4,-1 0,-2 0,1 0,1-2,1 1,-3-4,-1 2,1 0,1-1,-2 1,-4 1,3-1,3-3,2 1,1-2,-3 1,-1 2,-2-1,-1 2,-6-2,-3 1,-2-2,1 1,4 3,1-2,3 1,-4-2,-3 1,-1 2,-2 1,-1-1,1 0,-1 2,1-3,-1 1,1-3,0 1,0-2,0 2,-3-3,-1 2,0-1,1 1,0 2,2-1,-3-2,0 0,-4-2,-2-1,-1-2,3-1,-2-2,-1-1,-3-1,-2 1,-2-1,-3 1,-3 0,1-1,-3 1,-3 0,-4 0,-2 0,-5 3,-9-2,-9-4,-10-6,-8 0,-3-6,-4 3,-5 3,0 8,-1 5,4 7,18 4,16 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02:44.71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155 207 24575,'-254'10'0,"35"-1"0,-468-7 0,359-3 0,297 2 0,-1 3 0,-56 12 0,3 0 0,58-11 0,1 2 0,1 1 0,-1 1 0,1 1 0,1 1 0,0 1 0,-30 21 0,10-8 0,22-14 0,19-10 0,-1 1 0,0 0 0,1-1 0,-1 1 0,1 1 0,0-1 0,-1 0 0,1 1 0,1 0 0,-1 0 0,0 0 0,1 0 0,-1 0 0,-3 7 0,-23 36 0,20-32 0,0-1 0,1 1 0,1 1 0,0-1 0,-8 27 0,15-37 0,0 0 0,0 0 0,0 0 0,0 0 0,1 0 0,0 0 0,0 0 0,0 0 0,0 0 0,0-1 0,1 1 0,0 0 0,0-1 0,0 1 0,0-1 0,0 1 0,1-1 0,-1 0 0,1 0 0,0 0 0,0-1 0,7 5 0,6 6 0,1-1 0,1 0 0,19 8 0,26 11 0,131 43 0,-166-68 0,0-1 0,1-1 0,0-1 0,0-2 0,56-4 0,-8 0 0,-19 4 0,88 13 0,-86-8 0,-1-3 0,64-5 0,-21-1 0,-4 5 0,110-4 0,-192 0 0,1-1 0,-1 0 0,0-1 0,0-1 0,25-10 0,72-44 0,-80 40 0,18-5 0,-40 19 0,0 0 0,1 0 0,-2-1 0,1-1 0,-1 0 0,0 0 0,12-12 0,-3-2 0,0-1 0,25-39 0,-36 47 0,0 0 0,0 0 0,-2-1 0,0 0 0,0 0 0,3-19 0,-5 12 0,-2 1 0,0-1 0,-2 1 0,0-1 0,-1 1 0,-2-1 0,-6-30 0,4 37 0,-1 0 0,-1 1 0,-14-25 0,-9-19 0,26 49-114,0-1 1,-1 2-1,0-1 0,-1 0 0,1 1 1,-2 0-1,1 1 0,-1-1 0,0 1 1,-1 0-1,-11-8 0,11 9-6712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02:55.52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81 109 24575,'-50'-3'0,"-1"-2"0,1-2 0,-56-16 0,44 9 0,-83-8 0,-292 17 0,236 8 0,131-5 0,-77 4 0,144-2 0,0 1 0,1-1 0,-1 1 0,0-1 0,1 1 0,-1 0 0,1 0 0,-1 0 0,1 1 0,-1-1 0,1 0 0,0 1 0,0 0 0,0-1 0,0 1 0,0 0 0,0 0 0,0 0 0,0 0 0,1 1 0,-1-1 0,1 0 0,0 1 0,0-1 0,0 1 0,0-1 0,0 1 0,0 0 0,1-1 0,-1 5 0,-1 7 0,1 1 0,0 0 0,2 0 0,2 21 0,-1-17 0,0-7 0,0 1 0,2 0 0,-1-1 0,2 0 0,-1 1 0,2-2 0,-1 1 0,2-1 0,0 0 0,0 0 0,1 0 0,0-1 0,16 15 0,-7-9 0,1 0 0,0-1 0,1-1 0,0-1 0,1-1 0,38 17 0,-46-24 0,0-2 0,1 1 0,0-2 0,-1 0 0,1 0 0,20 0 0,-6-3 0,56-7 0,-50 1 0,-1-2 0,39-16 0,-33 11 0,-26 11 0,-2-2 0,1 1 0,0-1 0,-1-1 0,0 0 0,0 0 0,-1-1 0,0-1 0,0 1 0,0-1 0,-1-1 0,0 0 0,-1 0 0,0 0 0,-1-1 0,1 0 0,-2 0 0,0-1 0,0 1 0,-1-1 0,0 0 0,0 0 0,-2-1 0,1 1 0,-1-1 0,0-16 0,-1-12 0,0 18 0,0 0 0,-2 1 0,0-1 0,-5-21 0,-6 17-1365,5 18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02:53.19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433 235 24575,'-67'-35'0,"-140"-71"0,155 81 0,-61-19 0,92 38 0,0 0 0,-1 2 0,1 0 0,-1 1 0,0 2 0,-25 0 0,-11 4 0,-248 22 0,252-16 0,-74 24 0,106-26 0,1 1 0,-1 1 0,1 2 0,1 0 0,0 1 0,-18 14 0,27-18 0,1 1 0,0-1 0,1 2 0,0-1 0,1 1 0,-1 1 0,-10 18 0,15-21 0,1 0 0,-1 1 0,2-1 0,-1 1 0,1 0 0,0 0 0,1 0 0,0 0 0,0 0 0,1 0 0,2 17 0,0-10 0,1-1 0,0 1 0,1-1 0,1 0 0,1 0 0,0 0 0,13 22 0,-2-10 0,0-2 0,41 46 0,-51-64 0,1 0 0,0-1 0,0 0 0,0-1 0,1 0 0,0 0 0,0-1 0,0 0 0,0 0 0,1-1 0,0 0 0,18 2 0,11 0 0,74 1 0,-100-6 0,430 0 0,-439 0 0,0 0 0,1 0 0,-1-1 0,0 0 0,0 0 0,0 0 0,0 0 0,0 0 0,0-1 0,0 0 0,0 0 0,0 0 0,-1 0 0,1 0 0,-1-1 0,1 0 0,-1 1 0,0-1 0,0-1 0,-1 1 0,4-4 0,2-6 0,-1-1 0,0 0 0,0 0 0,6-24 0,-7 21 0,0 0 0,13-24 0,-9 24 0,0-1 0,-1 1 0,9-30 0,-16 40 0,0 0 0,0 0 0,-1 0 0,0 0 0,0 0 0,-1 0 0,0-1 0,0 1 0,-1 0 0,0 0 0,0 0 0,0 0 0,-4-9 0,4 13-136,0 1-1,0-1 1,-1 1-1,1-1 1,-1 1-1,0 0 1,0 0-1,0 0 0,-3-3 1,-7-4-669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02:51.02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82 19 24575,'-30'-1'0,"-36"-7"0,-13-1 0,-259 8 0,322 3 0,1 2 0,0 0 0,1 0 0,-1 1 0,1 1 0,-1 1 0,-18 11 0,13-7 0,0-1 0,-35 12 0,38-17 0,1 0 0,-1 2 0,2 0 0,-1 0 0,1 2 0,0 0 0,-17 14 0,-23 16 0,34-25 0,0 1 0,1 0 0,-25 27 0,8-8 0,29-28 0,1 0 0,0 0 0,0 1 0,0 0 0,1 1 0,-7 10 0,6-7 0,1-1 0,1 1 0,0 0 0,0 0 0,-6 23 0,11-30 0,-1 1 0,1-1 0,0 0 0,0 1 0,0-1 0,1 1 0,-1-1 0,1 1 0,0-1 0,1 0 0,-1 1 0,1-1 0,-1 0 0,1 0 0,1 0 0,-1 0 0,0-1 0,1 1 0,4 4 0,8 8 0,0-1 0,1-1 0,0 0 0,1-1 0,19 10 0,97 48 0,101 22 0,-126-53 0,169 51 0,-254-87 0,0 0 0,1-2 0,-1 0 0,1-2 0,-1 0 0,0-2 0,24-4 0,-41 4 0,0 1 0,-1-1 0,1 0 0,-1 0 0,0-1 0,0 1 0,0-1 0,0-1 0,0 1 0,0 0 0,-1-1 0,0 0 0,0 0 0,0-1 0,0 1 0,0-1 0,-1 0 0,0 1 0,0-2 0,0 1 0,-1 0 0,0 0 0,0-1 0,0 1 0,1-12 0,2-12 0,-1 1 0,-1-1 0,-2 1 0,-2-30 0,0 28 0,-11-169 0,3 92 0,7 86 0,-1 0 0,-1 1 0,0-1 0,-2 1 0,0-1 0,-14-29 0,13 40-170,0 0-1,-1 1 0,0 0 1,0 0-1,-1 1 0,0 0 1,-11-8-1,8 7-665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07:13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428 24575,'12'138'0,"-4"-65"0,4 43 0,10 138 0,-23-240 0,0-11 0,1-1 0,0 1 0,-1 0 0,1 0 0,0 0 0,1 0 0,-1-1 0,0 1 0,1 0 0,-1 0 0,1-1 0,0 1 0,2 5 0,-2-10 0,0 1 0,0-1 0,-1 1 0,1-1 0,0 1 0,-1-1 0,0 1 0,1-1 0,-1 1 0,0-1 0,1 0 0,-1 1 0,0-3 0,0-55 0,-3 1 0,-17-108 0,14 131 0,-5-41 0,-2-135 0,13 174 0,-1 20 0,1 0 0,2-20 0,-1 31 0,0 2 0,0-1 0,0 0 0,1 0 0,0 0 0,-1 0 0,2 1 0,-1-1 0,1 1 0,-1 0 0,7-7 0,1 0 0,1 1 0,1 1 0,-1 0 0,2 1 0,-1 0 0,1 0 0,16-6 0,100-34 0,-126 47 0,0 0 0,-1 0 0,1 0 0,0 1 0,0-1 0,0 1 0,-1-1 0,1 1 0,0 0 0,0 0 0,0 0 0,0 1 0,0-1 0,-1 1 0,1-1 0,0 1 0,0 0 0,0 0 0,-1 0 0,1 0 0,-1 1 0,1-1 0,-1 1 0,1-1 0,-1 1 0,2 2 0,-1 0 0,0 0 0,0 0 0,0 0 0,-1 1 0,1-1 0,-1 1 0,0-1 0,-1 1 0,1 0 0,-1 0 0,0 0 0,0 0 0,0 0 0,-1 5 0,0-1 0,0-1 0,0 0 0,-1 0 0,-1 0 0,1 0 0,-1-1 0,0 1 0,-1 0 0,0-1 0,0 1 0,-6 8 0,-3 3 0,-1 0 0,-27 29 0,26-29 0,11-15 0,0-1 0,1 1 0,-1-1 0,-1 1 0,1-1 0,0 0 0,-5 3 0,-4 3 0,0 0 0,1 1 0,0 1 0,0-1 0,1 2 0,-16 23 0,26-34 0,-1 0 0,1-1 0,0 1 0,-1-1 0,1 1 0,0-1 0,-1 1 0,1-1 0,0 1 0,-1-1 0,1 1 0,-1-1 0,1 1 0,-1-1 0,1 0 0,-1 1 0,1-1 0,-1 0 0,0 1 0,1-1 0,-1 0 0,1 0 0,-1 0 0,0 0 0,1 1 0,-1-1 0,0 0 0,1 0 0,-1 0 0,0 0 0,0-1 0,1 0 0,0 1 0,0-1 0,0 1 0,0-1 0,-1 0 0,1 1 0,0-1 0,0 1 0,0-1 0,1 0 0,-1 1 0,0-1 0,0 1 0,0-1 0,0 1 0,0-1 0,1 0 0,-1 1 0,0-1 0,1 1 0,-1-1 0,0 1 0,1-1 0,-1 1 0,0-1 0,1 1 0,-1 0 0,1-1 0,-1 1 0,1 0 0,0-1 0,7-5 0,-1 0 0,1 1 0,0 0 0,0 0 0,1 1 0,-1 0 0,1 0 0,0 1 0,15-4 0,25-9 0,-44 14 0,-1 0 0,0 1 0,0-1 0,1 1 0,-1 0 0,1 0 0,-1 1 0,1-1 0,-1 1 0,1 0 0,-1 0 0,1 1 0,5 0 0,-8 0 0,1 0 0,-1 0 0,0 0 0,1 1 0,-1-1 0,0 1 0,0-1 0,0 1 0,0 0 0,0 0 0,0 0 0,0 0 0,-1 0 0,1 0 0,-1 0 0,1 0 0,-1 1 0,0-1 0,0 0 0,0 1 0,0 0 0,0-1 0,0 4 0,16 76 0,16 54 0,-31-130 0,0 1 0,1-1 0,-1 1 0,1-1 0,1 0 0,-1 0 0,1-1 0,0 1 0,0-1 0,1 0 0,-1 0 0,7 5 0,-6-7 0,0 0 0,1 0 0,-1 0 0,1-1 0,0 0 0,0 0 0,-1 0 0,2-1 0,-1 0 0,0 0 0,0 0 0,0-1 0,9 0 0,-12 0 0,1 0 0,0-1 0,-1 1 0,1-1 0,-1 1 0,1-1 0,-1 0 0,1 0 0,-1-1 0,0 1 0,0-1 0,1 1 0,-1-1 0,0 0 0,0 0 0,2-3 0,-1 1 0,-1 0 0,0 0 0,0-1 0,0 1 0,-1-1 0,1 0 0,-1 1 0,0-1 0,0 0 0,1-9 0,1-10 0,-1 0 0,-2 0 0,0 0 0,-1-1 0,-5-27 0,5 49 0,-1-1 0,0 1 0,0 0 0,0-1 0,0 1 0,0 0 0,-1 0 0,1 0 0,-1 0 0,0 0 0,-4-4 0,6 7 0,-1-1 0,1 1 0,-1-1 0,1 1 0,-1 0 0,1-1 0,-1 1 0,1-1 0,-1 1 0,0 0 0,1 0 0,-1-1 0,1 1 0,-1 0 0,0 0 0,1 0 0,-1 0 0,0-1 0,1 1 0,-1 0 0,0 0 0,1 0 0,-2 1 0,1-1 0,0 1 0,0 0 0,0-1 0,0 1 0,0 0 0,0 0 0,0 0 0,0 0 0,1 0 0,-1 0 0,0 0 0,1 0 0,-1 0 0,1 0 0,-1 0 0,1 0 0,-1 0 0,1 2 0,-3 4 0,1 1 0,1-1 0,0 1 0,0 0 0,0-1 0,1 1 0,0 0 0,2 13 0,16 61 0,-10-52 0,-5-24 0,-1 1 0,1-1 0,0 1 0,1-1 0,0 0 0,0 0 0,0-1 0,1 1 0,-1-1 0,1 0 0,8 6 0,-6-5 0,1 0 0,0 0 0,0-1 0,0 0 0,0-1 0,1 1 0,17 4 0,-24-8 0,0 0 0,1 0 0,-1-1 0,1 1 0,-1-1 0,1 1 0,-1-1 0,1 0 0,-1 0 0,1 0 0,0-1 0,-1 1 0,1-1 0,-1 1 0,0-1 0,1 0 0,-1 0 0,0 0 0,1 0 0,-1 0 0,0 0 0,0-1 0,4-2 0,-2-2 0,0 0 0,0 0 0,0 0 0,-1-1 0,0 1 0,0-1 0,2-9 0,6-17 0,2 1 0,2 0 0,1 1 0,1 0 0,27-34 0,-38 57 0,-1 0 0,1 0 0,0 1 0,14-13 0,-19 19 0,0 0 0,1 0 0,-1-1 0,1 1 0,-1 0 0,1 0 0,0 1 0,-1-1 0,1 0 0,0 1 0,0-1 0,-1 1 0,1-1 0,0 1 0,0 0 0,0 0 0,-1 0 0,1 0 0,0 0 0,0 0 0,0 0 0,0 0 0,-1 1 0,1-1 0,0 1 0,2 1 0,-3-2 0,-1 0 0,1 1 0,-1-1 0,1 1 0,-1-1 0,0 1 0,1-1 0,-1 0 0,0 1 0,0-1 0,1 1 0,-1-1 0,0 1 0,0 0 0,0-1 0,1 1 0,-1-1 0,0 1 0,0-1 0,0 1 0,0 0 0,0-1 0,0 1 0,0-1 0,0 1 0,0-1 0,-1 1 0,1-1 0,0 1 0,0 0 0,0-1 0,-1 1 0,1-1 0,0 1 0,-1-1 0,1 0 0,0 1 0,-1-1 0,1 1 0,0-1 0,-1 0 0,1 1 0,-1-1 0,1 0 0,-2 1 0,-25 22 0,22-19 0,2-1 0,-1-1 0,1 1 0,0 0 0,0 1 0,0-1 0,0 0 0,1 1 0,0-1 0,-1 1 0,1 0 0,0 0 0,-1 4 0,1 0 0,1 0 0,0 0 0,0 0 0,0 0 0,2 13 0,-1-20 0,0 4 0,0 0 0,0 0 0,0 0 0,1 0 0,0 0 0,0 0 0,0 0 0,3 5 0,-3-8 0,0-1 0,1 1 0,-1-1 0,0 0 0,1 1 0,-1-1 0,1 0 0,0 0 0,-1 0 0,1 0 0,0 0 0,0-1 0,0 1 0,-1 0 0,1-1 0,0 1 0,0-1 0,0 0 0,0 0 0,0 1 0,0-1 0,0-1 0,3 1 0,1 0 0,-1 0 0,1 0 0,-1-1 0,1 0 0,-1 0 0,0 0 0,1-1 0,-1 1 0,0-1 0,0 0 0,0-1 0,0 1 0,4-4 0,-6 3 0,0 0 0,-1 0 0,1 1 0,-1-2 0,1 1 0,-1 0 0,0 0 0,0-1 0,-1 1 0,1-1 0,-1 0 0,1 1 0,-1-1 0,0 0 0,-1 0 0,1 0 0,-1 1 0,1-9 0,-3-16 0,1 23 0,0-1 0,1 0 0,0 1 0,0-1 0,0 0 0,0 1 0,1-1 0,3-9 0,-2 17 0,0 1 0,-1-1 0,1 1 0,0-1 0,-1 1 0,1 0 0,-1-1 0,0 1 0,1 4 0,226 440 0,-130-272 0,-22-28 0,-6 4 0,-6 2 0,-8 3 0,-6 2 0,30 170 0,-76-306 0,1-5 0,-2 1 0,0 0 0,-1 0 0,-1 0 0,0 0 0,-2 0 0,-3 25 0,3-40 0,0 0 0,0-1 0,0 1 0,-1 0 0,1-1 0,-1 1 0,0-1 0,0 1 0,0-1 0,0 0 0,0 0 0,0 0 0,-1 0 0,1 0 0,-1-1 0,1 1 0,-1-1 0,0 1 0,1-1 0,-1 0 0,0 0 0,0 0 0,0-1 0,0 1 0,0-1 0,-6 1 0,-7 0 0,0-1 0,0 0 0,-26-4 0,41 3 0,-8 0 0,1 0 0,0-1 0,0-1 0,0 1 0,0-1 0,0-1 0,0 1 0,1-1 0,0-1 0,-1 1 0,-10-10 0,8 4 0,1 0 0,0 0 0,0-1 0,1 0 0,0 0 0,-9-19 0,-1-9 0,2 0 0,2-1 0,-14-66 0,4-4 0,5-1 0,4 0 0,6-1 0,5-143 0,10 195 0,3 1 0,22-81 0,-15 79 0,12-113 0,-23-116 0,-6 178 0,0 102 0,-1 0 0,-1 0 0,1 0 0,-2 0 0,1 0 0,-1 1 0,-1-1 0,-11-16 0,15 29 0,2 14 0,6 17 0,-1-11 0,1-1 0,1 0 0,2 0 0,0-1 0,1 0 0,1-1 0,15 20 0,27 28 0,-53-67 0,-1 0 0,1 0 0,-1 0 0,0-1 0,1 1 0,-1 0 0,1 0 0,0-1 0,-1 1 0,1 0 0,0-1 0,-1 1 0,1-1 0,0 1 0,0-1 0,-1 1 0,1-1 0,0 0 0,0 1 0,0-1 0,0 0 0,-1 1 0,1-1 0,0 0 0,0 0 0,0 0 0,1 0 0,-1-1 0,0 1 0,-1-1 0,1 0 0,0 0 0,0 0 0,-1 0 0,1 0 0,0 0 0,-1 0 0,1 0 0,-1 0 0,1 0 0,-1 0 0,0 0 0,1 0 0,-1 0 0,0-2 0,4-54 0,-4 57 0,-1-240 0,3 235 0,4 12 0,9 23 0,-7-14 0,-2-6 0,1 0 0,-1-1 0,2 0 0,-1 0 0,1 0 0,1-1 0,-1-1 0,19 13 0,-27-20 0,0 0 0,1 1 0,-1-1 0,0 0 0,0 0 0,1 0 0,-1 0 0,0 0 0,1 0 0,-1 1 0,0-1 0,1 0 0,-1 0 0,0 0 0,1 0 0,-1 0 0,0 0 0,0 0 0,1 0 0,-1-1 0,0 1 0,1 0 0,-1 0 0,0 0 0,1 0 0,-1 0 0,0 0 0,0-1 0,1 1 0,-1 0 0,0 0 0,0 0 0,1-1 0,-1 1 0,0 0 0,0-1 0,6-14 0,-5-24 0,-1 36 0,1-28 0,0 21 0,0 0 0,-1 0 0,-1 0 0,1 0 0,-2 0 0,-3-15 0,5 23 0,-1 1 0,0 0 0,0 0 0,1 0 0,-1 0 0,0 0 0,0 0 0,0 0 0,0 0 0,0 0 0,-1 1 0,1-1 0,0 0 0,0 1 0,-1-1 0,1 1 0,0-1 0,0 1 0,-1-1 0,1 1 0,0 0 0,-1 0 0,1 0 0,-1 0 0,1 0 0,0 0 0,-3 0 0,-18-3 0,22 2 0,-1 1 0,1-1 0,-1 0 0,1 1 0,0-1 0,-1 0 0,1 1 0,0-1 0,0 0 0,0 0 0,-1 1 0,1-1 0,0 0 0,0 0 0,0 1 0,0-1 0,0 0 0,0 0 0,1 1 0,-1-1 0,0 0 0,0 0 0,0 1 0,1-1 0,-1 0 0,0 1 0,1-1 0,-1 0 0,1 1 0,-1-1 0,1 0 0,18-28 0,-16 25 0,8-15 0,-9 12 0,2 2 0,-1-1 0,1 0 0,0 0 0,8-8 0,-11 13 0,-1 0 0,1 1 0,0-1 0,0 1 0,0-1 0,0 0 0,0 1 0,0 0 0,0-1 0,0 1 0,0 0 0,0-1 0,0 1 0,0 0 0,1 0 0,-1 0 0,0 0 0,0 0 0,0 0 0,0 0 0,0 1 0,0-1 0,0 0 0,0 1 0,0-1 0,0 0 0,0 1 0,0-1 0,0 1 0,0-1 0,0 1 0,0 0 0,0 0 0,-1-1 0,1 1 0,0 0 0,0 0 0,-1 0 0,1 0 0,0-1 0,0 3 0,9 11 0,-1 1 0,14 28 0,-15-27 0,1 1 0,15 19 0,-21-31 0,1 0 0,0-1 0,0 0 0,0 0 0,0 0 0,6 4 0,-9-8 0,0 1 0,0-1 0,0 1 0,0-1 0,-1 0 0,1 0 0,0 1 0,0-1 0,0 0 0,0 0 0,0 0 0,0 0 0,0 0 0,0 0 0,0 0 0,0 0 0,-1 0 0,1 0 0,0-1 0,0 1 0,0 0 0,0-1 0,0 1 0,0 0 0,-1-1 0,1 1 0,0-1 0,0 0 0,-1 1 0,1-1 0,0 1 0,-1-1 0,1 0 0,-1 0 0,1 1 0,-1-1 0,1 0 0,-1 0 0,1 0 0,-1 1 0,0-1 0,1 0 0,-1 0 0,0 0 0,0 0 0,0-2 0,17-49 0,17-42 0,-30 84 0,1 1 0,0-1 0,0 1 0,1 1 0,1-1 0,-1 1 0,11-10 0,-15 16 0,0 1 0,0-1 0,0 1 0,1 0 0,-1-1 0,0 1 0,1 0 0,-1 0 0,0 0 0,1 1 0,-1-1 0,1 1 0,-1-1 0,1 1 0,0 0 0,-1 0 0,1 0 0,-1 0 0,1 0 0,-1 1 0,1-1 0,-1 1 0,1 0 0,-1-1 0,1 1 0,-1 0 0,0 1 0,1-1 0,-1 0 0,0 1 0,0-1 0,0 1 0,3 3 0,8 6 0,-2 1 0,1 0 0,-1 1 0,9 14 0,-9-12 0,-9-13-80,0 0 0,0 1-1,0-1 1,0 0 0,1 0-1,-1-1 1,0 1 0,1 0-1,0-1 1,0 1 0,-1-1 0,1 0-1,0 0 1,0 0 0,0 0-1,6 0 1,4 1-6746</inkml:trace>
  <inkml:trace contextRef="#ctx0" brushRef="#br0" timeOffset="1895.61">1388 109 24575,'3'0'0,"0"0"0,1 0 0,-1 0 0,0 0 0,0-1 0,0 1 0,0-1 0,-1 0 0,1 0 0,0 0 0,0 0 0,4-3 0,-7 3 0,1 0 0,0 0 0,0 0 0,-1 0 0,1 0 0,-1 0 0,1 0 0,-1 0 0,0 0 0,1 0 0,-1 0 0,0-1 0,0 1 0,1 0 0,-1 0 0,0 0 0,0 0 0,0-1 0,-1 1 0,1 0 0,0 0 0,0 0 0,-1 0 0,1 0 0,0-1 0,-1 1 0,1 0 0,-1 0 0,0 0 0,1 0 0,-1 0 0,0 0 0,1 1 0,-1-1 0,-1-1 0,-2-4 0,-1 0 0,0 0 0,1 0 0,-2 1 0,1 0 0,-1 0 0,-8-6 0,11 9 0,1 1 0,0 0 0,0 0 0,-1 0 0,1 0 0,0 0 0,-1 1 0,1-1 0,-1 1 0,1 0 0,-1-1 0,1 1 0,-1 0 0,1 1 0,-1-1 0,0 0 0,1 1 0,0-1 0,-1 1 0,1 0 0,-1 0 0,1 0 0,0 0 0,0 0 0,-1 0 0,-1 3 0,3-4-57,0 1 0,0-1 1,0 1-1,0 0 0,1 0 0,-1-1 0,0 1 0,1 0 0,-1 0 0,0 0 0,1 0 1,-1 0-1,1 0 0,0 0 0,-1 0 0,1 0 0,0 0 0,-1 0 0,1 0 1,0 0-1,0 0 0,0 0 0,0 2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03:00.86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75 24575,'2961'0'0,"-2827"-7"0,194-34 0,-173 18 0,277-33 0,-211 34 0,-108 17 0,-64 4 0,57-8 0,-37 2 0,1 3 0,78 5 0,-38 1 0,2035-2-1365,-2137 0-546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19:57.5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617 307 24575,'-31'-2'0,"0"-1"0,1-1 0,-37-11 0,-2 0 0,-892-194 0,901 192 0,0 3 0,-2 3 0,1 3 0,-76-1 0,-343 10 0,464 0 0,-1 1 0,0 0 0,1 1 0,-1 1 0,1 0 0,0 1 0,0 1 0,1 1 0,0 0 0,0 1 0,0 0 0,-23 19 0,13-7 0,1 1 0,1 1 0,1 1 0,2 1 0,-35 51 0,-20 55 0,27-44 0,41-73 0,1 1 0,0 0 0,1 0 0,0 1 0,1-1 0,1 1 0,-2 22 0,-1 107 0,6-126 0,1 76 0,3-1 0,20 111 0,-18-180 0,1 1 0,1-1 0,22 46 0,43 62 0,-19-47 0,85 102 0,-101-145 0,1-3 0,3-1 0,1-2 0,85 55 0,-49-45 0,140 59 0,-178-89 0,1-1 0,0-2 0,1-2 0,1-2 0,-1-2 0,1-1 0,85-2 0,-69-4 0,0-2 0,0-3 0,0-3 0,67-17 0,-56 6 0,-1-4 0,121-56 0,39-52 0,-193 106 0,-2-2 0,-1-1 0,-1-1 0,29-35 0,250-296 0,-163 186 0,-117 132 0,-2-2 0,32-61 0,30-97 0,-82 175 0,-2-1 0,0 0 0,-2-1 0,-2 1 0,3-48 0,-7 58-99,1-15 215,-5-41 0,3 65-266,0 0 0,-1 0 0,0 1 1,0-1-1,-1 1 0,0-1 0,-1 1 0,1 0 1,-10-13-1,3 10-667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15:48.48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07 4 24575,'-6'0'0,"-17"0"0,0 1 0,-23 3 0,39-2 0,0-1 0,-1 1 0,1 1 0,0-1 0,0 1 0,0 1 0,0-1 0,0 1 0,-11 9 0,-43 26 0,22-16 0,37-22 0,0 0 0,1 0 0,-1 0 0,0 0 0,1 0 0,-1 1 0,1-1 0,0 0 0,-1 1 0,1-1 0,0 1 0,0-1 0,0 1 0,0 0 0,0-1 0,0 1 0,0 0 0,0 0 0,1 0 0,-1 0 0,1-1 0,0 1 0,-1 0 0,1 0 0,0 0 0,0 0 0,0 0 0,0 0 0,1 0 0,-1 0 0,0 0 0,1 0 0,-1 0 0,1-1 0,0 1 0,0 0 0,-1 0 0,3 2 0,5 6 0,-1 0 0,1-1 0,1-1 0,-1 0 0,14 10 0,1 2 0,-16-14 0,0-1 0,0 0 0,0 0 0,1-1 0,-1 0 0,1 0 0,0-1 0,0 0 0,0-1 0,1 1 0,8 0 0,1 0 0,0-1 0,0-1 0,0 0 0,24-3 0,-36 1 0,0 0 0,0-1 0,0 0 0,0 0 0,0 0 0,0-1 0,-1 0 0,1 0 0,-1 0 0,0-1 0,0 0 0,0 0 0,0 0 0,-1 0 0,6-8 0,-5 6 0,0 1 0,-1-2 0,0 1 0,0 0 0,-1-1 0,1 0 0,-2 0 0,1 0 0,-1 0 0,0 0 0,0 0 0,1-13 0,-2 7 0,-1 0 0,0 0 0,-1 0 0,0 1 0,-5-20 0,5 28 0,-1 1 0,1 0 0,0 0 0,-1 0 0,1 0 0,-1 0 0,0 0 0,0 0 0,0 0 0,0 1 0,-1-1 0,1 1 0,-1 0 0,0 0 0,1 0 0,-1 0 0,0 0 0,0 0 0,0 1 0,0-1 0,-1 1 0,1 0 0,0 0 0,0 0 0,-7 0 0,-7-1-102,0 1 0,-30 3 0,30-2-957,0 1-5767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09:15:45.07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982 173 24575,'-93'-4'0,"-146"-27"0,83 9 0,-82-16 0,1 0 0,71 17 0,-180 2 0,-161 20 0,472 1 0,0 2 0,1 1 0,0 1 0,-40 14 0,30-8 0,-119 30 0,122-31 0,27-8 0,-1 1 0,1 1 0,0 0 0,0 0 0,1 2 0,0 0 0,-14 9 0,-53 35 0,55-37 0,0 2 0,-21 17 0,-55 43 0,90-66 0,0 1 0,-15 18 0,19-20 0,-1 1 0,0-2 0,-1 1 0,-18 13 0,25-21 0,0 0 0,0 1 0,0-1 0,0 1 0,0-1 0,0 1 0,0 0 0,0 0 0,1 0 0,-1 0 0,1 0 0,-1 0 0,1 1 0,0-1 0,0 0 0,0 1 0,0-1 0,0 0 0,1 1 0,-1-1 0,1 1 0,0 0 0,0-1 0,-1 1 0,1-1 0,1 1 0,-1-1 0,0 1 0,1-1 0,-1 1 0,1-1 0,1 3 0,0 0 0,0 0 0,1-1 0,-1 0 0,1 1 0,0-1 0,1 0 0,-1 0 0,1 0 0,-1-1 0,1 1 0,0-1 0,1 0 0,-1 0 0,8 4 0,88 43 0,-45-21 0,90 34 0,300 46 0,-100-31 0,-299-68 0,0-2 0,82 3 0,-63-6 0,328 1 0,-227-8 0,-123 1 0,0-2 0,0-1 0,-1-3 0,1-2 0,-1-1 0,44-18 0,74-18 0,-35 11 0,77-37 0,-192 66 0,-1 1 0,0-1 0,15-13 0,24-14 0,-36 28 0,0-1 0,-1 0 0,1-1 0,-1 0 0,0-1 0,-1-1 0,0 1 0,0-1 0,-1-1 0,10-13 0,-13 15 0,-1 0 0,0-1 0,0 0 0,-1 0 0,0 0 0,0 0 0,-1-1 0,0 1 0,-1-1 0,0 0 0,-1 0 0,0 0 0,-1 0 0,0 0 0,0 0 0,-1 0 0,0 0 0,-1 0 0,0 1 0,0-1 0,-1 0 0,0 1 0,-7-13 0,-5-8-682,-22-32-1,25 42-614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07:06.30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08:45.13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30 376 24575,'-418'-80'0,"-32"-8"0,-327-67 0,575 129 0,-382-1 0,543 31 0,-1 2 0,0 3 0,1 0 0,0 3 0,-42 18 0,-102 48 0,72-27 0,-22 15 0,126-59 0,1-1 0,-1 0 0,1 2 0,1-1 0,-10 13 0,-4 1 0,10-8 0,1 2 0,0-1 0,0 1 0,2 1 0,-11 21 0,4-5 0,12-25 0,1 1 0,-1 0 0,1 0 0,1 0 0,-1 1 0,1-1 0,1 1 0,0 8 0,0 2 0,1 0 0,5 29 0,-3-38 0,0 1 0,1-1 0,0 0 0,0 0 0,1 0 0,0-1 0,2 0 0,-1 1 0,0-2 0,14 15 0,7 3 0,51 40 0,-22-23 0,2-2 0,1-4 0,2-2 0,1-3 0,1-3 0,2-2 0,1-4 0,0-3 0,2-3 0,0-2 0,130 9 0,418-21 0,-310-6 0,-263 3 0,369-4 0,-4-28 0,-268 16 0,244-43 0,-364 54 0,0-1 0,-1-1 0,1-1 0,-1 0 0,-1-2 0,0 0 0,0-1 0,-1 0 0,-1-2 0,21-19 0,-26 21 0,-1 1 0,-1-2 0,0 1 0,-1-2 0,0 1 0,0-1 0,-2 1 0,2-2 0,-3 1 0,1-1 0,-2-1 0,0 1 0,-1 0 0,0 0 0,1-23 0,-3 24 0,-1 1 0,0-1 0,-1 1 0,0-1 0,-1 1 0,0-1 0,-6-17 0,4 21 0,0-1 0,0 2 0,-1-2 0,-2 2 0,2 0 0,-1 0 0,0 0 0,-1 1 0,0 0 0,-8-7 0,-21-14 38,0 1 0,-79-42 0,-86-26-1517,75 44-534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08:48.66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485 470 24575,'-784'-176'0,"734"162"0,-115-32 0,27 5 0,-243-39 0,154 53 0,-299-32 0,-4 33 0,428 25 0,-252 12 0,325-5 0,1-1 0,-2 2 0,2 1 0,1 3 0,-31 14 0,-128 76 0,48-23 0,19-18 0,-108 57 0,186-94 0,-89 56 0,78-43 0,27-20 0,1 1 0,1 1 0,-27 26 0,48-41 0,1-1 0,-1 1 0,1-1 0,0 0 0,0 1 0,0-1 0,0 0 0,0 1 0,1-1 0,-1 1 0,1 1 0,0-2 0,-1 1 0,1-1 0,0 1 0,1-1 0,-1 1 0,0 0 0,1-1 0,-1 1 0,1 0 0,0 0 0,0-1 0,0 0 0,0 1 0,0-1 0,2 2 0,5 12 0,1-2 0,1 1 0,12 13 0,-13-16 0,46 57 0,122 120 0,-130-147 0,1-2 0,1-3 0,87 49 0,-113-74 0,1-1 0,2-1 0,-1-2 0,0 0 0,0-2 0,2 0 0,-1-2 0,0-2 0,1 0 0,32-3 0,784-12 0,-230 12 0,119-3 0,-643-1 0,-1-3 0,0-5 0,0-2 0,-2-6 0,0-3 0,-2-4 0,108-52 0,-140 56 0,-3-3 0,0-2 0,-2-2 0,0-2 0,-3-3 0,58-56 0,-73 63 0,-15 15 0,0 1 0,21-28 0,-31 36 0,-1 0 0,0 0 0,0 0 0,0-2 0,-1 2 0,0-1 0,0 1 0,0-1 0,-1-1 0,0 1 0,0 0 0,0 0 0,-1-7 0,-3-25 0,-1-1 0,-15-62 0,5 32 0,11 33-1365,2 24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10:26.94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858 319 24575,'-17'-3'0,"-1"0"0,1 0 0,0-2 0,1 0 0,0-2 0,-1 1 0,-27-17 0,1 2 0,-41-13 0,0 3 0,-2 4 0,-128-23 0,-270-13 0,434 57 0,-893-26 0,833 32 0,37 4 0,0 5 0,2 1 0,-87 27 0,92-22 0,-6 6 0,65-19 0,0 2 0,0-1 0,0 0 0,1 1 0,-1-1 0,0 2 0,-8 8 0,12-10 0,1 0 0,0 1 0,-1 0 0,1 0 0,1-1 0,-1 1 0,1 0 0,-1 1 0,1-1 0,0-1 0,1 1 0,-1 1 0,1 0 0,-1-1 0,1 0 0,0 0 0,1 0 0,-1 1 0,2 4 0,0 4 0,1-2 0,0 1 0,0-1 0,1 1 0,9 16 0,100 150 0,-66-109 0,-29-44 0,2-1 0,0-1 0,1-1 0,1-1 0,2 0 0,-1-2 0,2-1 0,1-1 0,34 17 0,31 10 0,136 44 0,-214-82 0,112 32 17,0-3 0,209 26 1,263-14-1331,412-58-372,-800-6 1250,-1-11 0,372-100-1,-496 101 2184,110-49-1,-190 75-1689,0-1 1,0 0-1,1 0 0,-2-1 0,1 0 1,-1 1-1,0-1 0,1 0 0,-1 0 1,0 0-1,-1-1 0,1 1 0,3-7 1,-5 7-62,0 0 0,0 0 1,0 0-1,-1 0 0,1 0 1,-1 0-1,0 0 0,0 1 1,0-1-1,0-1 1,0 1-1,-1 0 0,0 0 1,1 0-1,-1 1 0,0-1 1,0-1-1,0 1 0,-1 1 1,1-1-1,-2-2 0,-5-7 3,-1 0 0,0 1 0,-1 0 0,0 0 0,0 2 0,-1-1 0,-19-14 0,-33-22-130,-2 3-1,-1 2 0,-2 5 0,-88-37 1,-250-75-3197,-32 13-88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18:05.16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13 0 24575,'-40'38'0,"3"1"0,1 2 0,2 1 0,2 2 0,2 1 0,1 1 0,3 2 0,3 0 0,1 2 0,-25 87 0,27-47 0,4-1 0,5 1 0,3 1 0,6 113 0,2-189 0,1-1 0,0 0 0,1 1 0,1-1 0,1 1 0,0-1 0,0 1 0,2-2 0,0 0 0,0 1 0,2-1 0,15 22 0,111 128 0,-106-132 0,1-1 0,3-2 0,37 27 0,-63-50 0,1-1 0,0 0 0,0 0 0,1-1 0,-1 1 0,2-1 0,-2 0 0,2-1 0,-2 0 0,2-1 0,-2 1 0,2-2 0,-1 1 0,1-1 0,-2 0 0,2 0 0,9-3 0,-8 1 0,-1 0 0,1-1 0,-2-1 0,2 0 0,-1 0 0,-1-1 0,1 0 0,-1 0 0,0 0 0,-1-2 0,1 1 0,-1 0 0,-1-1 0,9-10 0,1-5 0,0-2 0,-2 0 0,0-1 0,-2 1 0,0-2 0,12-45 0,26-162 0,-38 152 0,2-107 0,-13 155 0,-3-1 0,0 0 0,-3 1 0,0 0 0,-21-63 0,19 78 8,-2 0 0,1 2 0,-2-2 0,0 2 0,-2 0 0,0 1 0,-1 0 0,1 1 0,-2 0 0,-1 1 0,0 1 0,-1-1 0,0 2 0,-23-12 0,5 6-220,-1 0 0,0 3 0,-1 1-1,-2 1 1,1 3 0,-49-9 0,-43 0-661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18:13.9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6 0 24575,'-26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9:18:55.33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5694 386 24575,'-21'-2'0,"-1"-1"0,1 0 0,-1-2 0,1 0 0,-23-10 0,-19-4 0,-234-55 0,-4 14 0,-424-31 0,611 83 0,-241-13 0,-99-16 0,75 2 0,-368 27 0,453 10 0,-11 22 0,196-12 0,-23 0 0,-119 14 0,179-15 0,-101 28 0,-8 24 0,115-41 0,-82 37 0,124-49 0,0 2 0,1 1 0,0 1 0,1 1 0,0 0 0,1 2 0,1 1 0,1 0 0,1 1 0,0 1 0,1 1 0,-21 36 0,18-25 0,4-6 0,-25 53 0,38-66 0,0 0 0,1 0 0,1 0 0,0 0 0,0 0 0,2 0 0,1 17 0,0 16 0,1-19 0,1 1 0,0-1 0,2 0 0,2-1 0,0 0 0,15 33 0,-7-18 0,-10-27 0,1 0 0,14 22 0,3 5 0,-16-28 0,0 0 0,1 0 0,0-1 0,21 21 0,51 40 0,-65-59 0,17 12 0,1-2 0,1-1 0,1-1 0,51 21 0,164 51 0,-59-40-138,257 37 0,210-8-139,192-60 751,-586-25-395,-63 3-79,227-3 0,-321-7 0,137-30 0,-113 16 0,-29 6 0,-1-4 0,-1-5 0,107-41 0,37-41 0,-184 77 0,109-74 0,-99 58 0,86-42 0,51-32 0,-174 95 0,-1-2 0,-2-1 0,-1-1 0,-1-1 0,45-66 0,-57 70 0,15-31 0,-3 4 0,-25 45 0,1 0 0,-1-1 0,-1 1 0,0-1 0,0 0 0,-1 0 0,0 0 0,1-15 0,-2-9 0,-4-41 0,2 59 0,0 9 0,-1 0 0,1 0 0,-1 0 0,-1 0 0,1 0 0,-1 1 0,0-1 0,0 1 0,-1 0 0,0-1 0,0 2 0,-1-1 0,0 0 0,0 1 0,0 0 0,-8-6 0,-12-9 0,-1 3 0,-42-24 0,39 25 0,-41-22-455,-1 3 0,-83-27 0,70 33-63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3016AD8815DA4D9EF9FACEF061F05F" ma:contentTypeVersion="13" ma:contentTypeDescription="Create a new document." ma:contentTypeScope="" ma:versionID="3adf28b5c3e25fed57497335303b605e">
  <xsd:schema xmlns:xsd="http://www.w3.org/2001/XMLSchema" xmlns:xs="http://www.w3.org/2001/XMLSchema" xmlns:p="http://schemas.microsoft.com/office/2006/metadata/properties" xmlns:ns3="b0d71e67-4447-4146-9162-1960dc1601a5" xmlns:ns4="d5934b6c-3256-4e2f-b24a-9d4fc79b18b4" targetNamespace="http://schemas.microsoft.com/office/2006/metadata/properties" ma:root="true" ma:fieldsID="c212509f2e60f84465278b880c0a50d0" ns3:_="" ns4:_="">
    <xsd:import namespace="b0d71e67-4447-4146-9162-1960dc1601a5"/>
    <xsd:import namespace="d5934b6c-3256-4e2f-b24a-9d4fc79b1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71e67-4447-4146-9162-1960dc1601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34b6c-3256-4e2f-b24a-9d4fc79b18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1B17A-60FB-475A-99D3-47FC68B8F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71e67-4447-4146-9162-1960dc1601a5"/>
    <ds:schemaRef ds:uri="d5934b6c-3256-4e2f-b24a-9d4fc79b1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3C2CCD-ED32-4296-8222-6F25399A1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81B93-E532-49A4-AF88-D673CF1D01AE}">
  <ds:schemaRefs>
    <ds:schemaRef ds:uri="http://schemas.microsoft.com/office/2006/documentManagement/types"/>
    <ds:schemaRef ds:uri="b0d71e67-4447-4146-9162-1960dc1601a5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d5934b6c-3256-4e2f-b24a-9d4fc79b18b4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D170705-F36B-48E8-B733-A802D172E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8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LAGUNDLA   MUNI PRASHANTH</dc:creator>
  <cp:keywords/>
  <dc:description/>
  <cp:lastModifiedBy>CHALLAGUNDLA   MUNI PRASHANTH</cp:lastModifiedBy>
  <cp:revision>2</cp:revision>
  <dcterms:created xsi:type="dcterms:W3CDTF">2022-06-20T07:27:00Z</dcterms:created>
  <dcterms:modified xsi:type="dcterms:W3CDTF">2022-06-2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3016AD8815DA4D9EF9FACEF061F05F</vt:lpwstr>
  </property>
</Properties>
</file>